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7610AD" w14:textId="77777777" w:rsidR="003F462B" w:rsidRPr="00112323" w:rsidRDefault="00000000">
      <w:pPr>
        <w:pStyle w:val="Ttulo1"/>
        <w:rPr>
          <w:lang w:val="pt-BR"/>
        </w:rPr>
      </w:pPr>
      <w:bookmarkStart w:id="0" w:name="_bh66gfe2b96m" w:colFirst="0" w:colLast="0"/>
      <w:bookmarkEnd w:id="0"/>
      <w:proofErr w:type="spellStart"/>
      <w:r w:rsidRPr="00112323">
        <w:rPr>
          <w:lang w:val="pt-BR"/>
        </w:rPr>
        <w:t>Template</w:t>
      </w:r>
      <w:proofErr w:type="spellEnd"/>
      <w:r w:rsidRPr="00112323">
        <w:rPr>
          <w:lang w:val="pt-BR"/>
        </w:rPr>
        <w:t xml:space="preserve"> de Arquitetura de Software - Aquila</w:t>
      </w:r>
    </w:p>
    <w:p w14:paraId="7B6AAA51" w14:textId="77777777" w:rsidR="003F462B" w:rsidRPr="00112323" w:rsidRDefault="00000000">
      <w:pPr>
        <w:rPr>
          <w:lang w:val="pt-BR"/>
        </w:rPr>
      </w:pPr>
      <w:r w:rsidRPr="00112323">
        <w:rPr>
          <w:lang w:val="pt-BR"/>
        </w:rPr>
        <w:t xml:space="preserve">Autores: Diogo Gibertoni, Murilo Paes Jeronymo, Pedro Lelis, Vinicius Carvalho, Cauê Felipe </w:t>
      </w:r>
      <w:proofErr w:type="spellStart"/>
      <w:r w:rsidRPr="00112323">
        <w:rPr>
          <w:lang w:val="pt-BR"/>
        </w:rPr>
        <w:t>Knies</w:t>
      </w:r>
      <w:proofErr w:type="spellEnd"/>
      <w:r w:rsidRPr="00112323">
        <w:rPr>
          <w:lang w:val="pt-BR"/>
        </w:rPr>
        <w:t xml:space="preserve"> </w:t>
      </w:r>
      <w:proofErr w:type="spellStart"/>
      <w:r w:rsidRPr="00112323">
        <w:rPr>
          <w:lang w:val="pt-BR"/>
        </w:rPr>
        <w:t>Debus</w:t>
      </w:r>
      <w:proofErr w:type="spellEnd"/>
    </w:p>
    <w:p w14:paraId="4614CDCD" w14:textId="77777777" w:rsidR="003F462B" w:rsidRPr="00112323" w:rsidRDefault="00000000">
      <w:pPr>
        <w:pStyle w:val="Ttulo2"/>
        <w:rPr>
          <w:lang w:val="pt-BR"/>
        </w:rPr>
      </w:pPr>
      <w:bookmarkStart w:id="1" w:name="_kryic9r6vsa2" w:colFirst="0" w:colLast="0"/>
      <w:bookmarkEnd w:id="1"/>
      <w:r w:rsidRPr="00112323">
        <w:rPr>
          <w:lang w:val="pt-BR"/>
        </w:rPr>
        <w:t>1. Introdução e Objetivos</w:t>
      </w:r>
    </w:p>
    <w:p w14:paraId="27280C5D" w14:textId="77777777" w:rsidR="003F462B" w:rsidRPr="00112323" w:rsidRDefault="00000000">
      <w:pPr>
        <w:rPr>
          <w:lang w:val="pt-BR"/>
        </w:rPr>
      </w:pPr>
      <w:r w:rsidRPr="00112323">
        <w:rPr>
          <w:lang w:val="pt-BR"/>
        </w:rPr>
        <w:t>O Sistema Aquila é uma plataforma inteligente de monitoramento e comparação de preços que visa fornecer ao Consumidor Final informações transparentes e seguras, indo além dos grandes marketplaces. O sistema é projetado para verificar a segurança de sites e identificar promoções falsas ("metade do dobro") através de análise histórica de preços.</w:t>
      </w:r>
    </w:p>
    <w:p w14:paraId="466F0BEC" w14:textId="77777777" w:rsidR="003F462B" w:rsidRPr="00112323" w:rsidRDefault="00000000">
      <w:pPr>
        <w:pStyle w:val="Ttulo3"/>
        <w:rPr>
          <w:lang w:val="pt-BR"/>
        </w:rPr>
      </w:pPr>
      <w:bookmarkStart w:id="2" w:name="_7eyv5dgafr6q" w:colFirst="0" w:colLast="0"/>
      <w:bookmarkEnd w:id="2"/>
      <w:r w:rsidRPr="00112323">
        <w:rPr>
          <w:lang w:val="pt-BR"/>
        </w:rPr>
        <w:t>1.1. Visão Geral dos Requisitos</w:t>
      </w:r>
    </w:p>
    <w:p w14:paraId="2D294928" w14:textId="77777777" w:rsidR="003F462B" w:rsidRPr="00112323" w:rsidRDefault="00000000">
      <w:pPr>
        <w:rPr>
          <w:lang w:val="pt-BR"/>
        </w:rPr>
      </w:pPr>
      <w:r w:rsidRPr="00112323">
        <w:rPr>
          <w:b/>
          <w:lang w:val="pt-BR"/>
        </w:rPr>
        <w:t>Requisitos Funcionais</w:t>
      </w:r>
      <w:r w:rsidRPr="00112323">
        <w:rPr>
          <w:lang w:val="pt-BR"/>
        </w:rPr>
        <w:t xml:space="preserve"> • RF01: Realizar web </w:t>
      </w:r>
      <w:proofErr w:type="spellStart"/>
      <w:r w:rsidRPr="00112323">
        <w:rPr>
          <w:lang w:val="pt-BR"/>
        </w:rPr>
        <w:t>scraping</w:t>
      </w:r>
      <w:proofErr w:type="spellEnd"/>
      <w:r w:rsidRPr="00112323">
        <w:rPr>
          <w:lang w:val="pt-BR"/>
        </w:rPr>
        <w:t xml:space="preserve"> em 8-12 sites de e-commerce selecionados • RF02: Comparar preços de produtos idênticos através de correspondência por nome/código • RF03: Avaliar a segurança e confiabilidade básica de sites de e-commerce • RF04: Detectar promoções falsas através de análise histórica de preços • RF05: Notificar usuários sobre oportunidades reais de economia via </w:t>
      </w:r>
      <w:proofErr w:type="spellStart"/>
      <w:r w:rsidRPr="00112323">
        <w:rPr>
          <w:lang w:val="pt-BR"/>
        </w:rPr>
        <w:t>email</w:t>
      </w:r>
      <w:proofErr w:type="spellEnd"/>
      <w:r w:rsidRPr="00112323">
        <w:rPr>
          <w:lang w:val="pt-BR"/>
        </w:rPr>
        <w:t xml:space="preserve"> • RF06: Manter histórico de preços por 60 dias para análise de tendências • RF07: Permitir configuração de alertas personalizados por produto • RF08: Fornecer dashboard para visualização de tendências</w:t>
      </w:r>
    </w:p>
    <w:p w14:paraId="23E85701" w14:textId="77777777" w:rsidR="003F462B" w:rsidRPr="00112323" w:rsidRDefault="003F462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</w:p>
    <w:p w14:paraId="235E822E" w14:textId="77777777" w:rsidR="003F462B" w:rsidRPr="00112323" w:rsidRDefault="00000000">
      <w:pPr>
        <w:rPr>
          <w:lang w:val="pt-BR"/>
        </w:rPr>
      </w:pPr>
      <w:r w:rsidRPr="00112323">
        <w:rPr>
          <w:b/>
          <w:lang w:val="pt-BR"/>
        </w:rPr>
        <w:t>Requisitos Não-Funcionais</w:t>
      </w:r>
      <w:r w:rsidRPr="00112323">
        <w:rPr>
          <w:lang w:val="pt-BR"/>
        </w:rPr>
        <w:t xml:space="preserve"> • RNF01: Processar 500-1000 produtos por hora • RNF02: Tempo de resposta &lt; 3 segundos para consultas web • RNF03: Disponibilidade de 98% • RNF04: Conformidade básica com LGPD • RNF05: Suporte a 8-12 sites diferentes • RNF06: Interface responsiva para desktop e mobile</w:t>
      </w:r>
    </w:p>
    <w:p w14:paraId="7BB4D6C1" w14:textId="77777777" w:rsidR="003F462B" w:rsidRDefault="00000000">
      <w:pPr>
        <w:pStyle w:val="Ttulo3"/>
      </w:pPr>
      <w:bookmarkStart w:id="3" w:name="_6b315vyjdunq" w:colFirst="0" w:colLast="0"/>
      <w:bookmarkEnd w:id="3"/>
      <w:r>
        <w:t xml:space="preserve">1.2. </w:t>
      </w:r>
      <w:proofErr w:type="spellStart"/>
      <w:r>
        <w:t>Objetivos</w:t>
      </w:r>
      <w:proofErr w:type="spellEnd"/>
      <w:r>
        <w:t xml:space="preserve"> de </w:t>
      </w:r>
      <w:proofErr w:type="spellStart"/>
      <w:r>
        <w:t>Qualidade</w:t>
      </w:r>
      <w:proofErr w:type="spellEnd"/>
    </w:p>
    <w:tbl>
      <w:tblPr>
        <w:tblStyle w:val="a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3F462B" w14:paraId="401EF36F" w14:textId="77777777">
        <w:trPr>
          <w:tblHeader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FA538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Prioridade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23FF7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Objetivo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CD2C7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escrição</w:t>
            </w:r>
            <w:proofErr w:type="spellEnd"/>
          </w:p>
        </w:tc>
      </w:tr>
      <w:tr w:rsidR="003F462B" w:rsidRPr="00274A5F" w14:paraId="0547850C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DCCAD" w14:textId="77777777" w:rsidR="003F462B" w:rsidRDefault="00000000">
            <w:r>
              <w:t>1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20381" w14:textId="77777777" w:rsidR="003F462B" w:rsidRDefault="00000000">
            <w:proofErr w:type="spellStart"/>
            <w:r>
              <w:t>Confiabilidade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D530A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Garantir precisão nas análises de segurança e detecção de fraudes</w:t>
            </w:r>
          </w:p>
        </w:tc>
      </w:tr>
      <w:tr w:rsidR="003F462B" w:rsidRPr="00274A5F" w14:paraId="6C5831FD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7CBBE" w14:textId="77777777" w:rsidR="003F462B" w:rsidRDefault="00000000">
            <w:r>
              <w:t>2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FFC35" w14:textId="77777777" w:rsidR="003F462B" w:rsidRDefault="00000000">
            <w:r>
              <w:t>Performance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B6256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Processar grande volume de dados em tempo hábil</w:t>
            </w:r>
          </w:p>
        </w:tc>
      </w:tr>
      <w:tr w:rsidR="003F462B" w:rsidRPr="00274A5F" w14:paraId="21E2D415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2B252" w14:textId="77777777" w:rsidR="003F462B" w:rsidRDefault="00000000">
            <w:r>
              <w:t>3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FAD8F" w14:textId="77777777" w:rsidR="003F462B" w:rsidRDefault="00000000">
            <w:proofErr w:type="spellStart"/>
            <w:r>
              <w:t>Manutenibilidade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22283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Facilitar a adição de novos sites e a evolução das regras de análise.</w:t>
            </w:r>
          </w:p>
        </w:tc>
      </w:tr>
      <w:tr w:rsidR="003F462B" w:rsidRPr="00274A5F" w14:paraId="4BD4AADC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EF0F7" w14:textId="77777777" w:rsidR="003F462B" w:rsidRDefault="00000000">
            <w:r>
              <w:lastRenderedPageBreak/>
              <w:t>4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EE436" w14:textId="77777777" w:rsidR="003F462B" w:rsidRDefault="00000000">
            <w:proofErr w:type="spellStart"/>
            <w:r>
              <w:t>Manutenibilidade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5B31A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Proteger dados dos usuários e garantir conformidade com LGPD (RNF04).</w:t>
            </w:r>
          </w:p>
        </w:tc>
      </w:tr>
      <w:tr w:rsidR="003F462B" w:rsidRPr="00274A5F" w14:paraId="707DA63E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B9F87" w14:textId="77777777" w:rsidR="003F462B" w:rsidRDefault="00000000">
            <w:r>
              <w:t>5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3BD36" w14:textId="77777777" w:rsidR="003F462B" w:rsidRDefault="00000000">
            <w:proofErr w:type="spellStart"/>
            <w:r>
              <w:t>Segurança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E78D1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Proteger dados dos usuários e respeitar privacidade</w:t>
            </w:r>
          </w:p>
        </w:tc>
      </w:tr>
    </w:tbl>
    <w:p w14:paraId="1F5F7AD5" w14:textId="77777777" w:rsidR="003F462B" w:rsidRDefault="00000000">
      <w:pPr>
        <w:pStyle w:val="Ttulo3"/>
      </w:pPr>
      <w:bookmarkStart w:id="4" w:name="_iv01pib1x88u" w:colFirst="0" w:colLast="0"/>
      <w:bookmarkEnd w:id="4"/>
      <w:r>
        <w:t xml:space="preserve">1.3. Partes </w:t>
      </w:r>
      <w:proofErr w:type="spellStart"/>
      <w:r>
        <w:t>Interessadas</w:t>
      </w:r>
      <w:proofErr w:type="spellEnd"/>
    </w:p>
    <w:tbl>
      <w:tblPr>
        <w:tblStyle w:val="a0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3F462B" w14:paraId="43632852" w14:textId="77777777">
        <w:trPr>
          <w:tblHeader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7FCD8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Função</w:t>
            </w:r>
            <w:proofErr w:type="spellEnd"/>
            <w:r>
              <w:rPr>
                <w:b/>
              </w:rPr>
              <w:t>/Nome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BBE8A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Contato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98655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Expectativas</w:t>
            </w:r>
            <w:proofErr w:type="spellEnd"/>
          </w:p>
        </w:tc>
      </w:tr>
      <w:tr w:rsidR="003F462B" w:rsidRPr="00274A5F" w14:paraId="77E69810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EA988" w14:textId="77777777" w:rsidR="003F462B" w:rsidRDefault="00000000">
            <w:proofErr w:type="spellStart"/>
            <w:r>
              <w:t>Consumidor</w:t>
            </w:r>
            <w:proofErr w:type="spellEnd"/>
            <w:r>
              <w:t xml:space="preserve"> Final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A94C9" w14:textId="77777777" w:rsidR="003F462B" w:rsidRDefault="003F462B">
            <w:hyperlink r:id="rId5">
              <w:r>
                <w:rPr>
                  <w:color w:val="1155CC"/>
                  <w:u w:val="single"/>
                </w:rPr>
                <w:t>usuarios@aquila.com</w:t>
              </w:r>
            </w:hyperlink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A9659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Encontrar melhores preços com segurança</w:t>
            </w:r>
          </w:p>
        </w:tc>
      </w:tr>
      <w:tr w:rsidR="003F462B" w:rsidRPr="00274A5F" w14:paraId="1A2A70A9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4A5CE" w14:textId="77777777" w:rsidR="003F462B" w:rsidRDefault="00000000">
            <w:proofErr w:type="spellStart"/>
            <w:r>
              <w:t>Administrador</w:t>
            </w:r>
            <w:proofErr w:type="spellEnd"/>
            <w:r>
              <w:t xml:space="preserve"> de Sistema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9C3C1" w14:textId="77777777" w:rsidR="003F462B" w:rsidRDefault="003F462B">
            <w:hyperlink r:id="rId6">
              <w:r>
                <w:rPr>
                  <w:color w:val="1155CC"/>
                  <w:u w:val="single"/>
                </w:rPr>
                <w:t>admin@aquila.com</w:t>
              </w:r>
            </w:hyperlink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77684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Sistema estável e de fácil manutenção</w:t>
            </w:r>
          </w:p>
        </w:tc>
      </w:tr>
      <w:tr w:rsidR="003F462B" w14:paraId="42675FE4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0BA8A" w14:textId="77777777" w:rsidR="003F462B" w:rsidRDefault="00000000">
            <w:proofErr w:type="spellStart"/>
            <w:r>
              <w:t>Parceiros</w:t>
            </w:r>
            <w:proofErr w:type="spellEnd"/>
            <w:r>
              <w:t xml:space="preserve"> E-commerce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1345A" w14:textId="77777777" w:rsidR="003F462B" w:rsidRDefault="003F462B">
            <w:hyperlink r:id="rId7">
              <w:r>
                <w:rPr>
                  <w:color w:val="1155CC"/>
                  <w:u w:val="single"/>
                </w:rPr>
                <w:t>parceiros@aquila.com</w:t>
              </w:r>
            </w:hyperlink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2099B" w14:textId="77777777" w:rsidR="003F462B" w:rsidRDefault="00000000"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justa</w:t>
            </w:r>
            <w:proofErr w:type="spellEnd"/>
            <w:r>
              <w:t xml:space="preserve"> e </w:t>
            </w:r>
            <w:proofErr w:type="spellStart"/>
            <w:r>
              <w:t>transparente</w:t>
            </w:r>
            <w:proofErr w:type="spellEnd"/>
          </w:p>
        </w:tc>
      </w:tr>
      <w:tr w:rsidR="003F462B" w14:paraId="07DE17EF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68CD7" w14:textId="77777777" w:rsidR="003F462B" w:rsidRDefault="00000000">
            <w:r>
              <w:t xml:space="preserve">Equipe de </w:t>
            </w:r>
            <w:proofErr w:type="spellStart"/>
            <w:r>
              <w:t>Desenvolvimento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5D3DE" w14:textId="77777777" w:rsidR="003F462B" w:rsidRDefault="003F462B">
            <w:hyperlink r:id="rId8">
              <w:r>
                <w:rPr>
                  <w:color w:val="1155CC"/>
                  <w:u w:val="single"/>
                </w:rPr>
                <w:t>dev@aquila.com</w:t>
              </w:r>
            </w:hyperlink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DDB97" w14:textId="77777777" w:rsidR="003F462B" w:rsidRDefault="00000000">
            <w:r>
              <w:t xml:space="preserve">Código </w:t>
            </w:r>
            <w:proofErr w:type="spellStart"/>
            <w:r>
              <w:t>limpo</w:t>
            </w:r>
            <w:proofErr w:type="spellEnd"/>
            <w:r>
              <w:t xml:space="preserve"> e </w:t>
            </w:r>
            <w:proofErr w:type="spellStart"/>
            <w:r>
              <w:t>documentado</w:t>
            </w:r>
            <w:proofErr w:type="spellEnd"/>
          </w:p>
        </w:tc>
      </w:tr>
      <w:tr w:rsidR="003F462B" w14:paraId="0D238F14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8EAC3" w14:textId="77777777" w:rsidR="003F462B" w:rsidRDefault="00000000">
            <w:proofErr w:type="spellStart"/>
            <w:r>
              <w:t>Jurídico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32ADB" w14:textId="77777777" w:rsidR="003F462B" w:rsidRDefault="003F462B">
            <w:hyperlink r:id="rId9">
              <w:r>
                <w:rPr>
                  <w:color w:val="1155CC"/>
                  <w:u w:val="single"/>
                </w:rPr>
                <w:t>juridico@aquila.com</w:t>
              </w:r>
            </w:hyperlink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002AE" w14:textId="77777777" w:rsidR="003F462B" w:rsidRDefault="00000000">
            <w:proofErr w:type="spellStart"/>
            <w:r>
              <w:t>Conformidade</w:t>
            </w:r>
            <w:proofErr w:type="spellEnd"/>
            <w:r>
              <w:t xml:space="preserve"> legal e </w:t>
            </w:r>
            <w:proofErr w:type="spellStart"/>
            <w:r>
              <w:t>ética</w:t>
            </w:r>
            <w:proofErr w:type="spellEnd"/>
          </w:p>
        </w:tc>
      </w:tr>
    </w:tbl>
    <w:p w14:paraId="283498C8" w14:textId="77777777" w:rsidR="003F462B" w:rsidRDefault="00000000">
      <w:pPr>
        <w:pStyle w:val="Ttulo2"/>
      </w:pPr>
      <w:bookmarkStart w:id="5" w:name="_cpv4jx94bld1" w:colFirst="0" w:colLast="0"/>
      <w:bookmarkEnd w:id="5"/>
      <w:r>
        <w:t xml:space="preserve">2. </w:t>
      </w:r>
      <w:proofErr w:type="spellStart"/>
      <w:r>
        <w:t>Restrições</w:t>
      </w:r>
      <w:proofErr w:type="spellEnd"/>
      <w:r>
        <w:t xml:space="preserve"> </w:t>
      </w:r>
      <w:proofErr w:type="spellStart"/>
      <w:r>
        <w:t>Arquiteturais</w:t>
      </w:r>
      <w:proofErr w:type="spellEnd"/>
    </w:p>
    <w:p w14:paraId="04D5F213" w14:textId="77777777" w:rsidR="003F462B" w:rsidRDefault="00000000">
      <w:pPr>
        <w:pStyle w:val="Ttulo3"/>
      </w:pPr>
      <w:bookmarkStart w:id="6" w:name="_jzgudbj53uy0" w:colFirst="0" w:colLast="0"/>
      <w:bookmarkEnd w:id="6"/>
      <w:proofErr w:type="spellStart"/>
      <w:r>
        <w:t>Restrições</w:t>
      </w:r>
      <w:proofErr w:type="spellEnd"/>
      <w:r>
        <w:t xml:space="preserve"> </w:t>
      </w:r>
      <w:proofErr w:type="spellStart"/>
      <w:r>
        <w:t>Técnicas</w:t>
      </w:r>
      <w:proofErr w:type="spellEnd"/>
    </w:p>
    <w:tbl>
      <w:tblPr>
        <w:tblStyle w:val="a1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0E0D85FB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465F9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Categoria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8B53C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Restrição</w:t>
            </w:r>
            <w:proofErr w:type="spellEnd"/>
          </w:p>
        </w:tc>
      </w:tr>
      <w:tr w:rsidR="00727E85" w:rsidRPr="00274A5F" w14:paraId="78CF8C4B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9B717" w14:textId="525C4BA9" w:rsidR="00727E85" w:rsidRDefault="00727E85" w:rsidP="00727E85">
            <w:proofErr w:type="spellStart"/>
            <w:r>
              <w:t>Linguagem</w:t>
            </w:r>
            <w:proofErr w:type="spellEnd"/>
            <w:r>
              <w:t xml:space="preserve"> Backend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1BD15" w14:textId="64D9F294" w:rsidR="00727E85" w:rsidRPr="00727E85" w:rsidRDefault="00727E85" w:rsidP="00727E85">
            <w:pPr>
              <w:rPr>
                <w:lang w:val="pt-BR"/>
              </w:rPr>
            </w:pPr>
            <w:r w:rsidRPr="00727E85">
              <w:rPr>
                <w:lang w:val="pt-BR"/>
              </w:rPr>
              <w:t>Node.js com Express.js</w:t>
            </w:r>
          </w:p>
        </w:tc>
      </w:tr>
      <w:tr w:rsidR="00727E85" w14:paraId="10B13973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605E4" w14:textId="53D7FD9E" w:rsidR="00727E85" w:rsidRDefault="00727E85" w:rsidP="00727E85">
            <w:proofErr w:type="spellStart"/>
            <w:r>
              <w:t>Linguagem</w:t>
            </w:r>
            <w:proofErr w:type="spellEnd"/>
            <w:r>
              <w:t xml:space="preserve"> Frontend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CE45B" w14:textId="74AED8B2" w:rsidR="00727E85" w:rsidRDefault="00727E85" w:rsidP="00727E85">
            <w:r>
              <w:t>HTML5, CSS3, JavaScript Vanilla (</w:t>
            </w:r>
            <w:proofErr w:type="spellStart"/>
            <w:r>
              <w:t>MicroFrontEnd</w:t>
            </w:r>
            <w:proofErr w:type="spellEnd"/>
            <w:r>
              <w:t>)</w:t>
            </w:r>
          </w:p>
        </w:tc>
      </w:tr>
      <w:tr w:rsidR="00727E85" w:rsidRPr="00274A5F" w14:paraId="1E1B70A1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5A1B4" w14:textId="33FC6BB5" w:rsidR="00727E85" w:rsidRDefault="00727E85" w:rsidP="00727E85">
            <w:r>
              <w:t>Banco de Dados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967AE" w14:textId="6894937A" w:rsidR="00727E85" w:rsidRPr="00112323" w:rsidRDefault="00727E85" w:rsidP="00727E85">
            <w:pPr>
              <w:rPr>
                <w:lang w:val="pt-BR"/>
              </w:rPr>
            </w:pPr>
            <w:proofErr w:type="spellStart"/>
            <w:r w:rsidRPr="00727E85">
              <w:rPr>
                <w:lang w:val="pt-BR"/>
              </w:rPr>
              <w:t>MongoDB</w:t>
            </w:r>
            <w:proofErr w:type="spellEnd"/>
            <w:r w:rsidRPr="00727E85">
              <w:rPr>
                <w:lang w:val="pt-BR"/>
              </w:rPr>
              <w:t xml:space="preserve"> Atlas (Produtos - </w:t>
            </w:r>
            <w:proofErr w:type="spellStart"/>
            <w:r w:rsidRPr="00727E85">
              <w:rPr>
                <w:lang w:val="pt-BR"/>
              </w:rPr>
              <w:t>NoSQL</w:t>
            </w:r>
            <w:proofErr w:type="spellEnd"/>
            <w:r w:rsidRPr="00727E85">
              <w:rPr>
                <w:lang w:val="pt-BR"/>
              </w:rPr>
              <w:t>), Azure SQL Server (Preços - SQL)</w:t>
            </w:r>
          </w:p>
        </w:tc>
      </w:tr>
      <w:tr w:rsidR="00727E85" w14:paraId="31FDDE5D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C91FA" w14:textId="0F6BB242" w:rsidR="00727E85" w:rsidRDefault="00727E85" w:rsidP="00727E85">
            <w:proofErr w:type="spellStart"/>
            <w:r>
              <w:t>Containerizaç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8F437" w14:textId="3A2B8000" w:rsidR="00727E85" w:rsidRDefault="00727E85" w:rsidP="00727E85">
            <w:r>
              <w:t>Docker, Docker Compose</w:t>
            </w:r>
          </w:p>
        </w:tc>
      </w:tr>
      <w:tr w:rsidR="00727E85" w:rsidRPr="00274A5F" w14:paraId="21606454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85D57" w14:textId="20D7DD3A" w:rsidR="00727E85" w:rsidRDefault="00727E85" w:rsidP="00727E85">
            <w:proofErr w:type="spellStart"/>
            <w:r>
              <w:t>Publicaç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31BE5A" w14:textId="2D69B73C" w:rsidR="00727E85" w:rsidRPr="00727E85" w:rsidRDefault="00727E85" w:rsidP="00727E85">
            <w:pPr>
              <w:rPr>
                <w:lang w:val="pt-BR"/>
              </w:rPr>
            </w:pPr>
            <w:r w:rsidRPr="00727E85">
              <w:rPr>
                <w:lang w:val="pt-BR"/>
              </w:rPr>
              <w:t>GitHub (código) e Docker Hub (imagens)</w:t>
            </w:r>
          </w:p>
        </w:tc>
      </w:tr>
      <w:tr w:rsidR="00727E85" w:rsidRPr="00727E85" w14:paraId="20F5AE56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DE40C" w14:textId="2E0CDD65" w:rsidR="00727E85" w:rsidRDefault="00727E85" w:rsidP="00727E85">
            <w:proofErr w:type="spellStart"/>
            <w:r>
              <w:t>Versionament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2892F" w14:textId="3E9637E5" w:rsidR="00727E85" w:rsidRPr="00727E85" w:rsidRDefault="00727E85" w:rsidP="00727E85">
            <w:pPr>
              <w:rPr>
                <w:lang w:val="pt-BR"/>
              </w:rPr>
            </w:pPr>
            <w:r>
              <w:t>Git/GitHub</w:t>
            </w:r>
          </w:p>
        </w:tc>
      </w:tr>
      <w:tr w:rsidR="00727E85" w:rsidRPr="00727E85" w14:paraId="6D447236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08019" w14:textId="23EB1B9E" w:rsidR="00727E85" w:rsidRDefault="00727E85" w:rsidP="00727E85">
            <w:proofErr w:type="spellStart"/>
            <w:r>
              <w:lastRenderedPageBreak/>
              <w:t>Arquitetura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F001F" w14:textId="0D8F448F" w:rsidR="00727E85" w:rsidRPr="00727E85" w:rsidRDefault="00727E85" w:rsidP="00727E85">
            <w:pPr>
              <w:rPr>
                <w:lang w:val="pt-BR"/>
              </w:rPr>
            </w:pPr>
            <w:proofErr w:type="spellStart"/>
            <w:r>
              <w:t>Microsserviços</w:t>
            </w:r>
            <w:proofErr w:type="spellEnd"/>
            <w:r>
              <w:t xml:space="preserve"> + Serverless Functions + BFF</w:t>
            </w:r>
          </w:p>
        </w:tc>
      </w:tr>
    </w:tbl>
    <w:p w14:paraId="09F5B7FF" w14:textId="77777777" w:rsidR="003F462B" w:rsidRDefault="00000000">
      <w:pPr>
        <w:pStyle w:val="Ttulo3"/>
      </w:pPr>
      <w:bookmarkStart w:id="7" w:name="_op78bhe1sqeu" w:colFirst="0" w:colLast="0"/>
      <w:bookmarkEnd w:id="7"/>
      <w:proofErr w:type="spellStart"/>
      <w:r>
        <w:t>Restrições</w:t>
      </w:r>
      <w:proofErr w:type="spellEnd"/>
      <w:r>
        <w:t xml:space="preserve"> </w:t>
      </w:r>
      <w:proofErr w:type="spellStart"/>
      <w:r>
        <w:t>Organizacionais</w:t>
      </w:r>
      <w:proofErr w:type="spellEnd"/>
    </w:p>
    <w:tbl>
      <w:tblPr>
        <w:tblStyle w:val="a2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043277ED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05E12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Restriç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5A75D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escrição</w:t>
            </w:r>
            <w:proofErr w:type="spellEnd"/>
          </w:p>
        </w:tc>
      </w:tr>
      <w:tr w:rsidR="003F462B" w14:paraId="07444BA7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F6A1C" w14:textId="77777777" w:rsidR="003F462B" w:rsidRDefault="00000000">
            <w:r>
              <w:t>Equipe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671AF" w14:textId="77777777" w:rsidR="003F462B" w:rsidRDefault="00000000">
            <w:r>
              <w:t xml:space="preserve">Máximo de 5 </w:t>
            </w:r>
            <w:proofErr w:type="spellStart"/>
            <w:r>
              <w:t>desenvolvedores</w:t>
            </w:r>
            <w:proofErr w:type="spellEnd"/>
          </w:p>
        </w:tc>
      </w:tr>
      <w:tr w:rsidR="003F462B" w14:paraId="523372AA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16E98F" w14:textId="77777777" w:rsidR="003F462B" w:rsidRDefault="00000000">
            <w:proofErr w:type="spellStart"/>
            <w:r>
              <w:t>Praz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0AED04" w14:textId="77777777" w:rsidR="003F462B" w:rsidRDefault="00000000">
            <w:r>
              <w:t xml:space="preserve">MVP </w:t>
            </w:r>
            <w:proofErr w:type="spellStart"/>
            <w:r>
              <w:t>em</w:t>
            </w:r>
            <w:proofErr w:type="spellEnd"/>
            <w:r>
              <w:t xml:space="preserve"> 3 meses</w:t>
            </w:r>
          </w:p>
        </w:tc>
      </w:tr>
    </w:tbl>
    <w:p w14:paraId="1AC2D726" w14:textId="77777777" w:rsidR="003F462B" w:rsidRDefault="00000000">
      <w:pPr>
        <w:pStyle w:val="Ttulo3"/>
      </w:pPr>
      <w:bookmarkStart w:id="8" w:name="_6rfq8i22qnsa" w:colFirst="0" w:colLast="0"/>
      <w:bookmarkEnd w:id="8"/>
      <w:proofErr w:type="spellStart"/>
      <w:r>
        <w:t>Restrições</w:t>
      </w:r>
      <w:proofErr w:type="spellEnd"/>
      <w:r>
        <w:t xml:space="preserve"> </w:t>
      </w:r>
      <w:proofErr w:type="spellStart"/>
      <w:r>
        <w:t>Legais</w:t>
      </w:r>
      <w:proofErr w:type="spellEnd"/>
    </w:p>
    <w:tbl>
      <w:tblPr>
        <w:tblStyle w:val="a3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55DC4CBB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49C27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Restriç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76BB7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escrição</w:t>
            </w:r>
            <w:proofErr w:type="spellEnd"/>
          </w:p>
        </w:tc>
      </w:tr>
      <w:tr w:rsidR="003F462B" w:rsidRPr="00274A5F" w14:paraId="504B3ABF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88882" w14:textId="77777777" w:rsidR="003F462B" w:rsidRDefault="00000000">
            <w:r>
              <w:t>LGPD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9D69E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Conformidade total com Lei Geral de Proteção de Dados</w:t>
            </w:r>
          </w:p>
        </w:tc>
      </w:tr>
      <w:tr w:rsidR="003F462B" w:rsidRPr="00274A5F" w14:paraId="5548617A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998EF" w14:textId="77777777" w:rsidR="003F462B" w:rsidRDefault="00000000">
            <w:r>
              <w:t>Robots.txt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D0A12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 xml:space="preserve">Respeitar políticas de </w:t>
            </w:r>
            <w:proofErr w:type="spellStart"/>
            <w:r w:rsidRPr="00112323">
              <w:rPr>
                <w:lang w:val="pt-BR"/>
              </w:rPr>
              <w:t>scraping</w:t>
            </w:r>
            <w:proofErr w:type="spellEnd"/>
            <w:r w:rsidRPr="00112323">
              <w:rPr>
                <w:lang w:val="pt-BR"/>
              </w:rPr>
              <w:t xml:space="preserve"> dos sites</w:t>
            </w:r>
          </w:p>
        </w:tc>
      </w:tr>
      <w:tr w:rsidR="003F462B" w:rsidRPr="00274A5F" w14:paraId="6258FFAC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078C9" w14:textId="77777777" w:rsidR="003F462B" w:rsidRDefault="00000000">
            <w:proofErr w:type="spellStart"/>
            <w:r>
              <w:t>Propriedade</w:t>
            </w:r>
            <w:proofErr w:type="spellEnd"/>
            <w:r>
              <w:t xml:space="preserve"> </w:t>
            </w:r>
            <w:proofErr w:type="spellStart"/>
            <w:r>
              <w:t>Intelectual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68D56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Não violar direitos autorais de conteúdo</w:t>
            </w:r>
          </w:p>
        </w:tc>
      </w:tr>
    </w:tbl>
    <w:p w14:paraId="0B5544C0" w14:textId="77777777" w:rsidR="003F462B" w:rsidRPr="00112323" w:rsidRDefault="00000000">
      <w:pPr>
        <w:pStyle w:val="Ttulo2"/>
        <w:rPr>
          <w:lang w:val="pt-BR"/>
        </w:rPr>
      </w:pPr>
      <w:bookmarkStart w:id="9" w:name="_8e98i0gfdbqi" w:colFirst="0" w:colLast="0"/>
      <w:bookmarkEnd w:id="9"/>
      <w:r w:rsidRPr="00112323">
        <w:rPr>
          <w:lang w:val="pt-BR"/>
        </w:rPr>
        <w:t>3. Contexto e Escopo</w:t>
      </w:r>
    </w:p>
    <w:p w14:paraId="613B365E" w14:textId="77777777" w:rsidR="003F462B" w:rsidRPr="00112323" w:rsidRDefault="00000000">
      <w:pPr>
        <w:pStyle w:val="Ttulo3"/>
        <w:rPr>
          <w:lang w:val="pt-BR"/>
        </w:rPr>
      </w:pPr>
      <w:bookmarkStart w:id="10" w:name="_gi9ruit12w4c" w:colFirst="0" w:colLast="0"/>
      <w:bookmarkEnd w:id="10"/>
      <w:r w:rsidRPr="00112323">
        <w:rPr>
          <w:lang w:val="pt-BR"/>
        </w:rPr>
        <w:t>Contexto Negocial</w:t>
      </w:r>
    </w:p>
    <w:p w14:paraId="37A18BF7" w14:textId="77777777" w:rsidR="003F462B" w:rsidRPr="00112323" w:rsidRDefault="00000000">
      <w:pPr>
        <w:rPr>
          <w:lang w:val="pt-BR"/>
        </w:rPr>
      </w:pPr>
      <w:r w:rsidRPr="00112323">
        <w:rPr>
          <w:b/>
          <w:lang w:val="pt-BR"/>
        </w:rPr>
        <w:t>Interfaces de Domínio Externo</w:t>
      </w:r>
    </w:p>
    <w:p w14:paraId="4B835813" w14:textId="77777777" w:rsidR="003F462B" w:rsidRPr="00112323" w:rsidRDefault="003F462B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lang w:val="pt-BR"/>
        </w:rPr>
      </w:pPr>
    </w:p>
    <w:tbl>
      <w:tblPr>
        <w:tblStyle w:val="a4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4E834E49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6A679" w14:textId="77777777" w:rsidR="003F462B" w:rsidRDefault="00000000">
            <w:pPr>
              <w:rPr>
                <w:b/>
              </w:rPr>
            </w:pPr>
            <w:r>
              <w:rPr>
                <w:b/>
              </w:rPr>
              <w:t xml:space="preserve">Sistema </w:t>
            </w:r>
            <w:proofErr w:type="spellStart"/>
            <w:r>
              <w:rPr>
                <w:b/>
              </w:rPr>
              <w:t>Extern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D3411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escrição</w:t>
            </w:r>
            <w:proofErr w:type="spellEnd"/>
            <w:r>
              <w:rPr>
                <w:b/>
              </w:rPr>
              <w:t xml:space="preserve"> da Interface</w:t>
            </w:r>
          </w:p>
        </w:tc>
      </w:tr>
      <w:tr w:rsidR="003F462B" w14:paraId="5DDAA93C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F25C1" w14:textId="77777777" w:rsidR="003F462B" w:rsidRDefault="00000000">
            <w:r>
              <w:t>Sites E-commerce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831C8" w14:textId="77777777" w:rsidR="003F462B" w:rsidRDefault="00000000">
            <w:r>
              <w:t xml:space="preserve">Web scraping HTTP/HTTPS </w:t>
            </w:r>
            <w:proofErr w:type="spellStart"/>
            <w:r>
              <w:t>respeitando</w:t>
            </w:r>
            <w:proofErr w:type="spellEnd"/>
            <w:r>
              <w:t xml:space="preserve"> robots.txt</w:t>
            </w:r>
          </w:p>
        </w:tc>
      </w:tr>
      <w:tr w:rsidR="003F462B" w:rsidRPr="00274A5F" w14:paraId="0E7B4B72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B4BFF" w14:textId="77777777" w:rsidR="003F462B" w:rsidRDefault="00000000">
            <w:r>
              <w:t>Serviços SSL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F505F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Verificação de certificados via bibliotecas</w:t>
            </w:r>
          </w:p>
        </w:tc>
      </w:tr>
      <w:tr w:rsidR="003F462B" w:rsidRPr="00274A5F" w14:paraId="09485FBB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9FC5A" w14:textId="77777777" w:rsidR="003F462B" w:rsidRDefault="00000000">
            <w:r>
              <w:t>SMTP Server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22DB6B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 xml:space="preserve">Envio de </w:t>
            </w:r>
            <w:proofErr w:type="spellStart"/>
            <w:r w:rsidRPr="00112323">
              <w:rPr>
                <w:lang w:val="pt-BR"/>
              </w:rPr>
              <w:t>emails</w:t>
            </w:r>
            <w:proofErr w:type="spellEnd"/>
            <w:r w:rsidRPr="00112323">
              <w:rPr>
                <w:lang w:val="pt-BR"/>
              </w:rPr>
              <w:t xml:space="preserve"> via protocolo SMTP</w:t>
            </w:r>
          </w:p>
        </w:tc>
      </w:tr>
      <w:tr w:rsidR="003F462B" w:rsidRPr="00274A5F" w14:paraId="46E4737E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D43D4" w14:textId="77777777" w:rsidR="003F462B" w:rsidRDefault="00000000">
            <w:r>
              <w:t>APIs Públicas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FED04" w14:textId="77777777" w:rsidR="003F462B" w:rsidRPr="00112323" w:rsidRDefault="00000000">
            <w:pPr>
              <w:rPr>
                <w:lang w:val="pt-BR"/>
              </w:rPr>
            </w:pPr>
            <w:r w:rsidRPr="00112323">
              <w:rPr>
                <w:lang w:val="pt-BR"/>
              </w:rPr>
              <w:t>Consulta a APIs quando disponíveis (</w:t>
            </w:r>
            <w:proofErr w:type="spellStart"/>
            <w:r w:rsidRPr="00112323">
              <w:rPr>
                <w:lang w:val="pt-BR"/>
              </w:rPr>
              <w:t>ex</w:t>
            </w:r>
            <w:proofErr w:type="spellEnd"/>
            <w:r w:rsidRPr="00112323">
              <w:rPr>
                <w:lang w:val="pt-BR"/>
              </w:rPr>
              <w:t>: ML API)</w:t>
            </w:r>
          </w:p>
        </w:tc>
      </w:tr>
    </w:tbl>
    <w:p w14:paraId="452F75BA" w14:textId="77777777" w:rsidR="003F462B" w:rsidRDefault="00000000">
      <w:pPr>
        <w:pStyle w:val="Ttulo3"/>
      </w:pPr>
      <w:bookmarkStart w:id="11" w:name="_4s6948hoaw3b" w:colFirst="0" w:colLast="0"/>
      <w:bookmarkEnd w:id="11"/>
      <w:proofErr w:type="spellStart"/>
      <w:r>
        <w:t>Contexto</w:t>
      </w:r>
      <w:proofErr w:type="spellEnd"/>
      <w:r>
        <w:t xml:space="preserve"> Técnico</w:t>
      </w:r>
    </w:p>
    <w:p w14:paraId="48C428F3" w14:textId="77777777" w:rsidR="003F462B" w:rsidRDefault="00000000">
      <w:r>
        <w:rPr>
          <w:b/>
        </w:rPr>
        <w:t xml:space="preserve">Interfaces </w:t>
      </w:r>
      <w:proofErr w:type="spellStart"/>
      <w:r>
        <w:rPr>
          <w:b/>
        </w:rPr>
        <w:t>Técnicas</w:t>
      </w:r>
      <w:proofErr w:type="spellEnd"/>
    </w:p>
    <w:p w14:paraId="2863DDF3" w14:textId="77777777" w:rsidR="003F462B" w:rsidRDefault="003F462B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5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3F462B" w14:paraId="4D363F03" w14:textId="77777777">
        <w:trPr>
          <w:tblHeader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68DCB" w14:textId="77777777" w:rsidR="003F462B" w:rsidRDefault="00000000">
            <w:pPr>
              <w:rPr>
                <w:b/>
              </w:rPr>
            </w:pPr>
            <w:r>
              <w:rPr>
                <w:b/>
              </w:rPr>
              <w:t>Interface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A6869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Protocolo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43872" w14:textId="77777777" w:rsidR="003F462B" w:rsidRDefault="00000000">
            <w:pPr>
              <w:rPr>
                <w:b/>
              </w:rPr>
            </w:pPr>
            <w:r>
              <w:rPr>
                <w:b/>
              </w:rPr>
              <w:t>Formato</w:t>
            </w:r>
          </w:p>
        </w:tc>
      </w:tr>
      <w:tr w:rsidR="00727E85" w14:paraId="47D3172D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C2883" w14:textId="0957FD3E" w:rsidR="00727E85" w:rsidRDefault="00727E85" w:rsidP="00727E85">
            <w:proofErr w:type="spellStart"/>
            <w:r>
              <w:t>MicroFrontEnd</w:t>
            </w:r>
            <w:proofErr w:type="spellEnd"/>
            <w:r>
              <w:t xml:space="preserve"> ↔ BFF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AFBF0" w14:textId="4454DFE8" w:rsidR="00727E85" w:rsidRDefault="00727E85" w:rsidP="00727E85">
            <w:r>
              <w:t>HTTPS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FF191" w14:textId="3B37E988" w:rsidR="00727E85" w:rsidRDefault="00727E85" w:rsidP="00727E85">
            <w:r>
              <w:t>JSON/REST</w:t>
            </w:r>
          </w:p>
        </w:tc>
      </w:tr>
      <w:tr w:rsidR="00727E85" w14:paraId="75FAAE8A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CE87A" w14:textId="016B4759" w:rsidR="00727E85" w:rsidRDefault="00727E85" w:rsidP="00727E85">
            <w:r>
              <w:t xml:space="preserve">BFF ↔ </w:t>
            </w:r>
            <w:proofErr w:type="spellStart"/>
            <w:r>
              <w:t>Microsserviços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F3C9A" w14:textId="1A691D34" w:rsidR="00727E85" w:rsidRDefault="00727E85" w:rsidP="00727E85">
            <w:r>
              <w:t>HTTP/HTTPS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4C733" w14:textId="7777B424" w:rsidR="00727E85" w:rsidRDefault="00727E85" w:rsidP="00727E85">
            <w:r>
              <w:t>JSON/REST</w:t>
            </w:r>
          </w:p>
        </w:tc>
      </w:tr>
      <w:tr w:rsidR="00727E85" w:rsidRPr="00274A5F" w14:paraId="3EEA587D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6DB1F" w14:textId="2096EFAB" w:rsidR="00727E85" w:rsidRDefault="00727E85" w:rsidP="00727E85">
            <w:proofErr w:type="spellStart"/>
            <w:r>
              <w:t>Microsserviços</w:t>
            </w:r>
            <w:proofErr w:type="spellEnd"/>
            <w:r>
              <w:t xml:space="preserve"> ↔ Database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0F8D1" w14:textId="7F172496" w:rsidR="00727E85" w:rsidRDefault="00727E85" w:rsidP="00727E85">
            <w:r>
              <w:t>TCP/IP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671D8" w14:textId="74B2822C" w:rsidR="00727E85" w:rsidRPr="00727E85" w:rsidRDefault="00727E85" w:rsidP="00727E85">
            <w:pPr>
              <w:rPr>
                <w:lang w:val="pt-BR"/>
              </w:rPr>
            </w:pPr>
            <w:r w:rsidRPr="00727E85">
              <w:rPr>
                <w:lang w:val="pt-BR"/>
              </w:rPr>
              <w:t xml:space="preserve">SQL (Azure SQL), </w:t>
            </w:r>
            <w:proofErr w:type="spellStart"/>
            <w:r w:rsidRPr="00727E85">
              <w:rPr>
                <w:lang w:val="pt-BR"/>
              </w:rPr>
              <w:t>MongoDB</w:t>
            </w:r>
            <w:proofErr w:type="spellEnd"/>
            <w:r w:rsidRPr="00727E85">
              <w:rPr>
                <w:lang w:val="pt-BR"/>
              </w:rPr>
              <w:t xml:space="preserve"> </w:t>
            </w:r>
            <w:proofErr w:type="spellStart"/>
            <w:r w:rsidRPr="00727E85">
              <w:rPr>
                <w:lang w:val="pt-BR"/>
              </w:rPr>
              <w:t>Protocol</w:t>
            </w:r>
            <w:proofErr w:type="spellEnd"/>
          </w:p>
        </w:tc>
      </w:tr>
      <w:tr w:rsidR="00727E85" w14:paraId="19B10BA9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19844" w14:textId="3EEA8F88" w:rsidR="00727E85" w:rsidRDefault="00727E85" w:rsidP="00727E85">
            <w:r>
              <w:t xml:space="preserve">Functions ↔ </w:t>
            </w:r>
            <w:proofErr w:type="spellStart"/>
            <w:r>
              <w:t>Microsserviços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B2EE9" w14:textId="269F8475" w:rsidR="00727E85" w:rsidRDefault="00727E85" w:rsidP="00727E85">
            <w:r>
              <w:t>HTTP/HTTPS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3820D" w14:textId="0AA4882E" w:rsidR="00727E85" w:rsidRDefault="00727E85" w:rsidP="00727E85">
            <w:r>
              <w:t>JSON/REST</w:t>
            </w:r>
          </w:p>
        </w:tc>
      </w:tr>
      <w:tr w:rsidR="00727E85" w14:paraId="4C7EB732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06249" w14:textId="6509032F" w:rsidR="00727E85" w:rsidRDefault="00727E85" w:rsidP="00727E85">
            <w:r>
              <w:t>Backend ↔ Sites E-commerce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75539" w14:textId="25CBFDF0" w:rsidR="00727E85" w:rsidRDefault="00727E85" w:rsidP="00727E85">
            <w:r>
              <w:t>HTTP/HTTPS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D4938" w14:textId="1DD9AE31" w:rsidR="00727E85" w:rsidRDefault="00727E85" w:rsidP="00727E85">
            <w:r>
              <w:t>HTML</w:t>
            </w:r>
          </w:p>
        </w:tc>
      </w:tr>
      <w:tr w:rsidR="00727E85" w14:paraId="73459D90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2F607" w14:textId="42FC44A6" w:rsidR="00727E85" w:rsidRDefault="00727E85" w:rsidP="00727E85">
            <w:r>
              <w:t>Backend ↔ Email Service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55A7D" w14:textId="62E26CA5" w:rsidR="00727E85" w:rsidRDefault="00727E85" w:rsidP="00727E85">
            <w:r>
              <w:t>SMTP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D2F20" w14:textId="236ED5B4" w:rsidR="00727E85" w:rsidRDefault="00727E85" w:rsidP="00727E85">
            <w:r>
              <w:t>MIME</w:t>
            </w:r>
          </w:p>
        </w:tc>
      </w:tr>
    </w:tbl>
    <w:p w14:paraId="4B6CBFF3" w14:textId="0CECECA6" w:rsidR="00112323" w:rsidRDefault="00112323">
      <w:pPr>
        <w:pStyle w:val="Ttulo2"/>
        <w:rPr>
          <w:sz w:val="24"/>
          <w:szCs w:val="24"/>
        </w:rPr>
      </w:pPr>
      <w:bookmarkStart w:id="12" w:name="_jf5f223inrnc" w:colFirst="0" w:colLast="0"/>
      <w:bookmarkEnd w:id="12"/>
      <w:proofErr w:type="spellStart"/>
      <w:r w:rsidRPr="00112323">
        <w:rPr>
          <w:sz w:val="24"/>
          <w:szCs w:val="24"/>
        </w:rPr>
        <w:t>Diagrama</w:t>
      </w:r>
      <w:proofErr w:type="spellEnd"/>
      <w:r w:rsidRPr="00112323">
        <w:rPr>
          <w:sz w:val="24"/>
          <w:szCs w:val="24"/>
        </w:rPr>
        <w:t xml:space="preserve"> </w:t>
      </w:r>
      <w:r>
        <w:rPr>
          <w:sz w:val="24"/>
          <w:szCs w:val="24"/>
        </w:rPr>
        <w:t>C4 Model – Nivel 1:</w:t>
      </w:r>
    </w:p>
    <w:p w14:paraId="30F5910B" w14:textId="5448F87C" w:rsidR="00112323" w:rsidRPr="00112323" w:rsidRDefault="00112323" w:rsidP="00112323">
      <w:r>
        <w:rPr>
          <w:noProof/>
        </w:rPr>
        <w:drawing>
          <wp:inline distT="0" distB="0" distL="0" distR="0" wp14:anchorId="5A3B8671" wp14:editId="1D72B2FB">
            <wp:extent cx="5935980" cy="4785360"/>
            <wp:effectExtent l="0" t="0" r="7620" b="0"/>
            <wp:docPr id="70594178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78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0E5C9" w14:textId="77777777" w:rsidR="00112323" w:rsidRDefault="00112323">
      <w:pPr>
        <w:pStyle w:val="Ttulo2"/>
      </w:pPr>
    </w:p>
    <w:p w14:paraId="38190B31" w14:textId="260CA133" w:rsidR="003F462B" w:rsidRPr="00274A5F" w:rsidRDefault="00000000">
      <w:pPr>
        <w:pStyle w:val="Ttulo2"/>
        <w:rPr>
          <w:lang w:val="pt-BR"/>
        </w:rPr>
      </w:pPr>
      <w:r w:rsidRPr="00274A5F">
        <w:rPr>
          <w:lang w:val="pt-BR"/>
        </w:rPr>
        <w:t>4. Estratégia de Solução</w:t>
      </w:r>
    </w:p>
    <w:p w14:paraId="33CF2481" w14:textId="77777777" w:rsidR="003F462B" w:rsidRPr="00274A5F" w:rsidRDefault="00000000">
      <w:pPr>
        <w:pStyle w:val="Ttulo3"/>
        <w:rPr>
          <w:lang w:val="pt-BR"/>
        </w:rPr>
      </w:pPr>
      <w:bookmarkStart w:id="13" w:name="_rrn3zsticz7v" w:colFirst="0" w:colLast="0"/>
      <w:bookmarkEnd w:id="13"/>
      <w:r w:rsidRPr="00274A5F">
        <w:rPr>
          <w:lang w:val="pt-BR"/>
        </w:rPr>
        <w:t>Decisões Tecnológicas Fundamentais</w:t>
      </w:r>
    </w:p>
    <w:tbl>
      <w:tblPr>
        <w:tblStyle w:val="a6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681A8DF4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82A34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Problema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7CF5A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Solução</w:t>
            </w:r>
            <w:proofErr w:type="spellEnd"/>
          </w:p>
        </w:tc>
      </w:tr>
      <w:tr w:rsidR="00727E85" w14:paraId="24A66F3E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4B6CF" w14:textId="3A09B460" w:rsidR="00727E85" w:rsidRDefault="00727E85" w:rsidP="00727E85">
            <w:proofErr w:type="spellStart"/>
            <w:r>
              <w:t>Escalabilidade</w:t>
            </w:r>
            <w:proofErr w:type="spellEnd"/>
            <w:r>
              <w:t xml:space="preserve"> e </w:t>
            </w:r>
            <w:proofErr w:type="spellStart"/>
            <w:r>
              <w:t>Acoplament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615FD" w14:textId="0349E2C1" w:rsidR="00727E85" w:rsidRDefault="00727E85" w:rsidP="00727E85">
            <w:proofErr w:type="spellStart"/>
            <w:r>
              <w:t>Arquitetura</w:t>
            </w:r>
            <w:proofErr w:type="spellEnd"/>
            <w:r>
              <w:t xml:space="preserve"> de </w:t>
            </w:r>
            <w:proofErr w:type="spellStart"/>
            <w:r>
              <w:t>Microsserviços</w:t>
            </w:r>
            <w:proofErr w:type="spellEnd"/>
          </w:p>
        </w:tc>
      </w:tr>
      <w:tr w:rsidR="00727E85" w14:paraId="641F0FBC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65952" w14:textId="67F4ADCB" w:rsidR="00727E85" w:rsidRDefault="00727E85" w:rsidP="00727E85">
            <w:proofErr w:type="spellStart"/>
            <w:r>
              <w:t>Persistência</w:t>
            </w:r>
            <w:proofErr w:type="spellEnd"/>
            <w:r>
              <w:t xml:space="preserve"> de Dados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9D5051" w14:textId="3D24A433" w:rsidR="00727E85" w:rsidRDefault="00727E85" w:rsidP="00727E85">
            <w:r>
              <w:t>Polyglot Persistence (MongoDB + Azure SQL)</w:t>
            </w:r>
          </w:p>
        </w:tc>
      </w:tr>
      <w:tr w:rsidR="00727E85" w14:paraId="1907F49F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B971C" w14:textId="6392DA6D" w:rsidR="00727E85" w:rsidRDefault="00727E85" w:rsidP="00727E85">
            <w:proofErr w:type="spellStart"/>
            <w:r>
              <w:t>Agregação</w:t>
            </w:r>
            <w:proofErr w:type="spellEnd"/>
            <w:r>
              <w:t xml:space="preserve"> de Dados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0D1A8" w14:textId="0D12A7C5" w:rsidR="00727E85" w:rsidRDefault="00727E85" w:rsidP="00727E85">
            <w:r>
              <w:t>BFF (Backend for Frontend)</w:t>
            </w:r>
          </w:p>
        </w:tc>
      </w:tr>
      <w:tr w:rsidR="00727E85" w14:paraId="1FA358FC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04263" w14:textId="626BED67" w:rsidR="00727E85" w:rsidRDefault="00727E85" w:rsidP="00727E85">
            <w:proofErr w:type="spellStart"/>
            <w:r>
              <w:t>Processamento</w:t>
            </w:r>
            <w:proofErr w:type="spellEnd"/>
            <w:r>
              <w:t xml:space="preserve"> </w:t>
            </w:r>
            <w:proofErr w:type="spellStart"/>
            <w:r>
              <w:t>Assíncron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FCCDE" w14:textId="73CE9742" w:rsidR="00727E85" w:rsidRDefault="00727E85" w:rsidP="00727E85">
            <w:r>
              <w:t>Serverless Functions</w:t>
            </w:r>
          </w:p>
        </w:tc>
      </w:tr>
      <w:tr w:rsidR="00727E85" w14:paraId="25F65E5A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98A98" w14:textId="74CC4F5E" w:rsidR="00727E85" w:rsidRDefault="00727E85" w:rsidP="00727E85">
            <w:r>
              <w:t>Web Scraping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6DB43" w14:textId="73BEC134" w:rsidR="00727E85" w:rsidRDefault="00727E85" w:rsidP="00727E85">
            <w:r>
              <w:t>Puppeteer (Headless Browser)</w:t>
            </w:r>
          </w:p>
        </w:tc>
      </w:tr>
      <w:tr w:rsidR="00727E85" w14:paraId="650AB6A3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04A86" w14:textId="7806D43C" w:rsidR="00727E85" w:rsidRDefault="00727E85" w:rsidP="00727E85">
            <w:proofErr w:type="spellStart"/>
            <w:r>
              <w:t>Autenticaç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7DF34" w14:textId="3908F4D0" w:rsidR="00727E85" w:rsidRDefault="00727E85" w:rsidP="00727E85">
            <w:r>
              <w:t>JWT (JSON Web Tokens)</w:t>
            </w:r>
          </w:p>
        </w:tc>
      </w:tr>
      <w:tr w:rsidR="00727E85" w14:paraId="35DFF29B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D88DE" w14:textId="27A4A283" w:rsidR="00727E85" w:rsidRDefault="00727E85" w:rsidP="00727E85">
            <w:proofErr w:type="spellStart"/>
            <w:r>
              <w:t>Containerizaç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89DF2" w14:textId="71FB31FC" w:rsidR="00727E85" w:rsidRDefault="00727E85" w:rsidP="00727E85">
            <w:r>
              <w:t>Docker + Docker Compose</w:t>
            </w:r>
          </w:p>
        </w:tc>
      </w:tr>
    </w:tbl>
    <w:p w14:paraId="778E6155" w14:textId="77777777" w:rsidR="003F462B" w:rsidRPr="00727E85" w:rsidRDefault="00000000">
      <w:pPr>
        <w:pStyle w:val="Ttulo2"/>
        <w:rPr>
          <w:lang w:val="pt-BR"/>
        </w:rPr>
      </w:pPr>
      <w:bookmarkStart w:id="14" w:name="_bcnp2t4g6oev" w:colFirst="0" w:colLast="0"/>
      <w:bookmarkEnd w:id="14"/>
      <w:r w:rsidRPr="00727E85">
        <w:rPr>
          <w:lang w:val="pt-BR"/>
        </w:rPr>
        <w:t>5. Visão de Blocos de Construção</w:t>
      </w:r>
    </w:p>
    <w:p w14:paraId="4E507653" w14:textId="77777777" w:rsidR="00727E85" w:rsidRPr="00727E85" w:rsidRDefault="00727E85" w:rsidP="00727E85">
      <w:pPr>
        <w:rPr>
          <w:lang w:val="pt-BR"/>
        </w:rPr>
      </w:pPr>
      <w:r w:rsidRPr="00727E85">
        <w:rPr>
          <w:lang w:val="pt-BR"/>
        </w:rPr>
        <w:t xml:space="preserve">O sistema é decomposto em contêineres (microsserviços, </w:t>
      </w:r>
      <w:proofErr w:type="spellStart"/>
      <w:r w:rsidRPr="00727E85">
        <w:rPr>
          <w:lang w:val="pt-BR"/>
        </w:rPr>
        <w:t>functions</w:t>
      </w:r>
      <w:proofErr w:type="spellEnd"/>
      <w:r w:rsidRPr="00727E85">
        <w:rPr>
          <w:lang w:val="pt-BR"/>
        </w:rPr>
        <w:t xml:space="preserve">, BFF e </w:t>
      </w:r>
      <w:proofErr w:type="spellStart"/>
      <w:r w:rsidRPr="00727E85">
        <w:rPr>
          <w:lang w:val="pt-BR"/>
        </w:rPr>
        <w:t>MicroFrontEnd</w:t>
      </w:r>
      <w:proofErr w:type="spellEnd"/>
      <w:r w:rsidRPr="00727E85">
        <w:rPr>
          <w:lang w:val="pt-BR"/>
        </w:rPr>
        <w:t>) que se comunicam via APIs REST/JSON. A arquitetura segue os princípios de Domain-</w:t>
      </w:r>
      <w:proofErr w:type="spellStart"/>
      <w:r w:rsidRPr="00727E85">
        <w:rPr>
          <w:lang w:val="pt-BR"/>
        </w:rPr>
        <w:t>Driven</w:t>
      </w:r>
      <w:proofErr w:type="spellEnd"/>
      <w:r w:rsidRPr="00727E85">
        <w:rPr>
          <w:lang w:val="pt-BR"/>
        </w:rPr>
        <w:t xml:space="preserve"> Design (DDD) com </w:t>
      </w:r>
      <w:proofErr w:type="spellStart"/>
      <w:r w:rsidRPr="00727E85">
        <w:rPr>
          <w:lang w:val="pt-BR"/>
        </w:rPr>
        <w:t>bounded</w:t>
      </w:r>
      <w:proofErr w:type="spellEnd"/>
      <w:r w:rsidRPr="00727E85">
        <w:rPr>
          <w:lang w:val="pt-BR"/>
        </w:rPr>
        <w:t xml:space="preserve"> </w:t>
      </w:r>
      <w:proofErr w:type="spellStart"/>
      <w:r w:rsidRPr="00727E85">
        <w:rPr>
          <w:lang w:val="pt-BR"/>
        </w:rPr>
        <w:t>contexts</w:t>
      </w:r>
      <w:proofErr w:type="spellEnd"/>
      <w:r w:rsidRPr="00727E85">
        <w:rPr>
          <w:lang w:val="pt-BR"/>
        </w:rPr>
        <w:t xml:space="preserve"> claros.</w:t>
      </w:r>
    </w:p>
    <w:p w14:paraId="6E80F563" w14:textId="77777777" w:rsidR="00112323" w:rsidRDefault="00112323" w:rsidP="00112323">
      <w:pPr>
        <w:rPr>
          <w:lang w:val="pt-BR"/>
        </w:rPr>
      </w:pPr>
    </w:p>
    <w:p w14:paraId="5868E620" w14:textId="6790BCBE" w:rsidR="00112323" w:rsidRDefault="00112323" w:rsidP="00112323">
      <w:pPr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3D44E5F2" wp14:editId="2490B055">
            <wp:extent cx="5014466" cy="6385560"/>
            <wp:effectExtent l="0" t="0" r="0" b="0"/>
            <wp:docPr id="371881598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8339" cy="6390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pt-BR"/>
        </w:rPr>
        <w:lastRenderedPageBreak/>
        <w:drawing>
          <wp:inline distT="0" distB="0" distL="0" distR="0" wp14:anchorId="50DAFD4F" wp14:editId="769628E6">
            <wp:extent cx="5281665" cy="4678240"/>
            <wp:effectExtent l="0" t="0" r="0" b="8255"/>
            <wp:docPr id="388916124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145" cy="4681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EBEE4" w14:textId="77777777" w:rsidR="007709E9" w:rsidRDefault="007709E9" w:rsidP="00112323">
      <w:pPr>
        <w:rPr>
          <w:lang w:val="pt-BR"/>
        </w:rPr>
      </w:pPr>
    </w:p>
    <w:p w14:paraId="02683504" w14:textId="2623D77A" w:rsidR="007709E9" w:rsidRPr="00112323" w:rsidRDefault="007709E9" w:rsidP="00112323">
      <w:pPr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0F48B5F8" wp14:editId="156C4B6C">
            <wp:extent cx="5265420" cy="4934219"/>
            <wp:effectExtent l="0" t="0" r="0" b="0"/>
            <wp:docPr id="89985924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907" cy="4939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589D7" w14:textId="77777777" w:rsidR="00112323" w:rsidRDefault="00112323" w:rsidP="00112323">
      <w:pPr>
        <w:rPr>
          <w:lang w:val="pt-BR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7"/>
        <w:gridCol w:w="1804"/>
        <w:gridCol w:w="3632"/>
        <w:gridCol w:w="1797"/>
      </w:tblGrid>
      <w:tr w:rsidR="00112323" w:rsidRPr="00112323" w14:paraId="05ED24E5" w14:textId="77777777" w:rsidTr="00112323">
        <w:trPr>
          <w:tblHeader/>
        </w:trPr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BB883A" w14:textId="77777777" w:rsidR="00112323" w:rsidRPr="00112323" w:rsidRDefault="00112323" w:rsidP="00112323">
            <w:r w:rsidRPr="00112323">
              <w:t xml:space="preserve">Bloco de </w:t>
            </w:r>
            <w:proofErr w:type="spellStart"/>
            <w:r w:rsidRPr="00112323">
              <w:t>Construçã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661F91" w14:textId="77777777" w:rsidR="00112323" w:rsidRPr="00112323" w:rsidRDefault="00112323" w:rsidP="00112323">
            <w:r w:rsidRPr="00112323">
              <w:t>Tipo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D5D950" w14:textId="77777777" w:rsidR="00112323" w:rsidRPr="00112323" w:rsidRDefault="00112323" w:rsidP="00112323">
            <w:proofErr w:type="spellStart"/>
            <w:r w:rsidRPr="00112323">
              <w:t>Responsabilidad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FEB185" w14:textId="77777777" w:rsidR="00112323" w:rsidRPr="00112323" w:rsidRDefault="00112323" w:rsidP="00112323">
            <w:proofErr w:type="spellStart"/>
            <w:r w:rsidRPr="00112323">
              <w:t>Tecnologia</w:t>
            </w:r>
            <w:proofErr w:type="spellEnd"/>
          </w:p>
        </w:tc>
      </w:tr>
      <w:tr w:rsidR="00112323" w:rsidRPr="00274A5F" w14:paraId="50BB3747" w14:textId="77777777" w:rsidTr="00112323"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AD160B" w14:textId="77777777" w:rsidR="00112323" w:rsidRPr="00112323" w:rsidRDefault="00112323" w:rsidP="00112323">
            <w:proofErr w:type="spellStart"/>
            <w:r w:rsidRPr="00112323">
              <w:t>MicroFrontEnd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338E53" w14:textId="77777777" w:rsidR="00112323" w:rsidRPr="00112323" w:rsidRDefault="00112323" w:rsidP="00112323">
            <w:proofErr w:type="spellStart"/>
            <w:r w:rsidRPr="00112323">
              <w:t>Aplicação</w:t>
            </w:r>
            <w:proofErr w:type="spellEnd"/>
            <w:r w:rsidRPr="00112323">
              <w:t xml:space="preserve"> Web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E7B00A" w14:textId="77777777" w:rsidR="00112323" w:rsidRPr="00112323" w:rsidRDefault="00112323" w:rsidP="00112323">
            <w:pPr>
              <w:rPr>
                <w:lang w:val="pt-BR"/>
              </w:rPr>
            </w:pPr>
            <w:r w:rsidRPr="00112323">
              <w:rPr>
                <w:lang w:val="pt-BR"/>
              </w:rPr>
              <w:t>Camada de apresentação e interação com o usuário.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5937B7" w14:textId="77777777" w:rsidR="00112323" w:rsidRPr="00112323" w:rsidRDefault="00112323" w:rsidP="00112323">
            <w:pPr>
              <w:rPr>
                <w:lang w:val="pt-BR"/>
              </w:rPr>
            </w:pPr>
            <w:r w:rsidRPr="00112323">
              <w:rPr>
                <w:lang w:val="pt-BR"/>
              </w:rPr>
              <w:t>Node.js, HTML, CSS, JS</w:t>
            </w:r>
          </w:p>
        </w:tc>
      </w:tr>
      <w:tr w:rsidR="00112323" w:rsidRPr="00112323" w14:paraId="70E4A074" w14:textId="77777777" w:rsidTr="00112323"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4489CB" w14:textId="77777777" w:rsidR="00112323" w:rsidRPr="00112323" w:rsidRDefault="00112323" w:rsidP="00112323">
            <w:r w:rsidRPr="00112323">
              <w:t>BFF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66F2E9" w14:textId="77777777" w:rsidR="00112323" w:rsidRPr="00112323" w:rsidRDefault="00112323" w:rsidP="00112323">
            <w:proofErr w:type="spellStart"/>
            <w:r w:rsidRPr="00112323">
              <w:t>Aplicação</w:t>
            </w:r>
            <w:proofErr w:type="spellEnd"/>
            <w:r w:rsidRPr="00112323">
              <w:t xml:space="preserve"> Web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819708" w14:textId="77777777" w:rsidR="00112323" w:rsidRPr="00112323" w:rsidRDefault="00112323" w:rsidP="00112323">
            <w:pPr>
              <w:rPr>
                <w:lang w:val="pt-BR"/>
              </w:rPr>
            </w:pPr>
            <w:r w:rsidRPr="00112323">
              <w:rPr>
                <w:lang w:val="pt-BR"/>
              </w:rPr>
              <w:t xml:space="preserve">API Gateway e Agregador de dados para o </w:t>
            </w:r>
            <w:proofErr w:type="spellStart"/>
            <w:r w:rsidRPr="00112323">
              <w:rPr>
                <w:lang w:val="pt-BR"/>
              </w:rPr>
              <w:t>frontend</w:t>
            </w:r>
            <w:proofErr w:type="spellEnd"/>
            <w:r w:rsidRPr="00112323">
              <w:rPr>
                <w:lang w:val="pt-BR"/>
              </w:rPr>
              <w:t>.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8BE532" w14:textId="77777777" w:rsidR="00112323" w:rsidRPr="00112323" w:rsidRDefault="00112323" w:rsidP="00112323">
            <w:r w:rsidRPr="00112323">
              <w:t>Node.js, Express.js</w:t>
            </w:r>
          </w:p>
        </w:tc>
      </w:tr>
      <w:tr w:rsidR="00112323" w:rsidRPr="00112323" w14:paraId="1D8DA4DA" w14:textId="77777777" w:rsidTr="00112323"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EC748F" w14:textId="77777777" w:rsidR="00112323" w:rsidRPr="00112323" w:rsidRDefault="00112323" w:rsidP="00112323">
            <w:r w:rsidRPr="00112323">
              <w:t>Product Service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405383" w14:textId="77777777" w:rsidR="00112323" w:rsidRPr="00112323" w:rsidRDefault="00112323" w:rsidP="00112323">
            <w:proofErr w:type="spellStart"/>
            <w:r w:rsidRPr="00112323">
              <w:t>Microsserviç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D09FF6" w14:textId="77777777" w:rsidR="00112323" w:rsidRPr="00112323" w:rsidRDefault="00112323" w:rsidP="00112323">
            <w:pPr>
              <w:rPr>
                <w:lang w:val="pt-BR"/>
              </w:rPr>
            </w:pPr>
            <w:r w:rsidRPr="00112323">
              <w:rPr>
                <w:lang w:val="pt-BR"/>
              </w:rPr>
              <w:t>Gerencia o domínio de Produtos (CRUD).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954BE6" w14:textId="77777777" w:rsidR="00112323" w:rsidRPr="00112323" w:rsidRDefault="00112323" w:rsidP="00112323">
            <w:r w:rsidRPr="00112323">
              <w:t>Node.js, Express.js</w:t>
            </w:r>
          </w:p>
        </w:tc>
      </w:tr>
      <w:tr w:rsidR="00112323" w:rsidRPr="00112323" w14:paraId="2E2827F8" w14:textId="77777777" w:rsidTr="00112323"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FA010E" w14:textId="77777777" w:rsidR="00112323" w:rsidRPr="00112323" w:rsidRDefault="00112323" w:rsidP="00112323">
            <w:r w:rsidRPr="00112323">
              <w:t>Price Service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076953" w14:textId="77777777" w:rsidR="00112323" w:rsidRPr="00112323" w:rsidRDefault="00112323" w:rsidP="00112323">
            <w:proofErr w:type="spellStart"/>
            <w:r w:rsidRPr="00112323">
              <w:t>Microsserviç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607CEE" w14:textId="77777777" w:rsidR="00112323" w:rsidRPr="00112323" w:rsidRDefault="00112323" w:rsidP="00112323">
            <w:pPr>
              <w:rPr>
                <w:lang w:val="pt-BR"/>
              </w:rPr>
            </w:pPr>
            <w:r w:rsidRPr="00112323">
              <w:rPr>
                <w:lang w:val="pt-BR"/>
              </w:rPr>
              <w:t>Gerencia o domínio de Preços e Histórico.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A57FE3" w14:textId="77777777" w:rsidR="00112323" w:rsidRPr="00112323" w:rsidRDefault="00112323" w:rsidP="00112323">
            <w:r w:rsidRPr="00112323">
              <w:t>Node.js, Express.js</w:t>
            </w:r>
          </w:p>
        </w:tc>
      </w:tr>
      <w:tr w:rsidR="00112323" w:rsidRPr="00112323" w14:paraId="1F1E254F" w14:textId="77777777" w:rsidTr="00112323"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921C59" w14:textId="77777777" w:rsidR="00112323" w:rsidRPr="00112323" w:rsidRDefault="00112323" w:rsidP="00112323">
            <w:r w:rsidRPr="00112323">
              <w:lastRenderedPageBreak/>
              <w:t>Price Analyzer Function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567891" w14:textId="77777777" w:rsidR="00112323" w:rsidRPr="00112323" w:rsidRDefault="00112323" w:rsidP="00112323">
            <w:proofErr w:type="spellStart"/>
            <w:r w:rsidRPr="00112323">
              <w:t>Funçã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5C44A4" w14:textId="77777777" w:rsidR="00112323" w:rsidRPr="00112323" w:rsidRDefault="00112323" w:rsidP="00112323">
            <w:pPr>
              <w:rPr>
                <w:lang w:val="pt-BR"/>
              </w:rPr>
            </w:pPr>
            <w:r w:rsidRPr="00112323">
              <w:rPr>
                <w:lang w:val="pt-BR"/>
              </w:rPr>
              <w:t>Detecção de promoções falsas (RF04).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C22BFB" w14:textId="77777777" w:rsidR="00112323" w:rsidRPr="00112323" w:rsidRDefault="00112323" w:rsidP="00112323">
            <w:r w:rsidRPr="00112323">
              <w:t>Node.js</w:t>
            </w:r>
          </w:p>
        </w:tc>
      </w:tr>
      <w:tr w:rsidR="00112323" w:rsidRPr="00112323" w14:paraId="73F41179" w14:textId="77777777" w:rsidTr="00112323"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8A1B78" w14:textId="77777777" w:rsidR="00112323" w:rsidRPr="00112323" w:rsidRDefault="00112323" w:rsidP="00112323">
            <w:r w:rsidRPr="00112323">
              <w:t>Event Processor Function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4CA747" w14:textId="77777777" w:rsidR="00112323" w:rsidRPr="00112323" w:rsidRDefault="00112323" w:rsidP="00112323">
            <w:proofErr w:type="spellStart"/>
            <w:r w:rsidRPr="00112323">
              <w:t>Funçã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BA4316" w14:textId="77777777" w:rsidR="00112323" w:rsidRPr="00112323" w:rsidRDefault="00112323" w:rsidP="00112323">
            <w:pPr>
              <w:rPr>
                <w:lang w:val="pt-BR"/>
              </w:rPr>
            </w:pPr>
            <w:r w:rsidRPr="00112323">
              <w:rPr>
                <w:lang w:val="pt-BR"/>
              </w:rPr>
              <w:t>Processamento de eventos de preço e notificação (RF05).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AC52DF" w14:textId="77777777" w:rsidR="00112323" w:rsidRPr="00112323" w:rsidRDefault="00112323" w:rsidP="00112323">
            <w:r w:rsidRPr="00112323">
              <w:t>Node.js</w:t>
            </w:r>
          </w:p>
        </w:tc>
      </w:tr>
      <w:tr w:rsidR="00112323" w:rsidRPr="00112323" w14:paraId="2A8882AC" w14:textId="77777777" w:rsidTr="00112323"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4F4557" w14:textId="77777777" w:rsidR="00112323" w:rsidRPr="00112323" w:rsidRDefault="00112323" w:rsidP="00112323">
            <w:r w:rsidRPr="00112323">
              <w:t>MongoDB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241A81" w14:textId="77777777" w:rsidR="00112323" w:rsidRPr="00112323" w:rsidRDefault="00112323" w:rsidP="00112323">
            <w:r w:rsidRPr="00112323">
              <w:t>Banco de Dados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19C976" w14:textId="77777777" w:rsidR="00112323" w:rsidRPr="00112323" w:rsidRDefault="00112323" w:rsidP="00112323">
            <w:proofErr w:type="spellStart"/>
            <w:r w:rsidRPr="00112323">
              <w:t>Persistência</w:t>
            </w:r>
            <w:proofErr w:type="spellEnd"/>
            <w:r w:rsidRPr="00112323">
              <w:t xml:space="preserve"> de </w:t>
            </w:r>
            <w:proofErr w:type="spellStart"/>
            <w:r w:rsidRPr="00112323">
              <w:t>Produtos</w:t>
            </w:r>
            <w:proofErr w:type="spellEnd"/>
            <w:r w:rsidRPr="00112323">
              <w:t> (NoSQL).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52A4CA" w14:textId="77777777" w:rsidR="00112323" w:rsidRPr="00112323" w:rsidRDefault="00112323" w:rsidP="00112323">
            <w:r w:rsidRPr="00112323">
              <w:t>MongoDB Atlas</w:t>
            </w:r>
          </w:p>
        </w:tc>
      </w:tr>
      <w:tr w:rsidR="00112323" w:rsidRPr="00112323" w14:paraId="286C6168" w14:textId="77777777" w:rsidTr="00112323"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09B72E" w14:textId="77777777" w:rsidR="00112323" w:rsidRPr="00112323" w:rsidRDefault="00112323" w:rsidP="00112323">
            <w:r w:rsidRPr="00112323">
              <w:t>Azure SQL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C5507A" w14:textId="77777777" w:rsidR="00112323" w:rsidRPr="00112323" w:rsidRDefault="00112323" w:rsidP="00112323">
            <w:r w:rsidRPr="00112323">
              <w:t>Banco de Dados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AD4053" w14:textId="77777777" w:rsidR="00112323" w:rsidRPr="00112323" w:rsidRDefault="00112323" w:rsidP="00112323">
            <w:proofErr w:type="spellStart"/>
            <w:r w:rsidRPr="00112323">
              <w:t>Persistência</w:t>
            </w:r>
            <w:proofErr w:type="spellEnd"/>
            <w:r w:rsidRPr="00112323">
              <w:t xml:space="preserve"> de </w:t>
            </w:r>
            <w:proofErr w:type="spellStart"/>
            <w:r w:rsidRPr="00112323">
              <w:t>Preços</w:t>
            </w:r>
            <w:proofErr w:type="spellEnd"/>
            <w:r w:rsidRPr="00112323">
              <w:t> (SQL).</w:t>
            </w:r>
          </w:p>
        </w:tc>
        <w:tc>
          <w:tcPr>
            <w:tcW w:w="0" w:type="auto"/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89681F" w14:textId="77777777" w:rsidR="00112323" w:rsidRPr="00112323" w:rsidRDefault="00112323" w:rsidP="00112323">
            <w:r w:rsidRPr="00112323">
              <w:t>Azure SQL Server</w:t>
            </w:r>
          </w:p>
        </w:tc>
      </w:tr>
    </w:tbl>
    <w:p w14:paraId="7B1EF1A5" w14:textId="77777777" w:rsidR="00112323" w:rsidRPr="00112323" w:rsidRDefault="00112323" w:rsidP="00112323">
      <w:pPr>
        <w:rPr>
          <w:lang w:val="pt-BR"/>
        </w:rPr>
      </w:pPr>
    </w:p>
    <w:p w14:paraId="08F650DB" w14:textId="36EAE0EA" w:rsidR="003F462B" w:rsidRPr="00112323" w:rsidRDefault="00000000">
      <w:pPr>
        <w:pStyle w:val="Ttulo2"/>
        <w:rPr>
          <w:lang w:val="pt-BR"/>
        </w:rPr>
      </w:pPr>
      <w:r w:rsidRPr="00112323">
        <w:rPr>
          <w:lang w:val="pt-BR"/>
        </w:rPr>
        <w:t>6. Visão de Tempo de Execução</w:t>
      </w:r>
    </w:p>
    <w:p w14:paraId="1757FF74" w14:textId="77777777" w:rsidR="006B47E4" w:rsidRPr="006B47E4" w:rsidRDefault="006B47E4" w:rsidP="006B47E4">
      <w:pPr>
        <w:rPr>
          <w:b/>
          <w:bCs/>
          <w:i/>
          <w:iCs/>
          <w:sz w:val="24"/>
          <w:szCs w:val="24"/>
          <w:lang w:val="pt-BR"/>
        </w:rPr>
      </w:pPr>
      <w:r w:rsidRPr="006B47E4">
        <w:rPr>
          <w:b/>
          <w:bCs/>
          <w:i/>
          <w:iCs/>
          <w:sz w:val="24"/>
          <w:szCs w:val="24"/>
          <w:lang w:val="pt-BR"/>
        </w:rPr>
        <w:t>Cenário 1: Agregação Completa de Produto (BFF)</w:t>
      </w:r>
    </w:p>
    <w:p w14:paraId="25EFC9C7" w14:textId="77777777" w:rsidR="006B47E4" w:rsidRPr="006B47E4" w:rsidRDefault="006B47E4" w:rsidP="006B47E4">
      <w:pPr>
        <w:rPr>
          <w:lang w:val="pt-BR"/>
        </w:rPr>
      </w:pPr>
      <w:r w:rsidRPr="006B47E4">
        <w:rPr>
          <w:b/>
          <w:bCs/>
          <w:lang w:val="pt-BR"/>
        </w:rPr>
        <w:t>Propósito:</w:t>
      </w:r>
      <w:r w:rsidRPr="006B47E4">
        <w:rPr>
          <w:lang w:val="pt-BR"/>
        </w:rPr>
        <w:t> Atender à requisição do Consumidor Final para visualizar um produto e seu histórico de preços (GET /api/</w:t>
      </w:r>
      <w:proofErr w:type="spellStart"/>
      <w:r w:rsidRPr="006B47E4">
        <w:rPr>
          <w:lang w:val="pt-BR"/>
        </w:rPr>
        <w:t>products</w:t>
      </w:r>
      <w:proofErr w:type="spellEnd"/>
      <w:r w:rsidRPr="006B47E4">
        <w:rPr>
          <w:lang w:val="pt-BR"/>
        </w:rPr>
        <w:t>/:id/complete).</w:t>
      </w:r>
    </w:p>
    <w:p w14:paraId="7B1C9974" w14:textId="77777777" w:rsidR="006B47E4" w:rsidRPr="006B47E4" w:rsidRDefault="006B47E4" w:rsidP="006B47E4">
      <w:pPr>
        <w:numPr>
          <w:ilvl w:val="0"/>
          <w:numId w:val="3"/>
        </w:numPr>
        <w:rPr>
          <w:lang w:val="pt-BR"/>
        </w:rPr>
      </w:pPr>
      <w:proofErr w:type="spellStart"/>
      <w:r w:rsidRPr="006B47E4">
        <w:rPr>
          <w:b/>
          <w:bCs/>
          <w:lang w:val="pt-BR"/>
        </w:rPr>
        <w:t>MicroFrontEnd</w:t>
      </w:r>
      <w:proofErr w:type="spellEnd"/>
      <w:r w:rsidRPr="006B47E4">
        <w:rPr>
          <w:lang w:val="pt-BR"/>
        </w:rPr>
        <w:t> envia requisição ao </w:t>
      </w:r>
      <w:r w:rsidRPr="006B47E4">
        <w:rPr>
          <w:b/>
          <w:bCs/>
          <w:lang w:val="pt-BR"/>
        </w:rPr>
        <w:t>BFF</w:t>
      </w:r>
      <w:r w:rsidRPr="006B47E4">
        <w:rPr>
          <w:lang w:val="pt-BR"/>
        </w:rPr>
        <w:t> (via </w:t>
      </w:r>
      <w:proofErr w:type="spellStart"/>
      <w:r w:rsidRPr="006B47E4">
        <w:rPr>
          <w:lang w:val="pt-BR"/>
        </w:rPr>
        <w:t>ProductAggregatorController</w:t>
      </w:r>
      <w:proofErr w:type="spellEnd"/>
      <w:r w:rsidRPr="006B47E4">
        <w:rPr>
          <w:lang w:val="pt-BR"/>
        </w:rPr>
        <w:t>).</w:t>
      </w:r>
    </w:p>
    <w:p w14:paraId="1337DFE5" w14:textId="77777777" w:rsidR="006B47E4" w:rsidRPr="006B47E4" w:rsidRDefault="006B47E4" w:rsidP="006B47E4">
      <w:pPr>
        <w:numPr>
          <w:ilvl w:val="0"/>
          <w:numId w:val="3"/>
        </w:numPr>
        <w:rPr>
          <w:lang w:val="pt-BR"/>
        </w:rPr>
      </w:pPr>
      <w:r w:rsidRPr="006B47E4">
        <w:rPr>
          <w:lang w:val="pt-BR"/>
        </w:rPr>
        <w:t>O </w:t>
      </w:r>
      <w:r w:rsidRPr="006B47E4">
        <w:rPr>
          <w:b/>
          <w:bCs/>
          <w:lang w:val="pt-BR"/>
        </w:rPr>
        <w:t>BFF</w:t>
      </w:r>
      <w:r w:rsidRPr="006B47E4">
        <w:rPr>
          <w:lang w:val="pt-BR"/>
        </w:rPr>
        <w:t> (componente </w:t>
      </w:r>
      <w:proofErr w:type="spellStart"/>
      <w:r w:rsidRPr="006B47E4">
        <w:rPr>
          <w:lang w:val="pt-BR"/>
        </w:rPr>
        <w:t>Product</w:t>
      </w:r>
      <w:proofErr w:type="spellEnd"/>
      <w:r w:rsidRPr="006B47E4">
        <w:rPr>
          <w:lang w:val="pt-BR"/>
        </w:rPr>
        <w:t xml:space="preserve"> </w:t>
      </w:r>
      <w:proofErr w:type="spellStart"/>
      <w:r w:rsidRPr="006B47E4">
        <w:rPr>
          <w:lang w:val="pt-BR"/>
        </w:rPr>
        <w:t>Aggregator</w:t>
      </w:r>
      <w:proofErr w:type="spellEnd"/>
      <w:r w:rsidRPr="006B47E4">
        <w:rPr>
          <w:lang w:val="pt-BR"/>
        </w:rPr>
        <w:t>) orquestra as seguintes chamadas em paralelo ou série: a. Chama o </w:t>
      </w:r>
      <w:proofErr w:type="spellStart"/>
      <w:r w:rsidRPr="006B47E4">
        <w:rPr>
          <w:b/>
          <w:bCs/>
          <w:lang w:val="pt-BR"/>
        </w:rPr>
        <w:t>Product</w:t>
      </w:r>
      <w:proofErr w:type="spellEnd"/>
      <w:r w:rsidRPr="006B47E4">
        <w:rPr>
          <w:b/>
          <w:bCs/>
          <w:lang w:val="pt-BR"/>
        </w:rPr>
        <w:t xml:space="preserve"> Service</w:t>
      </w:r>
      <w:r w:rsidRPr="006B47E4">
        <w:rPr>
          <w:lang w:val="pt-BR"/>
        </w:rPr>
        <w:t> para obter dados básicos do produto. b. Chama o </w:t>
      </w:r>
      <w:proofErr w:type="spellStart"/>
      <w:r w:rsidRPr="006B47E4">
        <w:rPr>
          <w:b/>
          <w:bCs/>
          <w:lang w:val="pt-BR"/>
        </w:rPr>
        <w:t>Price</w:t>
      </w:r>
      <w:proofErr w:type="spellEnd"/>
      <w:r w:rsidRPr="006B47E4">
        <w:rPr>
          <w:b/>
          <w:bCs/>
          <w:lang w:val="pt-BR"/>
        </w:rPr>
        <w:t xml:space="preserve"> Service</w:t>
      </w:r>
      <w:r w:rsidRPr="006B47E4">
        <w:rPr>
          <w:lang w:val="pt-BR"/>
        </w:rPr>
        <w:t> para obter o histórico de preços.</w:t>
      </w:r>
    </w:p>
    <w:p w14:paraId="61950545" w14:textId="77777777" w:rsidR="006B47E4" w:rsidRPr="006B47E4" w:rsidRDefault="006B47E4" w:rsidP="006B47E4">
      <w:pPr>
        <w:numPr>
          <w:ilvl w:val="0"/>
          <w:numId w:val="3"/>
        </w:numPr>
        <w:rPr>
          <w:lang w:val="pt-BR"/>
        </w:rPr>
      </w:pPr>
      <w:r w:rsidRPr="006B47E4">
        <w:rPr>
          <w:lang w:val="pt-BR"/>
        </w:rPr>
        <w:t>O </w:t>
      </w:r>
      <w:r w:rsidRPr="006B47E4">
        <w:rPr>
          <w:b/>
          <w:bCs/>
          <w:lang w:val="pt-BR"/>
        </w:rPr>
        <w:t>BFF</w:t>
      </w:r>
      <w:r w:rsidRPr="006B47E4">
        <w:rPr>
          <w:lang w:val="pt-BR"/>
        </w:rPr>
        <w:t> combina os dados e retorna a resposta agregada ao </w:t>
      </w:r>
      <w:proofErr w:type="spellStart"/>
      <w:r w:rsidRPr="006B47E4">
        <w:rPr>
          <w:b/>
          <w:bCs/>
          <w:lang w:val="pt-BR"/>
        </w:rPr>
        <w:t>MicroFrontEnd</w:t>
      </w:r>
      <w:proofErr w:type="spellEnd"/>
      <w:r w:rsidRPr="006B47E4">
        <w:rPr>
          <w:lang w:val="pt-BR"/>
        </w:rPr>
        <w:t>.</w:t>
      </w:r>
    </w:p>
    <w:p w14:paraId="5A5843F1" w14:textId="2082569A" w:rsidR="006B47E4" w:rsidRPr="006B47E4" w:rsidRDefault="006B47E4" w:rsidP="006B47E4">
      <w:pPr>
        <w:rPr>
          <w:i/>
          <w:iCs/>
          <w:lang w:val="pt-BR"/>
        </w:rPr>
      </w:pPr>
      <w:r w:rsidRPr="006B47E4">
        <w:rPr>
          <w:i/>
          <w:iCs/>
          <w:lang w:val="pt-BR"/>
        </w:rPr>
        <w:t xml:space="preserve">(Detalhes do fluxo de código no C4 Nível 4 - </w:t>
      </w:r>
      <w:proofErr w:type="spellStart"/>
      <w:r w:rsidRPr="006B47E4">
        <w:rPr>
          <w:i/>
          <w:iCs/>
          <w:lang w:val="pt-BR"/>
        </w:rPr>
        <w:t>Product</w:t>
      </w:r>
      <w:proofErr w:type="spellEnd"/>
      <w:r w:rsidRPr="006B47E4">
        <w:rPr>
          <w:i/>
          <w:iCs/>
          <w:lang w:val="pt-BR"/>
        </w:rPr>
        <w:t xml:space="preserve"> </w:t>
      </w:r>
      <w:proofErr w:type="spellStart"/>
      <w:r w:rsidRPr="006B47E4">
        <w:rPr>
          <w:i/>
          <w:iCs/>
          <w:lang w:val="pt-BR"/>
        </w:rPr>
        <w:t>Aggregator</w:t>
      </w:r>
      <w:proofErr w:type="spellEnd"/>
      <w:r w:rsidRPr="006B47E4">
        <w:rPr>
          <w:i/>
          <w:iCs/>
          <w:lang w:val="pt-BR"/>
        </w:rPr>
        <w:t>)</w:t>
      </w:r>
    </w:p>
    <w:p w14:paraId="05E6E840" w14:textId="0AC7728E" w:rsidR="006B47E4" w:rsidRDefault="006B47E4" w:rsidP="006B47E4">
      <w:pPr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2D946BA0" wp14:editId="339C35C4">
            <wp:extent cx="5935980" cy="7635240"/>
            <wp:effectExtent l="0" t="0" r="7620" b="3810"/>
            <wp:docPr id="27862702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763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C334C" w14:textId="77777777" w:rsidR="006B47E4" w:rsidRPr="006B47E4" w:rsidRDefault="006B47E4" w:rsidP="006B47E4">
      <w:pPr>
        <w:rPr>
          <w:lang w:val="pt-BR"/>
        </w:rPr>
      </w:pPr>
    </w:p>
    <w:p w14:paraId="414894A2" w14:textId="77777777" w:rsidR="006B47E4" w:rsidRPr="006B47E4" w:rsidRDefault="006B47E4" w:rsidP="006B47E4">
      <w:pPr>
        <w:rPr>
          <w:b/>
          <w:bCs/>
          <w:lang w:val="pt-BR"/>
        </w:rPr>
      </w:pPr>
      <w:r w:rsidRPr="006B47E4">
        <w:rPr>
          <w:b/>
          <w:bCs/>
          <w:i/>
          <w:iCs/>
          <w:sz w:val="24"/>
          <w:szCs w:val="24"/>
          <w:lang w:val="pt-BR"/>
        </w:rPr>
        <w:t>Cenário 2: Processamento de Evento de Preço (Assíncrono</w:t>
      </w:r>
      <w:r w:rsidRPr="006B47E4">
        <w:rPr>
          <w:b/>
          <w:bCs/>
          <w:lang w:val="pt-BR"/>
        </w:rPr>
        <w:t>)</w:t>
      </w:r>
    </w:p>
    <w:p w14:paraId="187AF374" w14:textId="77777777" w:rsidR="006B47E4" w:rsidRPr="006B47E4" w:rsidRDefault="006B47E4" w:rsidP="006B47E4">
      <w:pPr>
        <w:rPr>
          <w:lang w:val="pt-BR"/>
        </w:rPr>
      </w:pPr>
      <w:r w:rsidRPr="006B47E4">
        <w:rPr>
          <w:b/>
          <w:bCs/>
          <w:lang w:val="pt-BR"/>
        </w:rPr>
        <w:t>Propósito:</w:t>
      </w:r>
      <w:r w:rsidRPr="006B47E4">
        <w:rPr>
          <w:lang w:val="pt-BR"/>
        </w:rPr>
        <w:t> Inserir um novo preço no sistema e verificar se um alerta deve ser disparado.</w:t>
      </w:r>
    </w:p>
    <w:p w14:paraId="3FDA727F" w14:textId="77777777" w:rsidR="006B47E4" w:rsidRPr="006B47E4" w:rsidRDefault="006B47E4" w:rsidP="006B47E4">
      <w:pPr>
        <w:numPr>
          <w:ilvl w:val="0"/>
          <w:numId w:val="4"/>
        </w:numPr>
        <w:rPr>
          <w:lang w:val="pt-BR"/>
        </w:rPr>
      </w:pPr>
      <w:r w:rsidRPr="006B47E4">
        <w:rPr>
          <w:lang w:val="pt-BR"/>
        </w:rPr>
        <w:lastRenderedPageBreak/>
        <w:t>Um novo preço é coletado (via Scraper, que pode ser um serviço externo ou interno) e um evento é gerado.</w:t>
      </w:r>
    </w:p>
    <w:p w14:paraId="3A67454F" w14:textId="77777777" w:rsidR="006B47E4" w:rsidRPr="006B47E4" w:rsidRDefault="006B47E4" w:rsidP="006B47E4">
      <w:pPr>
        <w:numPr>
          <w:ilvl w:val="0"/>
          <w:numId w:val="4"/>
        </w:numPr>
      </w:pPr>
      <w:r w:rsidRPr="006B47E4">
        <w:t>O </w:t>
      </w:r>
      <w:r w:rsidRPr="006B47E4">
        <w:rPr>
          <w:b/>
          <w:bCs/>
        </w:rPr>
        <w:t>Event Processor Function</w:t>
      </w:r>
      <w:r w:rsidRPr="006B47E4">
        <w:t> </w:t>
      </w:r>
      <w:proofErr w:type="spellStart"/>
      <w:r w:rsidRPr="006B47E4">
        <w:t>consome</w:t>
      </w:r>
      <w:proofErr w:type="spellEnd"/>
      <w:r w:rsidRPr="006B47E4">
        <w:t xml:space="preserve"> o </w:t>
      </w:r>
      <w:proofErr w:type="spellStart"/>
      <w:r w:rsidRPr="006B47E4">
        <w:t>evento</w:t>
      </w:r>
      <w:proofErr w:type="spellEnd"/>
      <w:r w:rsidRPr="006B47E4">
        <w:t>.</w:t>
      </w:r>
    </w:p>
    <w:p w14:paraId="26DAB301" w14:textId="77777777" w:rsidR="006B47E4" w:rsidRPr="006B47E4" w:rsidRDefault="006B47E4" w:rsidP="006B47E4">
      <w:pPr>
        <w:numPr>
          <w:ilvl w:val="0"/>
          <w:numId w:val="4"/>
        </w:numPr>
        <w:rPr>
          <w:lang w:val="pt-BR"/>
        </w:rPr>
      </w:pPr>
      <w:r w:rsidRPr="006B47E4">
        <w:rPr>
          <w:lang w:val="pt-BR"/>
        </w:rPr>
        <w:t>O </w:t>
      </w:r>
      <w:r w:rsidRPr="006B47E4">
        <w:rPr>
          <w:b/>
          <w:bCs/>
          <w:lang w:val="pt-BR"/>
        </w:rPr>
        <w:t xml:space="preserve">Event Processor </w:t>
      </w:r>
      <w:proofErr w:type="spellStart"/>
      <w:r w:rsidRPr="006B47E4">
        <w:rPr>
          <w:b/>
          <w:bCs/>
          <w:lang w:val="pt-BR"/>
        </w:rPr>
        <w:t>Function</w:t>
      </w:r>
      <w:proofErr w:type="spellEnd"/>
      <w:r w:rsidRPr="006B47E4">
        <w:rPr>
          <w:lang w:val="pt-BR"/>
        </w:rPr>
        <w:t> persiste o novo preço no </w:t>
      </w:r>
      <w:r w:rsidRPr="006B47E4">
        <w:rPr>
          <w:b/>
          <w:bCs/>
          <w:lang w:val="pt-BR"/>
        </w:rPr>
        <w:t>Azure SQL</w:t>
      </w:r>
      <w:r w:rsidRPr="006B47E4">
        <w:rPr>
          <w:lang w:val="pt-BR"/>
        </w:rPr>
        <w:t> (via </w:t>
      </w:r>
      <w:proofErr w:type="spellStart"/>
      <w:r w:rsidRPr="006B47E4">
        <w:rPr>
          <w:b/>
          <w:bCs/>
          <w:lang w:val="pt-BR"/>
        </w:rPr>
        <w:t>Price</w:t>
      </w:r>
      <w:proofErr w:type="spellEnd"/>
      <w:r w:rsidRPr="006B47E4">
        <w:rPr>
          <w:b/>
          <w:bCs/>
          <w:lang w:val="pt-BR"/>
        </w:rPr>
        <w:t xml:space="preserve"> Service</w:t>
      </w:r>
      <w:r w:rsidRPr="006B47E4">
        <w:rPr>
          <w:lang w:val="pt-BR"/>
        </w:rPr>
        <w:t>).</w:t>
      </w:r>
    </w:p>
    <w:p w14:paraId="2F11F5E5" w14:textId="77777777" w:rsidR="006B47E4" w:rsidRPr="006B47E4" w:rsidRDefault="006B47E4" w:rsidP="006B47E4">
      <w:pPr>
        <w:numPr>
          <w:ilvl w:val="0"/>
          <w:numId w:val="4"/>
        </w:numPr>
        <w:rPr>
          <w:lang w:val="pt-BR"/>
        </w:rPr>
      </w:pPr>
      <w:r w:rsidRPr="006B47E4">
        <w:rPr>
          <w:lang w:val="pt-BR"/>
        </w:rPr>
        <w:t>O </w:t>
      </w:r>
      <w:r w:rsidRPr="006B47E4">
        <w:rPr>
          <w:b/>
          <w:bCs/>
          <w:lang w:val="pt-BR"/>
        </w:rPr>
        <w:t xml:space="preserve">Event Processor </w:t>
      </w:r>
      <w:proofErr w:type="spellStart"/>
      <w:r w:rsidRPr="006B47E4">
        <w:rPr>
          <w:b/>
          <w:bCs/>
          <w:lang w:val="pt-BR"/>
        </w:rPr>
        <w:t>Function</w:t>
      </w:r>
      <w:proofErr w:type="spellEnd"/>
      <w:r w:rsidRPr="006B47E4">
        <w:rPr>
          <w:lang w:val="pt-BR"/>
        </w:rPr>
        <w:t> verifica as regras de alerta e, se necessário, envia uma mensagem ao </w:t>
      </w:r>
      <w:r w:rsidRPr="006B47E4">
        <w:rPr>
          <w:b/>
          <w:bCs/>
          <w:lang w:val="pt-BR"/>
        </w:rPr>
        <w:t>Serviço de Envio de E-mail</w:t>
      </w:r>
      <w:r w:rsidRPr="006B47E4">
        <w:rPr>
          <w:lang w:val="pt-BR"/>
        </w:rPr>
        <w:t> (RF05).</w:t>
      </w:r>
    </w:p>
    <w:p w14:paraId="2D5274FE" w14:textId="77777777" w:rsidR="003F462B" w:rsidRPr="006B47E4" w:rsidRDefault="003F462B">
      <w:pPr>
        <w:rPr>
          <w:lang w:val="pt-BR"/>
        </w:rPr>
      </w:pPr>
    </w:p>
    <w:p w14:paraId="4F5EEE0B" w14:textId="77777777" w:rsidR="003F462B" w:rsidRPr="00727E85" w:rsidRDefault="00000000">
      <w:pPr>
        <w:pStyle w:val="Ttulo2"/>
        <w:rPr>
          <w:lang w:val="pt-BR"/>
        </w:rPr>
      </w:pPr>
      <w:bookmarkStart w:id="15" w:name="_b38kgbufbg5c" w:colFirst="0" w:colLast="0"/>
      <w:bookmarkEnd w:id="15"/>
      <w:r w:rsidRPr="00727E85">
        <w:rPr>
          <w:lang w:val="pt-BR"/>
        </w:rPr>
        <w:t>7. Visão de Implantação</w:t>
      </w:r>
    </w:p>
    <w:p w14:paraId="07DEF790" w14:textId="77777777" w:rsidR="003F462B" w:rsidRPr="00727E85" w:rsidRDefault="00000000">
      <w:pPr>
        <w:pStyle w:val="Ttulo3"/>
        <w:rPr>
          <w:lang w:val="pt-BR"/>
        </w:rPr>
      </w:pPr>
      <w:bookmarkStart w:id="16" w:name="_9isgf7gd7qtk" w:colFirst="0" w:colLast="0"/>
      <w:bookmarkEnd w:id="16"/>
      <w:r w:rsidRPr="00727E85">
        <w:rPr>
          <w:lang w:val="pt-BR"/>
        </w:rPr>
        <w:t>7.1 Infraestrutura</w:t>
      </w:r>
    </w:p>
    <w:p w14:paraId="108EB8B6" w14:textId="77777777" w:rsidR="00727E85" w:rsidRPr="00727E85" w:rsidRDefault="00727E85" w:rsidP="00727E85">
      <w:pPr>
        <w:rPr>
          <w:lang w:val="pt-BR"/>
        </w:rPr>
      </w:pPr>
      <w:r w:rsidRPr="00727E85">
        <w:rPr>
          <w:lang w:val="pt-BR"/>
        </w:rPr>
        <w:t xml:space="preserve">A arquitetura de implantação utiliza </w:t>
      </w:r>
      <w:r w:rsidRPr="00727E85">
        <w:rPr>
          <w:b/>
          <w:bCs/>
          <w:lang w:val="pt-BR"/>
        </w:rPr>
        <w:t>Docker</w:t>
      </w:r>
      <w:r w:rsidRPr="00727E85">
        <w:rPr>
          <w:lang w:val="pt-BR"/>
        </w:rPr>
        <w:t xml:space="preserve"> e </w:t>
      </w:r>
      <w:r w:rsidRPr="00727E85">
        <w:rPr>
          <w:b/>
          <w:bCs/>
          <w:lang w:val="pt-BR"/>
        </w:rPr>
        <w:t xml:space="preserve">Docker </w:t>
      </w:r>
      <w:proofErr w:type="spellStart"/>
      <w:r w:rsidRPr="00727E85">
        <w:rPr>
          <w:b/>
          <w:bCs/>
          <w:lang w:val="pt-BR"/>
        </w:rPr>
        <w:t>Compose</w:t>
      </w:r>
      <w:proofErr w:type="spellEnd"/>
      <w:r w:rsidRPr="00727E85">
        <w:rPr>
          <w:lang w:val="pt-BR"/>
        </w:rPr>
        <w:t xml:space="preserve"> para orquestração local e desenvolvimento, com imagens publicadas no </w:t>
      </w:r>
      <w:r w:rsidRPr="00727E85">
        <w:rPr>
          <w:b/>
          <w:bCs/>
          <w:lang w:val="pt-BR"/>
        </w:rPr>
        <w:t>Docker Hub</w:t>
      </w:r>
      <w:r w:rsidRPr="00727E85">
        <w:rPr>
          <w:lang w:val="pt-BR"/>
        </w:rPr>
        <w:t xml:space="preserve"> e código-fonte no </w:t>
      </w:r>
      <w:r w:rsidRPr="00727E85">
        <w:rPr>
          <w:b/>
          <w:bCs/>
          <w:lang w:val="pt-BR"/>
        </w:rPr>
        <w:t>GitHub</w:t>
      </w:r>
      <w:r w:rsidRPr="00727E85">
        <w:rPr>
          <w:lang w:val="pt-BR"/>
        </w:rPr>
        <w:t xml:space="preserve"> público.</w:t>
      </w:r>
    </w:p>
    <w:p w14:paraId="0FCC0171" w14:textId="4B1FD59A" w:rsidR="003F462B" w:rsidRPr="00727E85" w:rsidRDefault="003F462B">
      <w:pPr>
        <w:rPr>
          <w:lang w:val="pt-BR"/>
        </w:rPr>
      </w:pPr>
    </w:p>
    <w:p w14:paraId="154C98C6" w14:textId="77777777" w:rsidR="00727E85" w:rsidRDefault="00727E85" w:rsidP="00727E85">
      <w:pPr>
        <w:pStyle w:val="Ttulo3"/>
      </w:pPr>
      <w:bookmarkStart w:id="17" w:name="_xz7yxfsv0t7o" w:colFirst="0" w:colLast="0"/>
      <w:bookmarkStart w:id="18" w:name="_bd3vvh5viau3" w:colFirst="0" w:colLast="0"/>
      <w:bookmarkStart w:id="19" w:name="repositórios-github-público"/>
      <w:bookmarkEnd w:id="17"/>
      <w:bookmarkEnd w:id="18"/>
      <w:r>
        <w:t xml:space="preserve">7.2. </w:t>
      </w:r>
      <w:proofErr w:type="spellStart"/>
      <w:r>
        <w:t>Repositórios</w:t>
      </w:r>
      <w:proofErr w:type="spellEnd"/>
      <w:r>
        <w:t xml:space="preserve"> GitHub (Público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09"/>
        <w:gridCol w:w="3209"/>
        <w:gridCol w:w="2942"/>
      </w:tblGrid>
      <w:tr w:rsidR="00727E85" w14:paraId="72FDEBE9" w14:textId="77777777" w:rsidTr="004F0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15" w:type="dxa"/>
          </w:tcPr>
          <w:p w14:paraId="368DAD49" w14:textId="77777777" w:rsidR="00727E85" w:rsidRDefault="00727E85" w:rsidP="004F0AE5">
            <w:pPr>
              <w:pStyle w:val="Compact"/>
            </w:pPr>
            <w:proofErr w:type="spellStart"/>
            <w:r>
              <w:t>Componente</w:t>
            </w:r>
            <w:proofErr w:type="spellEnd"/>
          </w:p>
        </w:tc>
        <w:tc>
          <w:tcPr>
            <w:tcW w:w="2715" w:type="dxa"/>
          </w:tcPr>
          <w:p w14:paraId="743D9CB0" w14:textId="77777777" w:rsidR="00727E85" w:rsidRDefault="00727E85" w:rsidP="004F0AE5">
            <w:pPr>
              <w:pStyle w:val="Compact"/>
            </w:pPr>
            <w:proofErr w:type="spellStart"/>
            <w:r>
              <w:t>Repositório</w:t>
            </w:r>
            <w:proofErr w:type="spellEnd"/>
          </w:p>
        </w:tc>
        <w:tc>
          <w:tcPr>
            <w:tcW w:w="2489" w:type="dxa"/>
          </w:tcPr>
          <w:p w14:paraId="7AB0FD9A" w14:textId="77777777" w:rsidR="00727E85" w:rsidRDefault="00727E85" w:rsidP="004F0AE5">
            <w:pPr>
              <w:pStyle w:val="Compact"/>
            </w:pPr>
            <w:proofErr w:type="spellStart"/>
            <w:r>
              <w:t>Descrição</w:t>
            </w:r>
            <w:proofErr w:type="spellEnd"/>
          </w:p>
        </w:tc>
      </w:tr>
      <w:tr w:rsidR="00727E85" w:rsidRPr="00274A5F" w14:paraId="775B7FF1" w14:textId="77777777" w:rsidTr="004F0AE5">
        <w:tc>
          <w:tcPr>
            <w:tcW w:w="2715" w:type="dxa"/>
          </w:tcPr>
          <w:p w14:paraId="12504A4D" w14:textId="77777777" w:rsidR="00727E85" w:rsidRDefault="00727E85" w:rsidP="004F0AE5">
            <w:pPr>
              <w:pStyle w:val="Compact"/>
            </w:pPr>
            <w:proofErr w:type="spellStart"/>
            <w:r>
              <w:t>MicroFrontEnd</w:t>
            </w:r>
            <w:proofErr w:type="spellEnd"/>
          </w:p>
        </w:tc>
        <w:tc>
          <w:tcPr>
            <w:tcW w:w="2715" w:type="dxa"/>
          </w:tcPr>
          <w:p w14:paraId="2D3F1ACE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https://github.com/[equipe]/aquila-frontend</w:t>
            </w:r>
          </w:p>
        </w:tc>
        <w:tc>
          <w:tcPr>
            <w:tcW w:w="2489" w:type="dxa"/>
          </w:tcPr>
          <w:p w14:paraId="68F41877" w14:textId="77777777" w:rsidR="00727E85" w:rsidRPr="00727E85" w:rsidRDefault="00727E85" w:rsidP="004F0AE5">
            <w:pPr>
              <w:pStyle w:val="Compact"/>
              <w:rPr>
                <w:lang w:val="pt-BR"/>
              </w:rPr>
            </w:pPr>
            <w:r w:rsidRPr="00727E85">
              <w:rPr>
                <w:lang w:val="pt-BR"/>
              </w:rPr>
              <w:t xml:space="preserve">Interface web responsiva com </w:t>
            </w:r>
            <w:proofErr w:type="spellStart"/>
            <w:r w:rsidRPr="00727E85">
              <w:rPr>
                <w:lang w:val="pt-BR"/>
              </w:rPr>
              <w:t>JavaScript</w:t>
            </w:r>
            <w:proofErr w:type="spellEnd"/>
            <w:r w:rsidRPr="00727E85">
              <w:rPr>
                <w:lang w:val="pt-BR"/>
              </w:rPr>
              <w:t xml:space="preserve"> </w:t>
            </w:r>
            <w:proofErr w:type="spellStart"/>
            <w:r w:rsidRPr="00727E85">
              <w:rPr>
                <w:lang w:val="pt-BR"/>
              </w:rPr>
              <w:t>Vanilla</w:t>
            </w:r>
            <w:proofErr w:type="spellEnd"/>
          </w:p>
        </w:tc>
      </w:tr>
      <w:tr w:rsidR="00727E85" w:rsidRPr="00274A5F" w14:paraId="68CFD4AE" w14:textId="77777777" w:rsidTr="004F0AE5">
        <w:tc>
          <w:tcPr>
            <w:tcW w:w="2715" w:type="dxa"/>
          </w:tcPr>
          <w:p w14:paraId="0C484447" w14:textId="77777777" w:rsidR="00727E85" w:rsidRDefault="00727E85" w:rsidP="004F0AE5">
            <w:pPr>
              <w:pStyle w:val="Compact"/>
            </w:pPr>
            <w:r>
              <w:t>BFF</w:t>
            </w:r>
          </w:p>
        </w:tc>
        <w:tc>
          <w:tcPr>
            <w:tcW w:w="2715" w:type="dxa"/>
          </w:tcPr>
          <w:p w14:paraId="4B7017DB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https://github.com/[equipe]/aquila-bff</w:t>
            </w:r>
          </w:p>
        </w:tc>
        <w:tc>
          <w:tcPr>
            <w:tcW w:w="2489" w:type="dxa"/>
          </w:tcPr>
          <w:p w14:paraId="26501203" w14:textId="77777777" w:rsidR="00727E85" w:rsidRPr="00727E85" w:rsidRDefault="00727E85" w:rsidP="004F0AE5">
            <w:pPr>
              <w:pStyle w:val="Compact"/>
              <w:rPr>
                <w:lang w:val="pt-BR"/>
              </w:rPr>
            </w:pPr>
            <w:r w:rsidRPr="00727E85">
              <w:rPr>
                <w:lang w:val="pt-BR"/>
              </w:rPr>
              <w:t>API Gateway e agregador de dados</w:t>
            </w:r>
          </w:p>
        </w:tc>
      </w:tr>
      <w:tr w:rsidR="00727E85" w:rsidRPr="00274A5F" w14:paraId="2F634BEF" w14:textId="77777777" w:rsidTr="004F0AE5">
        <w:tc>
          <w:tcPr>
            <w:tcW w:w="2715" w:type="dxa"/>
          </w:tcPr>
          <w:p w14:paraId="081EFE04" w14:textId="77777777" w:rsidR="00727E85" w:rsidRDefault="00727E85" w:rsidP="004F0AE5">
            <w:pPr>
              <w:pStyle w:val="Compact"/>
            </w:pPr>
            <w:r>
              <w:t>Product Service</w:t>
            </w:r>
          </w:p>
        </w:tc>
        <w:tc>
          <w:tcPr>
            <w:tcW w:w="2715" w:type="dxa"/>
          </w:tcPr>
          <w:p w14:paraId="28039B06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https://github.com/[equipe]/aquila-product-service</w:t>
            </w:r>
          </w:p>
        </w:tc>
        <w:tc>
          <w:tcPr>
            <w:tcW w:w="2489" w:type="dxa"/>
          </w:tcPr>
          <w:p w14:paraId="2D5EF82B" w14:textId="77777777" w:rsidR="00727E85" w:rsidRPr="00727E85" w:rsidRDefault="00727E85" w:rsidP="004F0AE5">
            <w:pPr>
              <w:pStyle w:val="Compact"/>
              <w:rPr>
                <w:lang w:val="pt-BR"/>
              </w:rPr>
            </w:pPr>
            <w:r w:rsidRPr="00727E85">
              <w:rPr>
                <w:lang w:val="pt-BR"/>
              </w:rPr>
              <w:t>Microsserviço de gerenciamento de produtos</w:t>
            </w:r>
          </w:p>
        </w:tc>
      </w:tr>
      <w:tr w:rsidR="00727E85" w:rsidRPr="00274A5F" w14:paraId="65F4D22B" w14:textId="77777777" w:rsidTr="004F0AE5">
        <w:tc>
          <w:tcPr>
            <w:tcW w:w="2715" w:type="dxa"/>
          </w:tcPr>
          <w:p w14:paraId="0F64E027" w14:textId="77777777" w:rsidR="00727E85" w:rsidRDefault="00727E85" w:rsidP="004F0AE5">
            <w:pPr>
              <w:pStyle w:val="Compact"/>
            </w:pPr>
            <w:r>
              <w:t>Price Service</w:t>
            </w:r>
          </w:p>
        </w:tc>
        <w:tc>
          <w:tcPr>
            <w:tcW w:w="2715" w:type="dxa"/>
          </w:tcPr>
          <w:p w14:paraId="2BF7E0DB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https://github.com/[equipe]/aquila-price-service</w:t>
            </w:r>
          </w:p>
        </w:tc>
        <w:tc>
          <w:tcPr>
            <w:tcW w:w="2489" w:type="dxa"/>
          </w:tcPr>
          <w:p w14:paraId="5F79FD3C" w14:textId="77777777" w:rsidR="00727E85" w:rsidRPr="00727E85" w:rsidRDefault="00727E85" w:rsidP="004F0AE5">
            <w:pPr>
              <w:pStyle w:val="Compact"/>
              <w:rPr>
                <w:lang w:val="pt-BR"/>
              </w:rPr>
            </w:pPr>
            <w:r w:rsidRPr="00727E85">
              <w:rPr>
                <w:lang w:val="pt-BR"/>
              </w:rPr>
              <w:t>Microsserviço de gerenciamento de preços</w:t>
            </w:r>
          </w:p>
        </w:tc>
      </w:tr>
      <w:tr w:rsidR="00727E85" w:rsidRPr="00274A5F" w14:paraId="138EE4FE" w14:textId="77777777" w:rsidTr="004F0AE5">
        <w:tc>
          <w:tcPr>
            <w:tcW w:w="2715" w:type="dxa"/>
          </w:tcPr>
          <w:p w14:paraId="7C2FA09F" w14:textId="77777777" w:rsidR="00727E85" w:rsidRDefault="00727E85" w:rsidP="004F0AE5">
            <w:pPr>
              <w:pStyle w:val="Compact"/>
            </w:pPr>
            <w:r>
              <w:t>Price Analyzer Function</w:t>
            </w:r>
          </w:p>
        </w:tc>
        <w:tc>
          <w:tcPr>
            <w:tcW w:w="2715" w:type="dxa"/>
          </w:tcPr>
          <w:p w14:paraId="4A31EE45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https://github.com/[equipe]/aquila-price-analyzer</w:t>
            </w:r>
          </w:p>
        </w:tc>
        <w:tc>
          <w:tcPr>
            <w:tcW w:w="2489" w:type="dxa"/>
          </w:tcPr>
          <w:p w14:paraId="788EA64E" w14:textId="77777777" w:rsidR="00727E85" w:rsidRPr="00727E85" w:rsidRDefault="00727E85" w:rsidP="004F0AE5">
            <w:pPr>
              <w:pStyle w:val="Compact"/>
              <w:rPr>
                <w:lang w:val="pt-BR"/>
              </w:rPr>
            </w:pPr>
            <w:proofErr w:type="spellStart"/>
            <w:r w:rsidRPr="00727E85">
              <w:rPr>
                <w:lang w:val="pt-BR"/>
              </w:rPr>
              <w:t>Function</w:t>
            </w:r>
            <w:proofErr w:type="spellEnd"/>
            <w:r w:rsidRPr="00727E85">
              <w:rPr>
                <w:lang w:val="pt-BR"/>
              </w:rPr>
              <w:t xml:space="preserve"> para análise de promoções falsas</w:t>
            </w:r>
          </w:p>
        </w:tc>
      </w:tr>
      <w:tr w:rsidR="00727E85" w:rsidRPr="00274A5F" w14:paraId="591B22C1" w14:textId="77777777" w:rsidTr="004F0AE5">
        <w:tc>
          <w:tcPr>
            <w:tcW w:w="2715" w:type="dxa"/>
          </w:tcPr>
          <w:p w14:paraId="6BF3920D" w14:textId="77777777" w:rsidR="00727E85" w:rsidRDefault="00727E85" w:rsidP="004F0AE5">
            <w:pPr>
              <w:pStyle w:val="Compact"/>
            </w:pPr>
            <w:r>
              <w:t>Event Processor Function</w:t>
            </w:r>
          </w:p>
        </w:tc>
        <w:tc>
          <w:tcPr>
            <w:tcW w:w="2715" w:type="dxa"/>
          </w:tcPr>
          <w:p w14:paraId="7A36FC3F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https://github.com/[equipe]/aquila-event-processor</w:t>
            </w:r>
          </w:p>
        </w:tc>
        <w:tc>
          <w:tcPr>
            <w:tcW w:w="2489" w:type="dxa"/>
          </w:tcPr>
          <w:p w14:paraId="2A780316" w14:textId="77777777" w:rsidR="00727E85" w:rsidRPr="00727E85" w:rsidRDefault="00727E85" w:rsidP="004F0AE5">
            <w:pPr>
              <w:pStyle w:val="Compact"/>
              <w:rPr>
                <w:lang w:val="pt-BR"/>
              </w:rPr>
            </w:pPr>
            <w:proofErr w:type="spellStart"/>
            <w:r w:rsidRPr="00727E85">
              <w:rPr>
                <w:lang w:val="pt-BR"/>
              </w:rPr>
              <w:t>Function</w:t>
            </w:r>
            <w:proofErr w:type="spellEnd"/>
            <w:r w:rsidRPr="00727E85">
              <w:rPr>
                <w:lang w:val="pt-BR"/>
              </w:rPr>
              <w:t xml:space="preserve"> para processamento de eventos</w:t>
            </w:r>
          </w:p>
        </w:tc>
      </w:tr>
      <w:tr w:rsidR="00727E85" w14:paraId="4F85F2AF" w14:textId="77777777" w:rsidTr="004F0AE5">
        <w:tc>
          <w:tcPr>
            <w:tcW w:w="2715" w:type="dxa"/>
          </w:tcPr>
          <w:p w14:paraId="0111360F" w14:textId="77777777" w:rsidR="00727E85" w:rsidRDefault="00727E85" w:rsidP="004F0AE5">
            <w:pPr>
              <w:pStyle w:val="Compact"/>
            </w:pPr>
            <w:proofErr w:type="spellStart"/>
            <w:r>
              <w:t>Documentação</w:t>
            </w:r>
            <w:proofErr w:type="spellEnd"/>
          </w:p>
        </w:tc>
        <w:tc>
          <w:tcPr>
            <w:tcW w:w="2715" w:type="dxa"/>
          </w:tcPr>
          <w:p w14:paraId="0C539F2A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https://github.com/[equipe]/aquila-docs</w:t>
            </w:r>
          </w:p>
        </w:tc>
        <w:tc>
          <w:tcPr>
            <w:tcW w:w="2489" w:type="dxa"/>
          </w:tcPr>
          <w:p w14:paraId="7F0DCD32" w14:textId="77777777" w:rsidR="00727E85" w:rsidRDefault="00727E85" w:rsidP="004F0AE5">
            <w:pPr>
              <w:pStyle w:val="Compact"/>
            </w:pPr>
            <w:proofErr w:type="spellStart"/>
            <w:r>
              <w:t>Diagramas</w:t>
            </w:r>
            <w:proofErr w:type="spellEnd"/>
            <w:r>
              <w:t xml:space="preserve"> C4, arc42, Software Architecture Canvas</w:t>
            </w:r>
          </w:p>
        </w:tc>
      </w:tr>
    </w:tbl>
    <w:p w14:paraId="60BBFB04" w14:textId="77777777" w:rsidR="00727E85" w:rsidRDefault="00727E85" w:rsidP="00727E85">
      <w:pPr>
        <w:pStyle w:val="Ttulo3"/>
      </w:pPr>
      <w:bookmarkStart w:id="20" w:name="imagens-docker-hub"/>
      <w:bookmarkEnd w:id="19"/>
      <w:r>
        <w:lastRenderedPageBreak/>
        <w:t>7.3. Imagens Docker Hub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12"/>
        <w:gridCol w:w="4136"/>
        <w:gridCol w:w="1088"/>
        <w:gridCol w:w="1524"/>
      </w:tblGrid>
      <w:tr w:rsidR="00727E85" w14:paraId="14C30B22" w14:textId="77777777" w:rsidTr="004F0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10" w:type="dxa"/>
          </w:tcPr>
          <w:p w14:paraId="2699A152" w14:textId="77777777" w:rsidR="00727E85" w:rsidRDefault="00727E85" w:rsidP="004F0AE5">
            <w:pPr>
              <w:pStyle w:val="Compact"/>
            </w:pPr>
            <w:proofErr w:type="spellStart"/>
            <w:r>
              <w:t>Componente</w:t>
            </w:r>
            <w:proofErr w:type="spellEnd"/>
          </w:p>
        </w:tc>
        <w:tc>
          <w:tcPr>
            <w:tcW w:w="3499" w:type="dxa"/>
          </w:tcPr>
          <w:p w14:paraId="6ECE8A99" w14:textId="77777777" w:rsidR="00727E85" w:rsidRDefault="00727E85" w:rsidP="004F0AE5">
            <w:pPr>
              <w:pStyle w:val="Compact"/>
            </w:pPr>
            <w:proofErr w:type="spellStart"/>
            <w:r>
              <w:t>Imagem</w:t>
            </w:r>
            <w:proofErr w:type="spellEnd"/>
            <w:r>
              <w:t xml:space="preserve"> Docker Hub</w:t>
            </w:r>
          </w:p>
        </w:tc>
        <w:tc>
          <w:tcPr>
            <w:tcW w:w="920" w:type="dxa"/>
          </w:tcPr>
          <w:p w14:paraId="04A7F830" w14:textId="77777777" w:rsidR="00727E85" w:rsidRDefault="00727E85" w:rsidP="004F0AE5">
            <w:pPr>
              <w:pStyle w:val="Compact"/>
            </w:pPr>
            <w:r>
              <w:t>Tag</w:t>
            </w:r>
          </w:p>
        </w:tc>
        <w:tc>
          <w:tcPr>
            <w:tcW w:w="1289" w:type="dxa"/>
          </w:tcPr>
          <w:p w14:paraId="3AE8EC6E" w14:textId="77777777" w:rsidR="00727E85" w:rsidRDefault="00727E85" w:rsidP="004F0AE5">
            <w:pPr>
              <w:pStyle w:val="Compact"/>
            </w:pPr>
            <w:r>
              <w:t>Porta</w:t>
            </w:r>
          </w:p>
        </w:tc>
      </w:tr>
      <w:tr w:rsidR="00727E85" w14:paraId="51CEB91E" w14:textId="77777777" w:rsidTr="004F0AE5">
        <w:tc>
          <w:tcPr>
            <w:tcW w:w="2210" w:type="dxa"/>
          </w:tcPr>
          <w:p w14:paraId="198EE2A8" w14:textId="77777777" w:rsidR="00727E85" w:rsidRDefault="00727E85" w:rsidP="004F0AE5">
            <w:pPr>
              <w:pStyle w:val="Compact"/>
            </w:pPr>
            <w:proofErr w:type="spellStart"/>
            <w:r>
              <w:t>MicroFrontEnd</w:t>
            </w:r>
            <w:proofErr w:type="spellEnd"/>
          </w:p>
        </w:tc>
        <w:tc>
          <w:tcPr>
            <w:tcW w:w="3499" w:type="dxa"/>
          </w:tcPr>
          <w:p w14:paraId="199A0F91" w14:textId="77777777" w:rsidR="00727E85" w:rsidRDefault="00727E85" w:rsidP="004F0AE5">
            <w:pPr>
              <w:pStyle w:val="Compact"/>
            </w:pPr>
            <w:proofErr w:type="spellStart"/>
            <w:r>
              <w:rPr>
                <w:rStyle w:val="VerbatimChar"/>
              </w:rPr>
              <w:t>diogogibertoni</w:t>
            </w:r>
            <w:proofErr w:type="spellEnd"/>
            <w:r>
              <w:rPr>
                <w:rStyle w:val="VerbatimChar"/>
              </w:rPr>
              <w:t>/aquila-frontend</w:t>
            </w:r>
          </w:p>
        </w:tc>
        <w:tc>
          <w:tcPr>
            <w:tcW w:w="920" w:type="dxa"/>
          </w:tcPr>
          <w:p w14:paraId="4653DA8F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latest</w:t>
            </w:r>
            <w:r>
              <w:t xml:space="preserve">, </w:t>
            </w:r>
            <w:r>
              <w:rPr>
                <w:rStyle w:val="VerbatimChar"/>
              </w:rPr>
              <w:t>v1.0.0</w:t>
            </w:r>
          </w:p>
        </w:tc>
        <w:tc>
          <w:tcPr>
            <w:tcW w:w="1289" w:type="dxa"/>
          </w:tcPr>
          <w:p w14:paraId="19F47239" w14:textId="77777777" w:rsidR="00727E85" w:rsidRDefault="00727E85" w:rsidP="004F0AE5">
            <w:pPr>
              <w:pStyle w:val="Compact"/>
            </w:pPr>
            <w:r>
              <w:t>80</w:t>
            </w:r>
          </w:p>
        </w:tc>
      </w:tr>
      <w:tr w:rsidR="00727E85" w14:paraId="09DBB5AC" w14:textId="77777777" w:rsidTr="004F0AE5">
        <w:tc>
          <w:tcPr>
            <w:tcW w:w="2210" w:type="dxa"/>
          </w:tcPr>
          <w:p w14:paraId="02A08786" w14:textId="77777777" w:rsidR="00727E85" w:rsidRDefault="00727E85" w:rsidP="004F0AE5">
            <w:pPr>
              <w:pStyle w:val="Compact"/>
            </w:pPr>
            <w:r>
              <w:t>BFF</w:t>
            </w:r>
          </w:p>
        </w:tc>
        <w:tc>
          <w:tcPr>
            <w:tcW w:w="3499" w:type="dxa"/>
          </w:tcPr>
          <w:p w14:paraId="637BC810" w14:textId="77777777" w:rsidR="00727E85" w:rsidRDefault="00727E85" w:rsidP="004F0AE5">
            <w:pPr>
              <w:pStyle w:val="Compact"/>
            </w:pPr>
            <w:proofErr w:type="spellStart"/>
            <w:r>
              <w:rPr>
                <w:rStyle w:val="VerbatimChar"/>
              </w:rPr>
              <w:t>diogogibertoni</w:t>
            </w:r>
            <w:proofErr w:type="spellEnd"/>
            <w:r>
              <w:rPr>
                <w:rStyle w:val="VerbatimChar"/>
              </w:rPr>
              <w:t>/aquila-</w:t>
            </w:r>
            <w:proofErr w:type="spellStart"/>
            <w:r>
              <w:rPr>
                <w:rStyle w:val="VerbatimChar"/>
              </w:rPr>
              <w:t>bff</w:t>
            </w:r>
            <w:proofErr w:type="spellEnd"/>
          </w:p>
        </w:tc>
        <w:tc>
          <w:tcPr>
            <w:tcW w:w="920" w:type="dxa"/>
          </w:tcPr>
          <w:p w14:paraId="1EB70A59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latest</w:t>
            </w:r>
            <w:r>
              <w:t xml:space="preserve">, </w:t>
            </w:r>
            <w:r>
              <w:rPr>
                <w:rStyle w:val="VerbatimChar"/>
              </w:rPr>
              <w:t>v1.0.0</w:t>
            </w:r>
          </w:p>
        </w:tc>
        <w:tc>
          <w:tcPr>
            <w:tcW w:w="1289" w:type="dxa"/>
          </w:tcPr>
          <w:p w14:paraId="6F14BE76" w14:textId="77777777" w:rsidR="00727E85" w:rsidRDefault="00727E85" w:rsidP="004F0AE5">
            <w:pPr>
              <w:pStyle w:val="Compact"/>
            </w:pPr>
            <w:r>
              <w:t>3000</w:t>
            </w:r>
          </w:p>
        </w:tc>
      </w:tr>
      <w:tr w:rsidR="00727E85" w14:paraId="44CABD4A" w14:textId="77777777" w:rsidTr="004F0AE5">
        <w:tc>
          <w:tcPr>
            <w:tcW w:w="2210" w:type="dxa"/>
          </w:tcPr>
          <w:p w14:paraId="4CD54440" w14:textId="77777777" w:rsidR="00727E85" w:rsidRDefault="00727E85" w:rsidP="004F0AE5">
            <w:pPr>
              <w:pStyle w:val="Compact"/>
            </w:pPr>
            <w:r>
              <w:t>Product Service</w:t>
            </w:r>
          </w:p>
        </w:tc>
        <w:tc>
          <w:tcPr>
            <w:tcW w:w="3499" w:type="dxa"/>
          </w:tcPr>
          <w:p w14:paraId="2CA83101" w14:textId="77777777" w:rsidR="00727E85" w:rsidRDefault="00727E85" w:rsidP="004F0AE5">
            <w:pPr>
              <w:pStyle w:val="Compact"/>
            </w:pPr>
            <w:proofErr w:type="spellStart"/>
            <w:r>
              <w:rPr>
                <w:rStyle w:val="VerbatimChar"/>
              </w:rPr>
              <w:t>diogogibertoni</w:t>
            </w:r>
            <w:proofErr w:type="spellEnd"/>
            <w:r>
              <w:rPr>
                <w:rStyle w:val="VerbatimChar"/>
              </w:rPr>
              <w:t>/aquila-product-service</w:t>
            </w:r>
          </w:p>
        </w:tc>
        <w:tc>
          <w:tcPr>
            <w:tcW w:w="920" w:type="dxa"/>
          </w:tcPr>
          <w:p w14:paraId="4B6CC077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latest</w:t>
            </w:r>
            <w:r>
              <w:t xml:space="preserve">, </w:t>
            </w:r>
            <w:r>
              <w:rPr>
                <w:rStyle w:val="VerbatimChar"/>
              </w:rPr>
              <w:t>v1.0.0</w:t>
            </w:r>
          </w:p>
        </w:tc>
        <w:tc>
          <w:tcPr>
            <w:tcW w:w="1289" w:type="dxa"/>
          </w:tcPr>
          <w:p w14:paraId="26206B8D" w14:textId="77777777" w:rsidR="00727E85" w:rsidRDefault="00727E85" w:rsidP="004F0AE5">
            <w:pPr>
              <w:pStyle w:val="Compact"/>
            </w:pPr>
            <w:r>
              <w:t>3001</w:t>
            </w:r>
          </w:p>
        </w:tc>
      </w:tr>
      <w:tr w:rsidR="00727E85" w14:paraId="32C739BF" w14:textId="77777777" w:rsidTr="004F0AE5">
        <w:tc>
          <w:tcPr>
            <w:tcW w:w="2210" w:type="dxa"/>
          </w:tcPr>
          <w:p w14:paraId="30CC9B26" w14:textId="77777777" w:rsidR="00727E85" w:rsidRDefault="00727E85" w:rsidP="004F0AE5">
            <w:pPr>
              <w:pStyle w:val="Compact"/>
            </w:pPr>
            <w:r>
              <w:t>Price Service</w:t>
            </w:r>
          </w:p>
        </w:tc>
        <w:tc>
          <w:tcPr>
            <w:tcW w:w="3499" w:type="dxa"/>
          </w:tcPr>
          <w:p w14:paraId="3468BD6C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[</w:t>
            </w:r>
            <w:proofErr w:type="spellStart"/>
            <w:r>
              <w:rPr>
                <w:rStyle w:val="VerbatimChar"/>
              </w:rPr>
              <w:t>usuario</w:t>
            </w:r>
            <w:proofErr w:type="spellEnd"/>
            <w:r>
              <w:rPr>
                <w:rStyle w:val="VerbatimChar"/>
              </w:rPr>
              <w:t>]/aquila-price-service</w:t>
            </w:r>
          </w:p>
        </w:tc>
        <w:tc>
          <w:tcPr>
            <w:tcW w:w="920" w:type="dxa"/>
          </w:tcPr>
          <w:p w14:paraId="3137B00D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latest</w:t>
            </w:r>
            <w:r>
              <w:t xml:space="preserve">, </w:t>
            </w:r>
            <w:r>
              <w:rPr>
                <w:rStyle w:val="VerbatimChar"/>
              </w:rPr>
              <w:t>v1.0.0</w:t>
            </w:r>
          </w:p>
        </w:tc>
        <w:tc>
          <w:tcPr>
            <w:tcW w:w="1289" w:type="dxa"/>
          </w:tcPr>
          <w:p w14:paraId="4069B811" w14:textId="77777777" w:rsidR="00727E85" w:rsidRDefault="00727E85" w:rsidP="004F0AE5">
            <w:pPr>
              <w:pStyle w:val="Compact"/>
            </w:pPr>
            <w:r>
              <w:t>3002</w:t>
            </w:r>
          </w:p>
        </w:tc>
      </w:tr>
      <w:tr w:rsidR="00727E85" w14:paraId="3D4E690B" w14:textId="77777777" w:rsidTr="004F0AE5">
        <w:tc>
          <w:tcPr>
            <w:tcW w:w="2210" w:type="dxa"/>
          </w:tcPr>
          <w:p w14:paraId="1FFF1880" w14:textId="77777777" w:rsidR="00727E85" w:rsidRDefault="00727E85" w:rsidP="004F0AE5">
            <w:pPr>
              <w:pStyle w:val="Compact"/>
            </w:pPr>
            <w:r>
              <w:t>Price Analyzer Function</w:t>
            </w:r>
          </w:p>
        </w:tc>
        <w:tc>
          <w:tcPr>
            <w:tcW w:w="3499" w:type="dxa"/>
          </w:tcPr>
          <w:p w14:paraId="185B9E40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[</w:t>
            </w:r>
            <w:proofErr w:type="spellStart"/>
            <w:r>
              <w:rPr>
                <w:rStyle w:val="VerbatimChar"/>
              </w:rPr>
              <w:t>usuario</w:t>
            </w:r>
            <w:proofErr w:type="spellEnd"/>
            <w:r>
              <w:rPr>
                <w:rStyle w:val="VerbatimChar"/>
              </w:rPr>
              <w:t>]/aquila-price-analyzer</w:t>
            </w:r>
          </w:p>
        </w:tc>
        <w:tc>
          <w:tcPr>
            <w:tcW w:w="920" w:type="dxa"/>
          </w:tcPr>
          <w:p w14:paraId="0DD2B620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latest</w:t>
            </w:r>
            <w:r>
              <w:t xml:space="preserve">, </w:t>
            </w:r>
            <w:r>
              <w:rPr>
                <w:rStyle w:val="VerbatimChar"/>
              </w:rPr>
              <w:t>v1.0.0</w:t>
            </w:r>
          </w:p>
        </w:tc>
        <w:tc>
          <w:tcPr>
            <w:tcW w:w="1289" w:type="dxa"/>
          </w:tcPr>
          <w:p w14:paraId="67A197EE" w14:textId="77777777" w:rsidR="00727E85" w:rsidRDefault="00727E85" w:rsidP="004F0AE5">
            <w:pPr>
              <w:pStyle w:val="Compact"/>
            </w:pPr>
            <w:r>
              <w:t>3003</w:t>
            </w:r>
          </w:p>
        </w:tc>
      </w:tr>
      <w:tr w:rsidR="00727E85" w14:paraId="443074DE" w14:textId="77777777" w:rsidTr="004F0AE5">
        <w:tc>
          <w:tcPr>
            <w:tcW w:w="2210" w:type="dxa"/>
          </w:tcPr>
          <w:p w14:paraId="04208DD6" w14:textId="77777777" w:rsidR="00727E85" w:rsidRDefault="00727E85" w:rsidP="004F0AE5">
            <w:pPr>
              <w:pStyle w:val="Compact"/>
            </w:pPr>
            <w:r>
              <w:t>Event Processor Function</w:t>
            </w:r>
          </w:p>
        </w:tc>
        <w:tc>
          <w:tcPr>
            <w:tcW w:w="3499" w:type="dxa"/>
          </w:tcPr>
          <w:p w14:paraId="6FEDFF1D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[</w:t>
            </w:r>
            <w:proofErr w:type="spellStart"/>
            <w:r>
              <w:rPr>
                <w:rStyle w:val="VerbatimChar"/>
              </w:rPr>
              <w:t>usuario</w:t>
            </w:r>
            <w:proofErr w:type="spellEnd"/>
            <w:r>
              <w:rPr>
                <w:rStyle w:val="VerbatimChar"/>
              </w:rPr>
              <w:t>]/aquila-event-processor</w:t>
            </w:r>
          </w:p>
        </w:tc>
        <w:tc>
          <w:tcPr>
            <w:tcW w:w="920" w:type="dxa"/>
          </w:tcPr>
          <w:p w14:paraId="1860FA77" w14:textId="77777777" w:rsidR="00727E85" w:rsidRDefault="00727E85" w:rsidP="004F0AE5">
            <w:pPr>
              <w:pStyle w:val="Compact"/>
            </w:pPr>
            <w:r>
              <w:rPr>
                <w:rStyle w:val="VerbatimChar"/>
              </w:rPr>
              <w:t>latest</w:t>
            </w:r>
            <w:r>
              <w:t xml:space="preserve">, </w:t>
            </w:r>
            <w:r>
              <w:rPr>
                <w:rStyle w:val="VerbatimChar"/>
              </w:rPr>
              <w:t>v1.0.0</w:t>
            </w:r>
          </w:p>
        </w:tc>
        <w:tc>
          <w:tcPr>
            <w:tcW w:w="1289" w:type="dxa"/>
          </w:tcPr>
          <w:p w14:paraId="5B7575AE" w14:textId="77777777" w:rsidR="00727E85" w:rsidRDefault="00727E85" w:rsidP="004F0AE5">
            <w:pPr>
              <w:pStyle w:val="Compact"/>
            </w:pPr>
            <w:r>
              <w:t>3004</w:t>
            </w:r>
          </w:p>
        </w:tc>
      </w:tr>
    </w:tbl>
    <w:p w14:paraId="12004EA1" w14:textId="77777777" w:rsidR="00727E85" w:rsidRDefault="00727E85" w:rsidP="00727E85">
      <w:pPr>
        <w:pStyle w:val="Ttulo3"/>
      </w:pPr>
      <w:bookmarkStart w:id="21" w:name="docker-compose"/>
      <w:bookmarkEnd w:id="20"/>
      <w:r>
        <w:t>7.4. Docker Compose</w:t>
      </w:r>
    </w:p>
    <w:p w14:paraId="30D53222" w14:textId="77777777" w:rsidR="00727E85" w:rsidRDefault="00727E85" w:rsidP="00727E85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ront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diogogibertoni</w:t>
      </w:r>
      <w:proofErr w:type="spellEnd"/>
      <w:r>
        <w:rPr>
          <w:rStyle w:val="AttributeTok"/>
        </w:rPr>
        <w:t>/</w:t>
      </w:r>
      <w:proofErr w:type="spellStart"/>
      <w:r>
        <w:rPr>
          <w:rStyle w:val="AttributeTok"/>
        </w:rPr>
        <w:t>aquila-frontend:latest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BFF_URL=http://bff:3000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bff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diogogibertoni</w:t>
      </w:r>
      <w:proofErr w:type="spellEnd"/>
      <w:r>
        <w:rPr>
          <w:rStyle w:val="AttributeTok"/>
        </w:rPr>
        <w:t>/</w:t>
      </w:r>
      <w:proofErr w:type="spellStart"/>
      <w:r>
        <w:rPr>
          <w:rStyle w:val="AttributeTok"/>
        </w:rPr>
        <w:t>aquila-bff:latest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000:3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PRODUCT_SERVICE_URL=http://product-service:300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PRICE_SERVICE_URL=http://price-service:300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JWT_SECRET=${JWT_SECRET}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duct-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diogogibertoni</w:t>
      </w:r>
      <w:proofErr w:type="spellEnd"/>
      <w:r>
        <w:rPr>
          <w:rStyle w:val="AttributeTok"/>
        </w:rPr>
        <w:t>/</w:t>
      </w:r>
      <w:proofErr w:type="spellStart"/>
      <w:r>
        <w:rPr>
          <w:rStyle w:val="AttributeTok"/>
        </w:rPr>
        <w:t>aquila-product-service:latest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001:300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URI=${MONGODB_URI}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ice-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proofErr w:type="spellStart"/>
      <w:r>
        <w:rPr>
          <w:rStyle w:val="AttributeTok"/>
        </w:rPr>
        <w:t>usuario</w:t>
      </w:r>
      <w:proofErr w:type="spellEnd"/>
      <w:r>
        <w:rPr>
          <w:rStyle w:val="KeywordTok"/>
        </w:rPr>
        <w:t>]</w:t>
      </w:r>
      <w:r>
        <w:rPr>
          <w:rStyle w:val="AttributeTok"/>
        </w:rPr>
        <w:t>/</w:t>
      </w:r>
      <w:proofErr w:type="spellStart"/>
      <w:r>
        <w:rPr>
          <w:rStyle w:val="AttributeTok"/>
        </w:rPr>
        <w:t>aquila-price-service:latest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002:3002"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AZURE_SQL_CONNECTION=${AZURE_SQL_CONNECTION}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ice-analyz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proofErr w:type="spellStart"/>
      <w:r>
        <w:rPr>
          <w:rStyle w:val="AttributeTok"/>
        </w:rPr>
        <w:t>usuario</w:t>
      </w:r>
      <w:proofErr w:type="spellEnd"/>
      <w:r>
        <w:rPr>
          <w:rStyle w:val="KeywordTok"/>
        </w:rPr>
        <w:t>]</w:t>
      </w:r>
      <w:r>
        <w:rPr>
          <w:rStyle w:val="AttributeTok"/>
        </w:rPr>
        <w:t>/</w:t>
      </w:r>
      <w:proofErr w:type="spellStart"/>
      <w:r>
        <w:rPr>
          <w:rStyle w:val="AttributeTok"/>
        </w:rPr>
        <w:t>aquila-price-analyzer:latest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003:3003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vent-process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proofErr w:type="spellStart"/>
      <w:r>
        <w:rPr>
          <w:rStyle w:val="AttributeTok"/>
        </w:rPr>
        <w:t>usuario</w:t>
      </w:r>
      <w:proofErr w:type="spellEnd"/>
      <w:r>
        <w:rPr>
          <w:rStyle w:val="KeywordTok"/>
        </w:rPr>
        <w:t>]</w:t>
      </w:r>
      <w:r>
        <w:rPr>
          <w:rStyle w:val="AttributeTok"/>
        </w:rPr>
        <w:t>/</w:t>
      </w:r>
      <w:proofErr w:type="spellStart"/>
      <w:r>
        <w:rPr>
          <w:rStyle w:val="AttributeTok"/>
        </w:rPr>
        <w:t>aquila-event-processor:latest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004:3004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MTP_HOST=${SMTP_HOST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MTP_USER=${SMTP_USER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MTP_PASS=${SMTP_PASS}</w:t>
      </w:r>
    </w:p>
    <w:p w14:paraId="7DF10C4D" w14:textId="77777777" w:rsidR="00727E85" w:rsidRDefault="00727E85" w:rsidP="00727E85">
      <w:pPr>
        <w:pStyle w:val="Ttulo3"/>
      </w:pPr>
      <w:bookmarkStart w:id="22" w:name="requisitos-de-hardware"/>
      <w:bookmarkEnd w:id="21"/>
      <w:r>
        <w:t xml:space="preserve">7.5. </w:t>
      </w:r>
      <w:proofErr w:type="spellStart"/>
      <w:r>
        <w:t>Requisitos</w:t>
      </w:r>
      <w:proofErr w:type="spellEnd"/>
      <w:r>
        <w:t xml:space="preserve"> de Hardwar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2"/>
        <w:gridCol w:w="2893"/>
        <w:gridCol w:w="4425"/>
      </w:tblGrid>
      <w:tr w:rsidR="00727E85" w14:paraId="0A7E8342" w14:textId="77777777" w:rsidTr="004F0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8" w:type="dxa"/>
          </w:tcPr>
          <w:p w14:paraId="2371F0E4" w14:textId="77777777" w:rsidR="00727E85" w:rsidRDefault="00727E85" w:rsidP="004F0AE5">
            <w:pPr>
              <w:pStyle w:val="Compact"/>
            </w:pPr>
            <w:proofErr w:type="spellStart"/>
            <w:r>
              <w:t>Componente</w:t>
            </w:r>
            <w:proofErr w:type="spellEnd"/>
          </w:p>
        </w:tc>
        <w:tc>
          <w:tcPr>
            <w:tcW w:w="2448" w:type="dxa"/>
          </w:tcPr>
          <w:p w14:paraId="65332BAC" w14:textId="77777777" w:rsidR="00727E85" w:rsidRDefault="00727E85" w:rsidP="004F0AE5">
            <w:pPr>
              <w:pStyle w:val="Compact"/>
            </w:pPr>
            <w:proofErr w:type="spellStart"/>
            <w:r>
              <w:t>Desenvolvimento</w:t>
            </w:r>
            <w:proofErr w:type="spellEnd"/>
          </w:p>
        </w:tc>
        <w:tc>
          <w:tcPr>
            <w:tcW w:w="3744" w:type="dxa"/>
          </w:tcPr>
          <w:p w14:paraId="771F654F" w14:textId="77777777" w:rsidR="00727E85" w:rsidRDefault="00727E85" w:rsidP="004F0AE5">
            <w:pPr>
              <w:pStyle w:val="Compact"/>
            </w:pPr>
            <w:proofErr w:type="spellStart"/>
            <w:r>
              <w:t>Produção</w:t>
            </w:r>
            <w:proofErr w:type="spellEnd"/>
            <w:r>
              <w:t xml:space="preserve"> (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instância</w:t>
            </w:r>
            <w:proofErr w:type="spellEnd"/>
            <w:r>
              <w:t>)</w:t>
            </w:r>
          </w:p>
        </w:tc>
      </w:tr>
      <w:tr w:rsidR="00727E85" w14:paraId="1B075A9E" w14:textId="77777777" w:rsidTr="004F0AE5">
        <w:tc>
          <w:tcPr>
            <w:tcW w:w="1728" w:type="dxa"/>
          </w:tcPr>
          <w:p w14:paraId="327E42AF" w14:textId="77777777" w:rsidR="00727E85" w:rsidRDefault="00727E85" w:rsidP="004F0AE5">
            <w:pPr>
              <w:pStyle w:val="Compact"/>
            </w:pPr>
            <w:proofErr w:type="spellStart"/>
            <w:r>
              <w:rPr>
                <w:b/>
                <w:bCs/>
              </w:rPr>
              <w:t>MicroFrontEnd</w:t>
            </w:r>
            <w:proofErr w:type="spellEnd"/>
          </w:p>
        </w:tc>
        <w:tc>
          <w:tcPr>
            <w:tcW w:w="2448" w:type="dxa"/>
          </w:tcPr>
          <w:p w14:paraId="30D106E5" w14:textId="77777777" w:rsidR="00727E85" w:rsidRDefault="00727E85" w:rsidP="004F0AE5">
            <w:pPr>
              <w:pStyle w:val="Compact"/>
            </w:pPr>
            <w:r>
              <w:t>1 core, 512 MB RAM</w:t>
            </w:r>
          </w:p>
        </w:tc>
        <w:tc>
          <w:tcPr>
            <w:tcW w:w="3744" w:type="dxa"/>
          </w:tcPr>
          <w:p w14:paraId="5E02586E" w14:textId="77777777" w:rsidR="00727E85" w:rsidRDefault="00727E85" w:rsidP="004F0AE5">
            <w:pPr>
              <w:pStyle w:val="Compact"/>
            </w:pPr>
            <w:r>
              <w:t>1 core, 512 MB RAM</w:t>
            </w:r>
          </w:p>
        </w:tc>
      </w:tr>
      <w:tr w:rsidR="00727E85" w14:paraId="67282A28" w14:textId="77777777" w:rsidTr="004F0AE5">
        <w:tc>
          <w:tcPr>
            <w:tcW w:w="1728" w:type="dxa"/>
          </w:tcPr>
          <w:p w14:paraId="042C0D09" w14:textId="77777777" w:rsidR="00727E85" w:rsidRDefault="00727E85" w:rsidP="004F0AE5">
            <w:pPr>
              <w:pStyle w:val="Compact"/>
            </w:pPr>
            <w:r>
              <w:rPr>
                <w:b/>
                <w:bCs/>
              </w:rPr>
              <w:t>BFF</w:t>
            </w:r>
          </w:p>
        </w:tc>
        <w:tc>
          <w:tcPr>
            <w:tcW w:w="2448" w:type="dxa"/>
          </w:tcPr>
          <w:p w14:paraId="28FCB723" w14:textId="77777777" w:rsidR="00727E85" w:rsidRDefault="00727E85" w:rsidP="004F0AE5">
            <w:pPr>
              <w:pStyle w:val="Compact"/>
            </w:pPr>
            <w:r>
              <w:t>1 core, 512 MB RAM</w:t>
            </w:r>
          </w:p>
        </w:tc>
        <w:tc>
          <w:tcPr>
            <w:tcW w:w="3744" w:type="dxa"/>
          </w:tcPr>
          <w:p w14:paraId="020A7B48" w14:textId="77777777" w:rsidR="00727E85" w:rsidRDefault="00727E85" w:rsidP="004F0AE5">
            <w:pPr>
              <w:pStyle w:val="Compact"/>
            </w:pPr>
            <w:r>
              <w:t>2 cores, 1 GB RAM</w:t>
            </w:r>
          </w:p>
        </w:tc>
      </w:tr>
      <w:tr w:rsidR="00727E85" w14:paraId="7B0B2636" w14:textId="77777777" w:rsidTr="004F0AE5">
        <w:tc>
          <w:tcPr>
            <w:tcW w:w="1728" w:type="dxa"/>
          </w:tcPr>
          <w:p w14:paraId="0AE638CC" w14:textId="77777777" w:rsidR="00727E85" w:rsidRDefault="00727E85" w:rsidP="004F0AE5">
            <w:pPr>
              <w:pStyle w:val="Compact"/>
            </w:pPr>
            <w:r>
              <w:rPr>
                <w:b/>
                <w:bCs/>
              </w:rPr>
              <w:t>Product Service</w:t>
            </w:r>
          </w:p>
        </w:tc>
        <w:tc>
          <w:tcPr>
            <w:tcW w:w="2448" w:type="dxa"/>
          </w:tcPr>
          <w:p w14:paraId="3D1DA2AE" w14:textId="77777777" w:rsidR="00727E85" w:rsidRDefault="00727E85" w:rsidP="004F0AE5">
            <w:pPr>
              <w:pStyle w:val="Compact"/>
            </w:pPr>
            <w:r>
              <w:t>1 core, 512 MB RAM</w:t>
            </w:r>
          </w:p>
        </w:tc>
        <w:tc>
          <w:tcPr>
            <w:tcW w:w="3744" w:type="dxa"/>
          </w:tcPr>
          <w:p w14:paraId="34F6CC5F" w14:textId="77777777" w:rsidR="00727E85" w:rsidRDefault="00727E85" w:rsidP="004F0AE5">
            <w:pPr>
              <w:pStyle w:val="Compact"/>
            </w:pPr>
            <w:r>
              <w:t>1 core, 1 GB RAM</w:t>
            </w:r>
          </w:p>
        </w:tc>
      </w:tr>
      <w:tr w:rsidR="00727E85" w14:paraId="4C353644" w14:textId="77777777" w:rsidTr="004F0AE5">
        <w:tc>
          <w:tcPr>
            <w:tcW w:w="1728" w:type="dxa"/>
          </w:tcPr>
          <w:p w14:paraId="75C5CD51" w14:textId="77777777" w:rsidR="00727E85" w:rsidRDefault="00727E85" w:rsidP="004F0AE5">
            <w:pPr>
              <w:pStyle w:val="Compact"/>
            </w:pPr>
            <w:r>
              <w:rPr>
                <w:b/>
                <w:bCs/>
              </w:rPr>
              <w:t>Price Service</w:t>
            </w:r>
          </w:p>
        </w:tc>
        <w:tc>
          <w:tcPr>
            <w:tcW w:w="2448" w:type="dxa"/>
          </w:tcPr>
          <w:p w14:paraId="40628540" w14:textId="77777777" w:rsidR="00727E85" w:rsidRDefault="00727E85" w:rsidP="004F0AE5">
            <w:pPr>
              <w:pStyle w:val="Compact"/>
            </w:pPr>
            <w:r>
              <w:t>1 core, 512 MB RAM</w:t>
            </w:r>
          </w:p>
        </w:tc>
        <w:tc>
          <w:tcPr>
            <w:tcW w:w="3744" w:type="dxa"/>
          </w:tcPr>
          <w:p w14:paraId="1E9EC696" w14:textId="77777777" w:rsidR="00727E85" w:rsidRDefault="00727E85" w:rsidP="004F0AE5">
            <w:pPr>
              <w:pStyle w:val="Compact"/>
            </w:pPr>
            <w:r>
              <w:t>2 cores, 1 GB RAM</w:t>
            </w:r>
          </w:p>
        </w:tc>
      </w:tr>
      <w:tr w:rsidR="00727E85" w14:paraId="077836B0" w14:textId="77777777" w:rsidTr="004F0AE5">
        <w:tc>
          <w:tcPr>
            <w:tcW w:w="1728" w:type="dxa"/>
          </w:tcPr>
          <w:p w14:paraId="306FBD60" w14:textId="77777777" w:rsidR="00727E85" w:rsidRDefault="00727E85" w:rsidP="004F0AE5">
            <w:pPr>
              <w:pStyle w:val="Compact"/>
            </w:pPr>
            <w:r>
              <w:rPr>
                <w:b/>
                <w:bCs/>
              </w:rPr>
              <w:t>Functions</w:t>
            </w:r>
          </w:p>
        </w:tc>
        <w:tc>
          <w:tcPr>
            <w:tcW w:w="2448" w:type="dxa"/>
          </w:tcPr>
          <w:p w14:paraId="49C0CA37" w14:textId="77777777" w:rsidR="00727E85" w:rsidRDefault="00727E85" w:rsidP="004F0AE5">
            <w:pPr>
              <w:pStyle w:val="Compact"/>
            </w:pPr>
            <w:r>
              <w:t>Serverless (on-demand)</w:t>
            </w:r>
          </w:p>
        </w:tc>
        <w:tc>
          <w:tcPr>
            <w:tcW w:w="3744" w:type="dxa"/>
          </w:tcPr>
          <w:p w14:paraId="041A7E9E" w14:textId="77777777" w:rsidR="00727E85" w:rsidRDefault="00727E85" w:rsidP="004F0AE5">
            <w:pPr>
              <w:pStyle w:val="Compact"/>
            </w:pPr>
            <w:r>
              <w:t>Serverless (</w:t>
            </w:r>
            <w:proofErr w:type="spellStart"/>
            <w:r>
              <w:t>escalabilidade</w:t>
            </w:r>
            <w:proofErr w:type="spellEnd"/>
            <w:r>
              <w:t xml:space="preserve"> </w:t>
            </w:r>
            <w:proofErr w:type="spellStart"/>
            <w:r>
              <w:t>automática</w:t>
            </w:r>
            <w:proofErr w:type="spellEnd"/>
            <w:r>
              <w:t>)</w:t>
            </w:r>
          </w:p>
        </w:tc>
      </w:tr>
      <w:tr w:rsidR="00727E85" w14:paraId="53A1AE6E" w14:textId="77777777" w:rsidTr="004F0AE5">
        <w:tc>
          <w:tcPr>
            <w:tcW w:w="1728" w:type="dxa"/>
          </w:tcPr>
          <w:p w14:paraId="29D6B5C3" w14:textId="77777777" w:rsidR="00727E85" w:rsidRDefault="00727E85" w:rsidP="004F0AE5">
            <w:pPr>
              <w:pStyle w:val="Compact"/>
            </w:pPr>
            <w:r>
              <w:rPr>
                <w:b/>
                <w:bCs/>
              </w:rPr>
              <w:t>MongoDB Atlas</w:t>
            </w:r>
          </w:p>
        </w:tc>
        <w:tc>
          <w:tcPr>
            <w:tcW w:w="2448" w:type="dxa"/>
          </w:tcPr>
          <w:p w14:paraId="2D07B9AE" w14:textId="77777777" w:rsidR="00727E85" w:rsidRDefault="00727E85" w:rsidP="004F0AE5">
            <w:pPr>
              <w:pStyle w:val="Compact"/>
            </w:pPr>
            <w:r>
              <w:t>Tier M0 (</w:t>
            </w:r>
            <w:proofErr w:type="spellStart"/>
            <w:r>
              <w:t>gratuito</w:t>
            </w:r>
            <w:proofErr w:type="spellEnd"/>
            <w:r>
              <w:t>)</w:t>
            </w:r>
          </w:p>
        </w:tc>
        <w:tc>
          <w:tcPr>
            <w:tcW w:w="3744" w:type="dxa"/>
          </w:tcPr>
          <w:p w14:paraId="1C6B18C3" w14:textId="77777777" w:rsidR="00727E85" w:rsidRDefault="00727E85" w:rsidP="004F0AE5">
            <w:pPr>
              <w:pStyle w:val="Compact"/>
            </w:pPr>
            <w:r>
              <w:t>M10+ (</w:t>
            </w:r>
            <w:proofErr w:type="spellStart"/>
            <w:r>
              <w:t>produção</w:t>
            </w:r>
            <w:proofErr w:type="spellEnd"/>
            <w:r>
              <w:t>)</w:t>
            </w:r>
          </w:p>
        </w:tc>
      </w:tr>
      <w:tr w:rsidR="00727E85" w14:paraId="39D99EA4" w14:textId="77777777" w:rsidTr="004F0AE5">
        <w:tc>
          <w:tcPr>
            <w:tcW w:w="1728" w:type="dxa"/>
          </w:tcPr>
          <w:p w14:paraId="7CAD97A3" w14:textId="77777777" w:rsidR="00727E85" w:rsidRDefault="00727E85" w:rsidP="004F0AE5">
            <w:pPr>
              <w:pStyle w:val="Compact"/>
            </w:pPr>
            <w:r>
              <w:rPr>
                <w:b/>
                <w:bCs/>
              </w:rPr>
              <w:t>Azure SQL</w:t>
            </w:r>
          </w:p>
        </w:tc>
        <w:tc>
          <w:tcPr>
            <w:tcW w:w="2448" w:type="dxa"/>
          </w:tcPr>
          <w:p w14:paraId="2A9F34B6" w14:textId="77777777" w:rsidR="00727E85" w:rsidRDefault="00727E85" w:rsidP="004F0AE5">
            <w:pPr>
              <w:pStyle w:val="Compact"/>
            </w:pPr>
            <w:r>
              <w:t>Basic tier</w:t>
            </w:r>
          </w:p>
        </w:tc>
        <w:tc>
          <w:tcPr>
            <w:tcW w:w="3744" w:type="dxa"/>
          </w:tcPr>
          <w:p w14:paraId="38B6048E" w14:textId="77777777" w:rsidR="00727E85" w:rsidRDefault="00727E85" w:rsidP="004F0AE5">
            <w:pPr>
              <w:pStyle w:val="Compact"/>
            </w:pPr>
            <w:r>
              <w:t>Standard tier</w:t>
            </w:r>
          </w:p>
        </w:tc>
      </w:tr>
    </w:tbl>
    <w:bookmarkEnd w:id="22"/>
    <w:p w14:paraId="6CA7D85C" w14:textId="77777777" w:rsidR="00727E85" w:rsidRDefault="00727E85" w:rsidP="00727E85">
      <w:pPr>
        <w:pStyle w:val="Ttulo3"/>
      </w:pPr>
      <w:r>
        <w:t xml:space="preserve">7.6. </w:t>
      </w:r>
      <w:proofErr w:type="spellStart"/>
      <w:r>
        <w:t>Processo</w:t>
      </w:r>
      <w:proofErr w:type="spellEnd"/>
      <w:r>
        <w:t xml:space="preserve"> de Deploy</w:t>
      </w:r>
    </w:p>
    <w:p w14:paraId="7E243901" w14:textId="77777777" w:rsidR="00727E85" w:rsidRDefault="00727E85" w:rsidP="00727E85">
      <w:pPr>
        <w:pStyle w:val="FirstParagraph"/>
      </w:pPr>
      <w:r>
        <w:rPr>
          <w:b/>
          <w:bCs/>
        </w:rPr>
        <w:t xml:space="preserve">1. </w:t>
      </w:r>
      <w:proofErr w:type="spellStart"/>
      <w:r>
        <w:rPr>
          <w:b/>
          <w:bCs/>
        </w:rPr>
        <w:t>Desenvolvimento</w:t>
      </w:r>
      <w:proofErr w:type="spellEnd"/>
      <w:r>
        <w:rPr>
          <w:b/>
          <w:bCs/>
        </w:rPr>
        <w:t xml:space="preserve"> Local:</w:t>
      </w:r>
    </w:p>
    <w:p w14:paraId="4EABD7AB" w14:textId="77777777" w:rsidR="00727E85" w:rsidRDefault="00727E85" w:rsidP="00727E85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</w:t>
      </w:r>
      <w:r>
        <w:rPr>
          <w:rStyle w:val="PreprocessorTok"/>
        </w:rPr>
        <w:t>[</w:t>
      </w:r>
      <w:r>
        <w:rPr>
          <w:rStyle w:val="SpecialStringTok"/>
        </w:rPr>
        <w:t>equipe</w:t>
      </w:r>
      <w:r>
        <w:rPr>
          <w:rStyle w:val="PreprocessorTok"/>
        </w:rPr>
        <w:t>]</w:t>
      </w:r>
      <w:r>
        <w:rPr>
          <w:rStyle w:val="NormalTok"/>
        </w:rPr>
        <w:t>/aquila-</w:t>
      </w:r>
      <w:r>
        <w:rPr>
          <w:rStyle w:val="PreprocessorTok"/>
        </w:rPr>
        <w:t>[</w:t>
      </w:r>
      <w:r>
        <w:rPr>
          <w:rStyle w:val="SpecialStringTok"/>
        </w:rPr>
        <w:t>componente</w:t>
      </w:r>
      <w:r>
        <w:rPr>
          <w:rStyle w:val="PreprocessorTok"/>
        </w:rPr>
        <w:t>]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quila-</w:t>
      </w:r>
      <w:r>
        <w:rPr>
          <w:rStyle w:val="PreprocessorTok"/>
        </w:rPr>
        <w:t>[</w:t>
      </w:r>
      <w:proofErr w:type="spellStart"/>
      <w:r>
        <w:rPr>
          <w:rStyle w:val="SpecialStringTok"/>
        </w:rPr>
        <w:t>componente</w:t>
      </w:r>
      <w:proofErr w:type="spellEnd"/>
      <w:r>
        <w:rPr>
          <w:rStyle w:val="PreprocessorTok"/>
        </w:rPr>
        <w:t>]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run dev</w:t>
      </w:r>
    </w:p>
    <w:p w14:paraId="317DA226" w14:textId="77777777" w:rsidR="00727E85" w:rsidRDefault="00727E85" w:rsidP="00727E85">
      <w:pPr>
        <w:pStyle w:val="FirstParagraph"/>
      </w:pPr>
      <w:r>
        <w:rPr>
          <w:b/>
          <w:bCs/>
        </w:rPr>
        <w:t>2. Build e Push Docker:</w:t>
      </w:r>
    </w:p>
    <w:p w14:paraId="3BC25C47" w14:textId="77777777" w:rsidR="00727E85" w:rsidRPr="00727E85" w:rsidRDefault="00727E85" w:rsidP="00727E85">
      <w:pPr>
        <w:pStyle w:val="SourceCode"/>
        <w:rPr>
          <w:lang w:val="pt-BR"/>
        </w:rPr>
      </w:pPr>
      <w:proofErr w:type="spellStart"/>
      <w:r w:rsidRPr="00727E85">
        <w:rPr>
          <w:rStyle w:val="ExtensionTok"/>
          <w:lang w:val="pt-BR"/>
        </w:rPr>
        <w:t>docker</w:t>
      </w:r>
      <w:proofErr w:type="spellEnd"/>
      <w:r w:rsidRPr="00727E85">
        <w:rPr>
          <w:rStyle w:val="NormalTok"/>
          <w:lang w:val="pt-BR"/>
        </w:rPr>
        <w:t xml:space="preserve"> build </w:t>
      </w:r>
      <w:r w:rsidRPr="00727E85">
        <w:rPr>
          <w:rStyle w:val="AttributeTok"/>
          <w:lang w:val="pt-BR"/>
        </w:rPr>
        <w:t>-t</w:t>
      </w:r>
      <w:r w:rsidRPr="00727E85">
        <w:rPr>
          <w:rStyle w:val="NormalTok"/>
          <w:lang w:val="pt-BR"/>
        </w:rPr>
        <w:t xml:space="preserve"> </w:t>
      </w:r>
      <w:r w:rsidRPr="00727E85">
        <w:rPr>
          <w:rStyle w:val="PreprocessorTok"/>
          <w:lang w:val="pt-BR"/>
        </w:rPr>
        <w:t>[</w:t>
      </w:r>
      <w:proofErr w:type="spellStart"/>
      <w:r w:rsidRPr="00727E85">
        <w:rPr>
          <w:rStyle w:val="SpecialStringTok"/>
          <w:lang w:val="pt-BR"/>
        </w:rPr>
        <w:t>usuario</w:t>
      </w:r>
      <w:proofErr w:type="spellEnd"/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/</w:t>
      </w:r>
      <w:proofErr w:type="spellStart"/>
      <w:r w:rsidRPr="00727E85">
        <w:rPr>
          <w:rStyle w:val="NormalTok"/>
          <w:lang w:val="pt-BR"/>
        </w:rPr>
        <w:t>aquila</w:t>
      </w:r>
      <w:proofErr w:type="spellEnd"/>
      <w:r w:rsidRPr="00727E85">
        <w:rPr>
          <w:rStyle w:val="NormalTok"/>
          <w:lang w:val="pt-BR"/>
        </w:rPr>
        <w:t>-</w:t>
      </w:r>
      <w:r w:rsidRPr="00727E85">
        <w:rPr>
          <w:rStyle w:val="PreprocessorTok"/>
          <w:lang w:val="pt-BR"/>
        </w:rPr>
        <w:t>[</w:t>
      </w:r>
      <w:r w:rsidRPr="00727E85">
        <w:rPr>
          <w:rStyle w:val="SpecialStringTok"/>
          <w:lang w:val="pt-BR"/>
        </w:rPr>
        <w:t>componente</w:t>
      </w:r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:v1.0.</w:t>
      </w:r>
      <w:proofErr w:type="gramStart"/>
      <w:r w:rsidRPr="00727E85">
        <w:rPr>
          <w:rStyle w:val="NormalTok"/>
          <w:lang w:val="pt-BR"/>
        </w:rPr>
        <w:t>0 .</w:t>
      </w:r>
      <w:proofErr w:type="gramEnd"/>
      <w:r w:rsidRPr="00727E85">
        <w:rPr>
          <w:lang w:val="pt-BR"/>
        </w:rPr>
        <w:br/>
      </w:r>
      <w:proofErr w:type="spellStart"/>
      <w:r w:rsidRPr="00727E85">
        <w:rPr>
          <w:rStyle w:val="ExtensionTok"/>
          <w:lang w:val="pt-BR"/>
        </w:rPr>
        <w:t>docker</w:t>
      </w:r>
      <w:proofErr w:type="spellEnd"/>
      <w:r w:rsidRPr="00727E85">
        <w:rPr>
          <w:rStyle w:val="NormalTok"/>
          <w:lang w:val="pt-BR"/>
        </w:rPr>
        <w:t xml:space="preserve"> </w:t>
      </w:r>
      <w:proofErr w:type="spellStart"/>
      <w:r w:rsidRPr="00727E85">
        <w:rPr>
          <w:rStyle w:val="NormalTok"/>
          <w:lang w:val="pt-BR"/>
        </w:rPr>
        <w:t>push</w:t>
      </w:r>
      <w:proofErr w:type="spellEnd"/>
      <w:r w:rsidRPr="00727E85">
        <w:rPr>
          <w:rStyle w:val="NormalTok"/>
          <w:lang w:val="pt-BR"/>
        </w:rPr>
        <w:t xml:space="preserve"> </w:t>
      </w:r>
      <w:r w:rsidRPr="00727E85">
        <w:rPr>
          <w:rStyle w:val="PreprocessorTok"/>
          <w:lang w:val="pt-BR"/>
        </w:rPr>
        <w:t>[</w:t>
      </w:r>
      <w:proofErr w:type="spellStart"/>
      <w:r w:rsidRPr="00727E85">
        <w:rPr>
          <w:rStyle w:val="SpecialStringTok"/>
          <w:lang w:val="pt-BR"/>
        </w:rPr>
        <w:t>usuario</w:t>
      </w:r>
      <w:proofErr w:type="spellEnd"/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/</w:t>
      </w:r>
      <w:proofErr w:type="spellStart"/>
      <w:r w:rsidRPr="00727E85">
        <w:rPr>
          <w:rStyle w:val="NormalTok"/>
          <w:lang w:val="pt-BR"/>
        </w:rPr>
        <w:t>aquila</w:t>
      </w:r>
      <w:proofErr w:type="spellEnd"/>
      <w:r w:rsidRPr="00727E85">
        <w:rPr>
          <w:rStyle w:val="NormalTok"/>
          <w:lang w:val="pt-BR"/>
        </w:rPr>
        <w:t>-</w:t>
      </w:r>
      <w:r w:rsidRPr="00727E85">
        <w:rPr>
          <w:rStyle w:val="PreprocessorTok"/>
          <w:lang w:val="pt-BR"/>
        </w:rPr>
        <w:t>[</w:t>
      </w:r>
      <w:r w:rsidRPr="00727E85">
        <w:rPr>
          <w:rStyle w:val="SpecialStringTok"/>
          <w:lang w:val="pt-BR"/>
        </w:rPr>
        <w:t>componente</w:t>
      </w:r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:v1.0.0</w:t>
      </w:r>
      <w:r w:rsidRPr="00727E85">
        <w:rPr>
          <w:lang w:val="pt-BR"/>
        </w:rPr>
        <w:br/>
      </w:r>
      <w:proofErr w:type="spellStart"/>
      <w:r w:rsidRPr="00727E85">
        <w:rPr>
          <w:rStyle w:val="ExtensionTok"/>
          <w:lang w:val="pt-BR"/>
        </w:rPr>
        <w:t>docker</w:t>
      </w:r>
      <w:proofErr w:type="spellEnd"/>
      <w:r w:rsidRPr="00727E85">
        <w:rPr>
          <w:rStyle w:val="NormalTok"/>
          <w:lang w:val="pt-BR"/>
        </w:rPr>
        <w:t xml:space="preserve"> </w:t>
      </w:r>
      <w:proofErr w:type="spellStart"/>
      <w:r w:rsidRPr="00727E85">
        <w:rPr>
          <w:rStyle w:val="NormalTok"/>
          <w:lang w:val="pt-BR"/>
        </w:rPr>
        <w:t>tag</w:t>
      </w:r>
      <w:proofErr w:type="spellEnd"/>
      <w:r w:rsidRPr="00727E85">
        <w:rPr>
          <w:rStyle w:val="NormalTok"/>
          <w:lang w:val="pt-BR"/>
        </w:rPr>
        <w:t xml:space="preserve"> </w:t>
      </w:r>
      <w:r w:rsidRPr="00727E85">
        <w:rPr>
          <w:rStyle w:val="PreprocessorTok"/>
          <w:lang w:val="pt-BR"/>
        </w:rPr>
        <w:t>[</w:t>
      </w:r>
      <w:proofErr w:type="spellStart"/>
      <w:r w:rsidRPr="00727E85">
        <w:rPr>
          <w:rStyle w:val="SpecialStringTok"/>
          <w:lang w:val="pt-BR"/>
        </w:rPr>
        <w:t>usuario</w:t>
      </w:r>
      <w:proofErr w:type="spellEnd"/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/</w:t>
      </w:r>
      <w:proofErr w:type="spellStart"/>
      <w:r w:rsidRPr="00727E85">
        <w:rPr>
          <w:rStyle w:val="NormalTok"/>
          <w:lang w:val="pt-BR"/>
        </w:rPr>
        <w:t>aquila</w:t>
      </w:r>
      <w:proofErr w:type="spellEnd"/>
      <w:r w:rsidRPr="00727E85">
        <w:rPr>
          <w:rStyle w:val="NormalTok"/>
          <w:lang w:val="pt-BR"/>
        </w:rPr>
        <w:t>-</w:t>
      </w:r>
      <w:r w:rsidRPr="00727E85">
        <w:rPr>
          <w:rStyle w:val="PreprocessorTok"/>
          <w:lang w:val="pt-BR"/>
        </w:rPr>
        <w:t>[</w:t>
      </w:r>
      <w:r w:rsidRPr="00727E85">
        <w:rPr>
          <w:rStyle w:val="SpecialStringTok"/>
          <w:lang w:val="pt-BR"/>
        </w:rPr>
        <w:t>componente</w:t>
      </w:r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 xml:space="preserve">:v1.0.0 </w:t>
      </w:r>
      <w:r w:rsidRPr="00727E85">
        <w:rPr>
          <w:rStyle w:val="PreprocessorTok"/>
          <w:lang w:val="pt-BR"/>
        </w:rPr>
        <w:t>[</w:t>
      </w:r>
      <w:proofErr w:type="spellStart"/>
      <w:r w:rsidRPr="00727E85">
        <w:rPr>
          <w:rStyle w:val="SpecialStringTok"/>
          <w:lang w:val="pt-BR"/>
        </w:rPr>
        <w:t>usuario</w:t>
      </w:r>
      <w:proofErr w:type="spellEnd"/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/</w:t>
      </w:r>
      <w:proofErr w:type="spellStart"/>
      <w:r w:rsidRPr="00727E85">
        <w:rPr>
          <w:rStyle w:val="NormalTok"/>
          <w:lang w:val="pt-BR"/>
        </w:rPr>
        <w:t>aquila</w:t>
      </w:r>
      <w:proofErr w:type="spellEnd"/>
      <w:r w:rsidRPr="00727E85">
        <w:rPr>
          <w:rStyle w:val="NormalTok"/>
          <w:lang w:val="pt-BR"/>
        </w:rPr>
        <w:t>-</w:t>
      </w:r>
      <w:r w:rsidRPr="00727E85">
        <w:rPr>
          <w:rStyle w:val="PreprocessorTok"/>
          <w:lang w:val="pt-BR"/>
        </w:rPr>
        <w:t>[</w:t>
      </w:r>
      <w:r w:rsidRPr="00727E85">
        <w:rPr>
          <w:rStyle w:val="SpecialStringTok"/>
          <w:lang w:val="pt-BR"/>
        </w:rPr>
        <w:t>componente</w:t>
      </w:r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:</w:t>
      </w:r>
      <w:proofErr w:type="spellStart"/>
      <w:r w:rsidRPr="00727E85">
        <w:rPr>
          <w:rStyle w:val="NormalTok"/>
          <w:lang w:val="pt-BR"/>
        </w:rPr>
        <w:t>latest</w:t>
      </w:r>
      <w:proofErr w:type="spellEnd"/>
      <w:r w:rsidRPr="00727E85">
        <w:rPr>
          <w:lang w:val="pt-BR"/>
        </w:rPr>
        <w:br/>
      </w:r>
      <w:proofErr w:type="spellStart"/>
      <w:r w:rsidRPr="00727E85">
        <w:rPr>
          <w:rStyle w:val="ExtensionTok"/>
          <w:lang w:val="pt-BR"/>
        </w:rPr>
        <w:t>docker</w:t>
      </w:r>
      <w:proofErr w:type="spellEnd"/>
      <w:r w:rsidRPr="00727E85">
        <w:rPr>
          <w:rStyle w:val="NormalTok"/>
          <w:lang w:val="pt-BR"/>
        </w:rPr>
        <w:t xml:space="preserve"> </w:t>
      </w:r>
      <w:proofErr w:type="spellStart"/>
      <w:r w:rsidRPr="00727E85">
        <w:rPr>
          <w:rStyle w:val="NormalTok"/>
          <w:lang w:val="pt-BR"/>
        </w:rPr>
        <w:t>push</w:t>
      </w:r>
      <w:proofErr w:type="spellEnd"/>
      <w:r w:rsidRPr="00727E85">
        <w:rPr>
          <w:rStyle w:val="NormalTok"/>
          <w:lang w:val="pt-BR"/>
        </w:rPr>
        <w:t xml:space="preserve"> </w:t>
      </w:r>
      <w:r w:rsidRPr="00727E85">
        <w:rPr>
          <w:rStyle w:val="PreprocessorTok"/>
          <w:lang w:val="pt-BR"/>
        </w:rPr>
        <w:t>[</w:t>
      </w:r>
      <w:proofErr w:type="spellStart"/>
      <w:r w:rsidRPr="00727E85">
        <w:rPr>
          <w:rStyle w:val="SpecialStringTok"/>
          <w:lang w:val="pt-BR"/>
        </w:rPr>
        <w:t>usuario</w:t>
      </w:r>
      <w:proofErr w:type="spellEnd"/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/</w:t>
      </w:r>
      <w:proofErr w:type="spellStart"/>
      <w:r w:rsidRPr="00727E85">
        <w:rPr>
          <w:rStyle w:val="NormalTok"/>
          <w:lang w:val="pt-BR"/>
        </w:rPr>
        <w:t>aquila</w:t>
      </w:r>
      <w:proofErr w:type="spellEnd"/>
      <w:r w:rsidRPr="00727E85">
        <w:rPr>
          <w:rStyle w:val="NormalTok"/>
          <w:lang w:val="pt-BR"/>
        </w:rPr>
        <w:t>-</w:t>
      </w:r>
      <w:r w:rsidRPr="00727E85">
        <w:rPr>
          <w:rStyle w:val="PreprocessorTok"/>
          <w:lang w:val="pt-BR"/>
        </w:rPr>
        <w:t>[</w:t>
      </w:r>
      <w:r w:rsidRPr="00727E85">
        <w:rPr>
          <w:rStyle w:val="SpecialStringTok"/>
          <w:lang w:val="pt-BR"/>
        </w:rPr>
        <w:t>componente</w:t>
      </w:r>
      <w:r w:rsidRPr="00727E85">
        <w:rPr>
          <w:rStyle w:val="PreprocessorTok"/>
          <w:lang w:val="pt-BR"/>
        </w:rPr>
        <w:t>]</w:t>
      </w:r>
      <w:r w:rsidRPr="00727E85">
        <w:rPr>
          <w:rStyle w:val="NormalTok"/>
          <w:lang w:val="pt-BR"/>
        </w:rPr>
        <w:t>:</w:t>
      </w:r>
      <w:proofErr w:type="spellStart"/>
      <w:r w:rsidRPr="00727E85">
        <w:rPr>
          <w:rStyle w:val="NormalTok"/>
          <w:lang w:val="pt-BR"/>
        </w:rPr>
        <w:t>latest</w:t>
      </w:r>
      <w:proofErr w:type="spellEnd"/>
    </w:p>
    <w:p w14:paraId="2A5AECC8" w14:textId="77777777" w:rsidR="00727E85" w:rsidRDefault="00727E85" w:rsidP="00727E85">
      <w:pPr>
        <w:pStyle w:val="FirstParagraph"/>
      </w:pPr>
      <w:r>
        <w:rPr>
          <w:b/>
          <w:bCs/>
        </w:rPr>
        <w:t>3. Deploy com Docker Compose:</w:t>
      </w:r>
    </w:p>
    <w:p w14:paraId="7D3A7817" w14:textId="77777777" w:rsidR="00727E85" w:rsidRDefault="00727E85" w:rsidP="00727E85">
      <w:pPr>
        <w:pStyle w:val="SourceCode"/>
      </w:pPr>
      <w:r>
        <w:rPr>
          <w:rStyle w:val="ExtensionTok"/>
        </w:rPr>
        <w:lastRenderedPageBreak/>
        <w:t>docker-compose</w:t>
      </w:r>
      <w:r>
        <w:rPr>
          <w:rStyle w:val="NormalTok"/>
        </w:rPr>
        <w:t xml:space="preserve"> pull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14F5F623" w14:textId="21CD4E80" w:rsidR="003F462B" w:rsidRPr="00727E85" w:rsidRDefault="00000000" w:rsidP="00727E85">
      <w:pPr>
        <w:pStyle w:val="Ttulo2"/>
        <w:ind w:left="720"/>
        <w:rPr>
          <w:lang w:val="pt-BR"/>
        </w:rPr>
      </w:pPr>
      <w:r w:rsidRPr="00727E85">
        <w:rPr>
          <w:lang w:val="pt-BR"/>
        </w:rPr>
        <w:t>8. Conceitos Transversais</w:t>
      </w:r>
    </w:p>
    <w:p w14:paraId="3AF05E81" w14:textId="77777777" w:rsidR="003F462B" w:rsidRPr="00727E85" w:rsidRDefault="00000000">
      <w:pPr>
        <w:pStyle w:val="Ttulo3"/>
        <w:rPr>
          <w:lang w:val="pt-BR"/>
        </w:rPr>
      </w:pPr>
      <w:bookmarkStart w:id="23" w:name="_6h4ycllygshs" w:colFirst="0" w:colLast="0"/>
      <w:bookmarkEnd w:id="23"/>
      <w:r w:rsidRPr="00727E85">
        <w:rPr>
          <w:lang w:val="pt-BR"/>
        </w:rPr>
        <w:t>8.1 Modelo de Domínio</w:t>
      </w:r>
    </w:p>
    <w:p w14:paraId="51D893BC" w14:textId="77777777" w:rsidR="00727E85" w:rsidRPr="00727E85" w:rsidRDefault="00727E85" w:rsidP="00727E85">
      <w:pPr>
        <w:rPr>
          <w:lang w:val="pt-BR"/>
        </w:rPr>
      </w:pPr>
      <w:r w:rsidRPr="00727E85">
        <w:rPr>
          <w:lang w:val="pt-BR"/>
        </w:rPr>
        <w:t xml:space="preserve">O modelo de domínio segue os princípios de </w:t>
      </w:r>
      <w:r w:rsidRPr="00727E85">
        <w:rPr>
          <w:b/>
          <w:bCs/>
          <w:lang w:val="pt-BR"/>
        </w:rPr>
        <w:t>Domain-</w:t>
      </w:r>
      <w:proofErr w:type="spellStart"/>
      <w:r w:rsidRPr="00727E85">
        <w:rPr>
          <w:b/>
          <w:bCs/>
          <w:lang w:val="pt-BR"/>
        </w:rPr>
        <w:t>Driven</w:t>
      </w:r>
      <w:proofErr w:type="spellEnd"/>
      <w:r w:rsidRPr="00727E85">
        <w:rPr>
          <w:b/>
          <w:bCs/>
          <w:lang w:val="pt-BR"/>
        </w:rPr>
        <w:t xml:space="preserve"> Design (DDD)</w:t>
      </w:r>
      <w:r w:rsidRPr="00727E85">
        <w:rPr>
          <w:lang w:val="pt-BR"/>
        </w:rPr>
        <w:t xml:space="preserve"> com </w:t>
      </w:r>
      <w:proofErr w:type="spellStart"/>
      <w:r w:rsidRPr="00727E85">
        <w:rPr>
          <w:lang w:val="pt-BR"/>
        </w:rPr>
        <w:t>bounded</w:t>
      </w:r>
      <w:proofErr w:type="spellEnd"/>
      <w:r w:rsidRPr="00727E85">
        <w:rPr>
          <w:lang w:val="pt-BR"/>
        </w:rPr>
        <w:t xml:space="preserve"> </w:t>
      </w:r>
      <w:proofErr w:type="spellStart"/>
      <w:r w:rsidRPr="00727E85">
        <w:rPr>
          <w:lang w:val="pt-BR"/>
        </w:rPr>
        <w:t>contexts</w:t>
      </w:r>
      <w:proofErr w:type="spellEnd"/>
      <w:r w:rsidRPr="00727E85">
        <w:rPr>
          <w:lang w:val="pt-BR"/>
        </w:rPr>
        <w:t xml:space="preserve"> claros para Produtos e Preços.</w:t>
      </w:r>
    </w:p>
    <w:p w14:paraId="7CA88243" w14:textId="77777777" w:rsidR="00727E85" w:rsidRPr="00727E85" w:rsidRDefault="00727E85" w:rsidP="00727E85">
      <w:pPr>
        <w:rPr>
          <w:lang w:val="pt-BR"/>
        </w:rPr>
      </w:pPr>
      <w:r w:rsidRPr="00727E85">
        <w:rPr>
          <w:b/>
          <w:bCs/>
          <w:lang w:val="pt-BR"/>
        </w:rPr>
        <w:t>Entidades Principais:</w:t>
      </w:r>
    </w:p>
    <w:p w14:paraId="679A44EA" w14:textId="77777777" w:rsidR="00727E85" w:rsidRPr="00727E85" w:rsidRDefault="00727E85" w:rsidP="00727E85">
      <w:pPr>
        <w:rPr>
          <w:lang w:val="pt-BR"/>
        </w:rPr>
      </w:pPr>
      <w:proofErr w:type="spellStart"/>
      <w:r w:rsidRPr="00727E85">
        <w:rPr>
          <w:lang w:val="pt-BR"/>
        </w:rPr>
        <w:t>Product</w:t>
      </w:r>
      <w:proofErr w:type="spellEnd"/>
      <w:r w:rsidRPr="00727E85">
        <w:rPr>
          <w:lang w:val="pt-BR"/>
        </w:rPr>
        <w:t xml:space="preserve">                          </w:t>
      </w:r>
      <w:proofErr w:type="spellStart"/>
      <w:r w:rsidRPr="00727E85">
        <w:rPr>
          <w:lang w:val="pt-BR"/>
        </w:rPr>
        <w:t>Price</w:t>
      </w:r>
      <w:proofErr w:type="spellEnd"/>
      <w:r w:rsidRPr="00727E85">
        <w:rPr>
          <w:lang w:val="pt-BR"/>
        </w:rPr>
        <w:br/>
        <w:t>├── id: UUID                     ├── id: UUID</w:t>
      </w:r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name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String</w:t>
      </w:r>
      <w:proofErr w:type="spellEnd"/>
      <w:r w:rsidRPr="00727E85">
        <w:rPr>
          <w:lang w:val="pt-BR"/>
        </w:rPr>
        <w:t xml:space="preserve">                 ├── </w:t>
      </w:r>
      <w:proofErr w:type="spellStart"/>
      <w:r w:rsidRPr="00727E85">
        <w:rPr>
          <w:lang w:val="pt-BR"/>
        </w:rPr>
        <w:t>productId</w:t>
      </w:r>
      <w:proofErr w:type="spellEnd"/>
      <w:r w:rsidRPr="00727E85">
        <w:rPr>
          <w:lang w:val="pt-BR"/>
        </w:rPr>
        <w:t>: UUID (FK)</w:t>
      </w:r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category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String</w:t>
      </w:r>
      <w:proofErr w:type="spellEnd"/>
      <w:r w:rsidRPr="00727E85">
        <w:rPr>
          <w:lang w:val="pt-BR"/>
        </w:rPr>
        <w:t xml:space="preserve">             ├── </w:t>
      </w:r>
      <w:proofErr w:type="spellStart"/>
      <w:r w:rsidRPr="00727E85">
        <w:rPr>
          <w:lang w:val="pt-BR"/>
        </w:rPr>
        <w:t>price</w:t>
      </w:r>
      <w:proofErr w:type="spellEnd"/>
      <w:r w:rsidRPr="00727E85">
        <w:rPr>
          <w:lang w:val="pt-BR"/>
        </w:rPr>
        <w:t>: Decimal</w:t>
      </w:r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description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Text</w:t>
      </w:r>
      <w:proofErr w:type="spellEnd"/>
      <w:r w:rsidRPr="00727E85">
        <w:rPr>
          <w:lang w:val="pt-BR"/>
        </w:rPr>
        <w:t xml:space="preserve">            ├── store: </w:t>
      </w:r>
      <w:proofErr w:type="spellStart"/>
      <w:r w:rsidRPr="00727E85">
        <w:rPr>
          <w:lang w:val="pt-BR"/>
        </w:rPr>
        <w:t>String</w:t>
      </w:r>
      <w:proofErr w:type="spellEnd"/>
      <w:r w:rsidRPr="00727E85">
        <w:rPr>
          <w:lang w:val="pt-BR"/>
        </w:rPr>
        <w:br/>
        <w:t>├── url: URL                     ├── url: URL</w:t>
      </w:r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imageUrl</w:t>
      </w:r>
      <w:proofErr w:type="spellEnd"/>
      <w:r w:rsidRPr="00727E85">
        <w:rPr>
          <w:lang w:val="pt-BR"/>
        </w:rPr>
        <w:t xml:space="preserve">: URL                ├── </w:t>
      </w:r>
      <w:proofErr w:type="spellStart"/>
      <w:r w:rsidRPr="00727E85">
        <w:rPr>
          <w:lang w:val="pt-BR"/>
        </w:rPr>
        <w:t>timestamp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DateTime</w:t>
      </w:r>
      <w:proofErr w:type="spellEnd"/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createdAt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DateTime</w:t>
      </w:r>
      <w:proofErr w:type="spellEnd"/>
      <w:r w:rsidRPr="00727E85">
        <w:rPr>
          <w:lang w:val="pt-BR"/>
        </w:rPr>
        <w:t xml:space="preserve">          ├── </w:t>
      </w:r>
      <w:proofErr w:type="spellStart"/>
      <w:r w:rsidRPr="00727E85">
        <w:rPr>
          <w:lang w:val="pt-BR"/>
        </w:rPr>
        <w:t>isPromo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Boolean</w:t>
      </w:r>
      <w:proofErr w:type="spellEnd"/>
      <w:r w:rsidRPr="00727E85">
        <w:rPr>
          <w:lang w:val="pt-BR"/>
        </w:rPr>
        <w:br/>
        <w:t xml:space="preserve">└── </w:t>
      </w:r>
      <w:proofErr w:type="spellStart"/>
      <w:r w:rsidRPr="00727E85">
        <w:rPr>
          <w:lang w:val="pt-BR"/>
        </w:rPr>
        <w:t>updatedAt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DateTime</w:t>
      </w:r>
      <w:proofErr w:type="spellEnd"/>
      <w:r w:rsidRPr="00727E85">
        <w:rPr>
          <w:lang w:val="pt-BR"/>
        </w:rPr>
        <w:t xml:space="preserve">          └── </w:t>
      </w:r>
      <w:proofErr w:type="spellStart"/>
      <w:r w:rsidRPr="00727E85">
        <w:rPr>
          <w:lang w:val="pt-BR"/>
        </w:rPr>
        <w:t>promoDetails</w:t>
      </w:r>
      <w:proofErr w:type="spellEnd"/>
      <w:r w:rsidRPr="00727E85">
        <w:rPr>
          <w:lang w:val="pt-BR"/>
        </w:rPr>
        <w:t>: JSON</w:t>
      </w:r>
      <w:r w:rsidRPr="00727E85">
        <w:rPr>
          <w:lang w:val="pt-BR"/>
        </w:rPr>
        <w:br/>
      </w:r>
      <w:r w:rsidRPr="00727E85">
        <w:rPr>
          <w:lang w:val="pt-BR"/>
        </w:rPr>
        <w:br/>
      </w:r>
      <w:proofErr w:type="spellStart"/>
      <w:r w:rsidRPr="00727E85">
        <w:rPr>
          <w:lang w:val="pt-BR"/>
        </w:rPr>
        <w:t>User</w:t>
      </w:r>
      <w:proofErr w:type="spellEnd"/>
      <w:r w:rsidRPr="00727E85">
        <w:rPr>
          <w:lang w:val="pt-BR"/>
        </w:rPr>
        <w:t xml:space="preserve">                             </w:t>
      </w:r>
      <w:proofErr w:type="spellStart"/>
      <w:r w:rsidRPr="00727E85">
        <w:rPr>
          <w:lang w:val="pt-BR"/>
        </w:rPr>
        <w:t>Alert</w:t>
      </w:r>
      <w:proofErr w:type="spellEnd"/>
      <w:r w:rsidRPr="00727E85">
        <w:rPr>
          <w:lang w:val="pt-BR"/>
        </w:rPr>
        <w:br/>
        <w:t>├── id: UUID                     ├── id: UUID</w:t>
      </w:r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email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String</w:t>
      </w:r>
      <w:proofErr w:type="spellEnd"/>
      <w:r w:rsidRPr="00727E85">
        <w:rPr>
          <w:lang w:val="pt-BR"/>
        </w:rPr>
        <w:t xml:space="preserve">                ├── </w:t>
      </w:r>
      <w:proofErr w:type="spellStart"/>
      <w:r w:rsidRPr="00727E85">
        <w:rPr>
          <w:lang w:val="pt-BR"/>
        </w:rPr>
        <w:t>userId</w:t>
      </w:r>
      <w:proofErr w:type="spellEnd"/>
      <w:r w:rsidRPr="00727E85">
        <w:rPr>
          <w:lang w:val="pt-BR"/>
        </w:rPr>
        <w:t>: UUID (FK)</w:t>
      </w:r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passwordHash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String</w:t>
      </w:r>
      <w:proofErr w:type="spellEnd"/>
      <w:r w:rsidRPr="00727E85">
        <w:rPr>
          <w:lang w:val="pt-BR"/>
        </w:rPr>
        <w:t xml:space="preserve">         ├── </w:t>
      </w:r>
      <w:proofErr w:type="spellStart"/>
      <w:r w:rsidRPr="00727E85">
        <w:rPr>
          <w:lang w:val="pt-BR"/>
        </w:rPr>
        <w:t>productId</w:t>
      </w:r>
      <w:proofErr w:type="spellEnd"/>
      <w:r w:rsidRPr="00727E85">
        <w:rPr>
          <w:lang w:val="pt-BR"/>
        </w:rPr>
        <w:t>: UUID (FK)</w:t>
      </w:r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name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String</w:t>
      </w:r>
      <w:proofErr w:type="spellEnd"/>
      <w:r w:rsidRPr="00727E85">
        <w:rPr>
          <w:lang w:val="pt-BR"/>
        </w:rPr>
        <w:t xml:space="preserve">                 ├── </w:t>
      </w:r>
      <w:proofErr w:type="spellStart"/>
      <w:r w:rsidRPr="00727E85">
        <w:rPr>
          <w:lang w:val="pt-BR"/>
        </w:rPr>
        <w:t>targetPrice</w:t>
      </w:r>
      <w:proofErr w:type="spellEnd"/>
      <w:r w:rsidRPr="00727E85">
        <w:rPr>
          <w:lang w:val="pt-BR"/>
        </w:rPr>
        <w:t>: Decimal</w:t>
      </w:r>
      <w:r w:rsidRPr="00727E85">
        <w:rPr>
          <w:lang w:val="pt-BR"/>
        </w:rPr>
        <w:br/>
        <w:t xml:space="preserve">├── </w:t>
      </w:r>
      <w:proofErr w:type="spellStart"/>
      <w:r w:rsidRPr="00727E85">
        <w:rPr>
          <w:lang w:val="pt-BR"/>
        </w:rPr>
        <w:t>createdAt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DateTime</w:t>
      </w:r>
      <w:proofErr w:type="spellEnd"/>
      <w:r w:rsidRPr="00727E85">
        <w:rPr>
          <w:lang w:val="pt-BR"/>
        </w:rPr>
        <w:t xml:space="preserve">          ├── </w:t>
      </w:r>
      <w:proofErr w:type="spellStart"/>
      <w:r w:rsidRPr="00727E85">
        <w:rPr>
          <w:lang w:val="pt-BR"/>
        </w:rPr>
        <w:t>isActive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Boolean</w:t>
      </w:r>
      <w:proofErr w:type="spellEnd"/>
      <w:r w:rsidRPr="00727E85">
        <w:rPr>
          <w:lang w:val="pt-BR"/>
        </w:rPr>
        <w:br/>
        <w:t xml:space="preserve">└── </w:t>
      </w:r>
      <w:proofErr w:type="spellStart"/>
      <w:r w:rsidRPr="00727E85">
        <w:rPr>
          <w:lang w:val="pt-BR"/>
        </w:rPr>
        <w:t>lastLogin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DateTime</w:t>
      </w:r>
      <w:proofErr w:type="spellEnd"/>
      <w:r w:rsidRPr="00727E85">
        <w:rPr>
          <w:lang w:val="pt-BR"/>
        </w:rPr>
        <w:t xml:space="preserve">          └── </w:t>
      </w:r>
      <w:proofErr w:type="spellStart"/>
      <w:r w:rsidRPr="00727E85">
        <w:rPr>
          <w:lang w:val="pt-BR"/>
        </w:rPr>
        <w:t>createdAt</w:t>
      </w:r>
      <w:proofErr w:type="spellEnd"/>
      <w:r w:rsidRPr="00727E85">
        <w:rPr>
          <w:lang w:val="pt-BR"/>
        </w:rPr>
        <w:t xml:space="preserve">: </w:t>
      </w:r>
      <w:proofErr w:type="spellStart"/>
      <w:r w:rsidRPr="00727E85">
        <w:rPr>
          <w:lang w:val="pt-BR"/>
        </w:rPr>
        <w:t>DateTime</w:t>
      </w:r>
      <w:proofErr w:type="spellEnd"/>
    </w:p>
    <w:p w14:paraId="2452B986" w14:textId="77777777" w:rsidR="00727E85" w:rsidRPr="00727E85" w:rsidRDefault="00727E85" w:rsidP="00727E85">
      <w:pPr>
        <w:rPr>
          <w:lang w:val="pt-BR"/>
        </w:rPr>
      </w:pPr>
      <w:r w:rsidRPr="00727E85">
        <w:rPr>
          <w:b/>
          <w:bCs/>
          <w:lang w:val="pt-BR"/>
        </w:rPr>
        <w:t>Relacionamentos:</w:t>
      </w:r>
      <w:r w:rsidRPr="00727E85">
        <w:rPr>
          <w:lang w:val="pt-BR"/>
        </w:rPr>
        <w:t xml:space="preserve"> - </w:t>
      </w:r>
      <w:proofErr w:type="spellStart"/>
      <w:r w:rsidRPr="00727E85">
        <w:rPr>
          <w:lang w:val="pt-BR"/>
        </w:rPr>
        <w:t>Product</w:t>
      </w:r>
      <w:proofErr w:type="spellEnd"/>
      <w:r w:rsidRPr="00727E85">
        <w:rPr>
          <w:lang w:val="pt-BR"/>
        </w:rPr>
        <w:t xml:space="preserve"> 1 ↔ N </w:t>
      </w:r>
      <w:proofErr w:type="spellStart"/>
      <w:r w:rsidRPr="00727E85">
        <w:rPr>
          <w:lang w:val="pt-BR"/>
        </w:rPr>
        <w:t>Price</w:t>
      </w:r>
      <w:proofErr w:type="spellEnd"/>
      <w:r w:rsidRPr="00727E85">
        <w:rPr>
          <w:lang w:val="pt-BR"/>
        </w:rPr>
        <w:t xml:space="preserve"> (um produto tem múltiplos preços históricos) - </w:t>
      </w:r>
      <w:proofErr w:type="spellStart"/>
      <w:r w:rsidRPr="00727E85">
        <w:rPr>
          <w:lang w:val="pt-BR"/>
        </w:rPr>
        <w:t>User</w:t>
      </w:r>
      <w:proofErr w:type="spellEnd"/>
      <w:r w:rsidRPr="00727E85">
        <w:rPr>
          <w:lang w:val="pt-BR"/>
        </w:rPr>
        <w:t xml:space="preserve"> 1 ↔ N </w:t>
      </w:r>
      <w:proofErr w:type="spellStart"/>
      <w:r w:rsidRPr="00727E85">
        <w:rPr>
          <w:lang w:val="pt-BR"/>
        </w:rPr>
        <w:t>Alert</w:t>
      </w:r>
      <w:proofErr w:type="spellEnd"/>
      <w:r w:rsidRPr="00727E85">
        <w:rPr>
          <w:lang w:val="pt-BR"/>
        </w:rPr>
        <w:t xml:space="preserve"> (um usuário pode ter múltiplos alertas) - </w:t>
      </w:r>
      <w:proofErr w:type="spellStart"/>
      <w:r w:rsidRPr="00727E85">
        <w:rPr>
          <w:lang w:val="pt-BR"/>
        </w:rPr>
        <w:t>Product</w:t>
      </w:r>
      <w:proofErr w:type="spellEnd"/>
      <w:r w:rsidRPr="00727E85">
        <w:rPr>
          <w:lang w:val="pt-BR"/>
        </w:rPr>
        <w:t xml:space="preserve"> 1 ↔ N </w:t>
      </w:r>
      <w:proofErr w:type="spellStart"/>
      <w:r w:rsidRPr="00727E85">
        <w:rPr>
          <w:lang w:val="pt-BR"/>
        </w:rPr>
        <w:t>Alert</w:t>
      </w:r>
      <w:proofErr w:type="spellEnd"/>
      <w:r w:rsidRPr="00727E85">
        <w:rPr>
          <w:lang w:val="pt-BR"/>
        </w:rPr>
        <w:t xml:space="preserve"> (um produto pode ter múltiplos alertas de usuários diferentes)</w:t>
      </w:r>
    </w:p>
    <w:p w14:paraId="326640C6" w14:textId="7D5AE34C" w:rsidR="003F462B" w:rsidRPr="00727E85" w:rsidRDefault="003F462B">
      <w:pPr>
        <w:rPr>
          <w:lang w:val="pt-BR"/>
        </w:rPr>
      </w:pPr>
    </w:p>
    <w:p w14:paraId="17CFB177" w14:textId="77777777" w:rsidR="003F462B" w:rsidRDefault="00000000">
      <w:pPr>
        <w:pStyle w:val="Ttulo3"/>
        <w:rPr>
          <w:lang w:val="pt-BR"/>
        </w:rPr>
      </w:pPr>
      <w:bookmarkStart w:id="24" w:name="_qbt3cnta9gj" w:colFirst="0" w:colLast="0"/>
      <w:bookmarkEnd w:id="24"/>
      <w:r w:rsidRPr="00112323">
        <w:rPr>
          <w:lang w:val="pt-BR"/>
        </w:rPr>
        <w:t>8.2 Segurança</w:t>
      </w:r>
    </w:p>
    <w:p w14:paraId="51B0E32A" w14:textId="77777777" w:rsidR="00727E85" w:rsidRPr="00727E85" w:rsidRDefault="00727E85" w:rsidP="00727E85">
      <w:pPr>
        <w:rPr>
          <w:lang w:val="pt-BR"/>
        </w:rPr>
      </w:pPr>
      <w:r w:rsidRPr="00727E85">
        <w:rPr>
          <w:lang w:val="pt-BR"/>
        </w:rPr>
        <w:t>A segurança é implementada em múltiplas camadas seguindo as melhores práticas de segurança de aplicações web e microsserviços.</w:t>
      </w:r>
    </w:p>
    <w:p w14:paraId="20703143" w14:textId="77777777" w:rsidR="00727E85" w:rsidRDefault="00727E85" w:rsidP="00727E85">
      <w:pPr>
        <w:rPr>
          <w:lang w:val="pt-BR"/>
        </w:rPr>
      </w:pPr>
    </w:p>
    <w:p w14:paraId="1281F228" w14:textId="77777777" w:rsidR="00727E85" w:rsidRDefault="00727E85" w:rsidP="00727E85">
      <w:pPr>
        <w:rPr>
          <w:b/>
          <w:bCs/>
          <w:lang w:val="pt-BR"/>
        </w:rPr>
      </w:pPr>
      <w:r w:rsidRPr="00727E85">
        <w:rPr>
          <w:b/>
          <w:bCs/>
          <w:lang w:val="pt-BR"/>
        </w:rPr>
        <w:t>Camadas de Segurança:</w:t>
      </w:r>
    </w:p>
    <w:p w14:paraId="471F4BFE" w14:textId="6D0B0700" w:rsidR="00E67FAE" w:rsidRDefault="00E67FAE" w:rsidP="00727E85">
      <w:pPr>
        <w:rPr>
          <w:lang w:val="pt-BR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078"/>
        <w:gridCol w:w="2080"/>
        <w:gridCol w:w="5202"/>
      </w:tblGrid>
      <w:tr w:rsidR="00E67FAE" w:rsidRPr="00E67FAE" w14:paraId="15BCA174" w14:textId="77777777" w:rsidTr="004F0A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C09EBD" w14:textId="77777777" w:rsidR="00E67FAE" w:rsidRPr="00E67FAE" w:rsidRDefault="00E67FAE" w:rsidP="00E67FAE">
            <w:proofErr w:type="spellStart"/>
            <w:r w:rsidRPr="00E67FAE">
              <w:t>Camad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96702F" w14:textId="77777777" w:rsidR="00E67FAE" w:rsidRPr="00E67FAE" w:rsidRDefault="00E67FAE" w:rsidP="00E67FAE">
            <w:proofErr w:type="spellStart"/>
            <w:r w:rsidRPr="00E67FAE">
              <w:t>Tecnologi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5A8566" w14:textId="77777777" w:rsidR="00E67FAE" w:rsidRPr="00E67FAE" w:rsidRDefault="00E67FAE" w:rsidP="00E67FAE">
            <w:proofErr w:type="spellStart"/>
            <w:r w:rsidRPr="00E67FAE">
              <w:t>Implementação</w:t>
            </w:r>
            <w:proofErr w:type="spellEnd"/>
          </w:p>
        </w:tc>
      </w:tr>
      <w:tr w:rsidR="00E67FAE" w:rsidRPr="00E67FAE" w14:paraId="5A3BEBAB" w14:textId="77777777" w:rsidTr="004F0AE5">
        <w:tc>
          <w:tcPr>
            <w:tcW w:w="0" w:type="auto"/>
          </w:tcPr>
          <w:p w14:paraId="008A9B50" w14:textId="77777777" w:rsidR="00E67FAE" w:rsidRPr="00E67FAE" w:rsidRDefault="00E67FAE" w:rsidP="00E67FAE">
            <w:proofErr w:type="spellStart"/>
            <w:r w:rsidRPr="00E67FAE">
              <w:rPr>
                <w:b/>
              </w:rPr>
              <w:t>Autenticação</w:t>
            </w:r>
            <w:proofErr w:type="spellEnd"/>
          </w:p>
        </w:tc>
        <w:tc>
          <w:tcPr>
            <w:tcW w:w="0" w:type="auto"/>
          </w:tcPr>
          <w:p w14:paraId="6074FA11" w14:textId="77777777" w:rsidR="00E67FAE" w:rsidRPr="00E67FAE" w:rsidRDefault="00E67FAE" w:rsidP="00E67FAE">
            <w:r w:rsidRPr="00E67FAE">
              <w:t>JWT (JSON Web Tokens)</w:t>
            </w:r>
          </w:p>
        </w:tc>
        <w:tc>
          <w:tcPr>
            <w:tcW w:w="0" w:type="auto"/>
          </w:tcPr>
          <w:p w14:paraId="02AA4C40" w14:textId="77777777" w:rsidR="00E67FAE" w:rsidRPr="00E67FAE" w:rsidRDefault="00E67FAE" w:rsidP="00E67FAE">
            <w:r w:rsidRPr="00E67FAE">
              <w:rPr>
                <w:lang w:val="pt-BR"/>
              </w:rPr>
              <w:t xml:space="preserve">Tokens com expiração de 24h, </w:t>
            </w:r>
            <w:proofErr w:type="spellStart"/>
            <w:r w:rsidRPr="00E67FAE">
              <w:rPr>
                <w:lang w:val="pt-BR"/>
              </w:rPr>
              <w:t>refresh</w:t>
            </w:r>
            <w:proofErr w:type="spellEnd"/>
            <w:r w:rsidRPr="00E67FAE">
              <w:rPr>
                <w:lang w:val="pt-BR"/>
              </w:rPr>
              <w:t xml:space="preserve"> tokens com 7 dias. </w:t>
            </w:r>
            <w:proofErr w:type="spellStart"/>
            <w:r w:rsidRPr="00E67FAE">
              <w:t>Algoritmo</w:t>
            </w:r>
            <w:proofErr w:type="spellEnd"/>
            <w:r w:rsidRPr="00E67FAE">
              <w:t>: HS256.</w:t>
            </w:r>
          </w:p>
        </w:tc>
      </w:tr>
      <w:tr w:rsidR="00E67FAE" w:rsidRPr="00274A5F" w14:paraId="7D390555" w14:textId="77777777" w:rsidTr="004F0AE5">
        <w:tc>
          <w:tcPr>
            <w:tcW w:w="0" w:type="auto"/>
          </w:tcPr>
          <w:p w14:paraId="47CCF6B5" w14:textId="77777777" w:rsidR="00E67FAE" w:rsidRPr="00E67FAE" w:rsidRDefault="00E67FAE" w:rsidP="00E67FAE">
            <w:proofErr w:type="spellStart"/>
            <w:r w:rsidRPr="00E67FAE">
              <w:rPr>
                <w:b/>
              </w:rPr>
              <w:t>Senhas</w:t>
            </w:r>
            <w:proofErr w:type="spellEnd"/>
          </w:p>
        </w:tc>
        <w:tc>
          <w:tcPr>
            <w:tcW w:w="0" w:type="auto"/>
          </w:tcPr>
          <w:p w14:paraId="1D216AB4" w14:textId="77777777" w:rsidR="00E67FAE" w:rsidRPr="00E67FAE" w:rsidRDefault="00E67FAE" w:rsidP="00E67FAE">
            <w:proofErr w:type="spellStart"/>
            <w:r w:rsidRPr="00E67FAE">
              <w:t>Bcrypt</w:t>
            </w:r>
            <w:proofErr w:type="spellEnd"/>
          </w:p>
        </w:tc>
        <w:tc>
          <w:tcPr>
            <w:tcW w:w="0" w:type="auto"/>
          </w:tcPr>
          <w:p w14:paraId="260732EA" w14:textId="77777777" w:rsidR="00E67FAE" w:rsidRPr="00E67FAE" w:rsidRDefault="00E67FAE" w:rsidP="00E67FAE">
            <w:pPr>
              <w:rPr>
                <w:lang w:val="pt-BR"/>
              </w:rPr>
            </w:pPr>
            <w:proofErr w:type="spellStart"/>
            <w:r w:rsidRPr="00E67FAE">
              <w:rPr>
                <w:lang w:val="pt-BR"/>
              </w:rPr>
              <w:t>Hash</w:t>
            </w:r>
            <w:proofErr w:type="spellEnd"/>
            <w:r w:rsidRPr="00E67FAE">
              <w:rPr>
                <w:lang w:val="pt-BR"/>
              </w:rPr>
              <w:t xml:space="preserve"> com </w:t>
            </w:r>
            <w:proofErr w:type="spellStart"/>
            <w:r w:rsidRPr="00E67FAE">
              <w:rPr>
                <w:lang w:val="pt-BR"/>
              </w:rPr>
              <w:t>salt</w:t>
            </w:r>
            <w:proofErr w:type="spellEnd"/>
            <w:r w:rsidRPr="00E67FAE">
              <w:rPr>
                <w:lang w:val="pt-BR"/>
              </w:rPr>
              <w:t xml:space="preserve"> rounds = 10. Validação de força mínima: 8 caracteres, maiúsculas, números.</w:t>
            </w:r>
          </w:p>
        </w:tc>
      </w:tr>
      <w:tr w:rsidR="00E67FAE" w:rsidRPr="00274A5F" w14:paraId="4529E784" w14:textId="77777777" w:rsidTr="004F0AE5">
        <w:tc>
          <w:tcPr>
            <w:tcW w:w="0" w:type="auto"/>
          </w:tcPr>
          <w:p w14:paraId="0F8E9547" w14:textId="77777777" w:rsidR="00E67FAE" w:rsidRPr="00E67FAE" w:rsidRDefault="00E67FAE" w:rsidP="00E67FAE">
            <w:proofErr w:type="spellStart"/>
            <w:r w:rsidRPr="00E67FAE">
              <w:rPr>
                <w:b/>
              </w:rPr>
              <w:lastRenderedPageBreak/>
              <w:t>Comunicação</w:t>
            </w:r>
            <w:proofErr w:type="spellEnd"/>
          </w:p>
        </w:tc>
        <w:tc>
          <w:tcPr>
            <w:tcW w:w="0" w:type="auto"/>
          </w:tcPr>
          <w:p w14:paraId="6C0180F5" w14:textId="77777777" w:rsidR="00E67FAE" w:rsidRPr="00E67FAE" w:rsidRDefault="00E67FAE" w:rsidP="00E67FAE">
            <w:r w:rsidRPr="00E67FAE">
              <w:t>HTTPS/TLS 1.3</w:t>
            </w:r>
          </w:p>
        </w:tc>
        <w:tc>
          <w:tcPr>
            <w:tcW w:w="0" w:type="auto"/>
          </w:tcPr>
          <w:p w14:paraId="10BD31BD" w14:textId="77777777" w:rsidR="00E67FAE" w:rsidRPr="00E67FAE" w:rsidRDefault="00E67FAE" w:rsidP="00E67FAE">
            <w:pPr>
              <w:rPr>
                <w:lang w:val="pt-BR"/>
              </w:rPr>
            </w:pPr>
            <w:r w:rsidRPr="00E67FAE">
              <w:rPr>
                <w:lang w:val="pt-BR"/>
              </w:rPr>
              <w:t xml:space="preserve">Obrigatório em produção. Certificados </w:t>
            </w:r>
            <w:proofErr w:type="spellStart"/>
            <w:r w:rsidRPr="00E67FAE">
              <w:rPr>
                <w:lang w:val="pt-BR"/>
              </w:rPr>
              <w:t>Let’s</w:t>
            </w:r>
            <w:proofErr w:type="spellEnd"/>
            <w:r w:rsidRPr="00E67FAE">
              <w:rPr>
                <w:lang w:val="pt-BR"/>
              </w:rPr>
              <w:t xml:space="preserve"> </w:t>
            </w:r>
            <w:proofErr w:type="spellStart"/>
            <w:r w:rsidRPr="00E67FAE">
              <w:rPr>
                <w:lang w:val="pt-BR"/>
              </w:rPr>
              <w:t>Encrypt</w:t>
            </w:r>
            <w:proofErr w:type="spellEnd"/>
            <w:r w:rsidRPr="00E67FAE">
              <w:rPr>
                <w:lang w:val="pt-BR"/>
              </w:rPr>
              <w:t xml:space="preserve"> renovados automaticamente.</w:t>
            </w:r>
          </w:p>
        </w:tc>
      </w:tr>
      <w:tr w:rsidR="00E67FAE" w:rsidRPr="00274A5F" w14:paraId="34347783" w14:textId="77777777" w:rsidTr="004F0AE5">
        <w:tc>
          <w:tcPr>
            <w:tcW w:w="0" w:type="auto"/>
          </w:tcPr>
          <w:p w14:paraId="73A39435" w14:textId="77777777" w:rsidR="00E67FAE" w:rsidRPr="00E67FAE" w:rsidRDefault="00E67FAE" w:rsidP="00E67FAE">
            <w:r w:rsidRPr="00E67FAE">
              <w:rPr>
                <w:b/>
              </w:rPr>
              <w:t>Rate Limiting</w:t>
            </w:r>
          </w:p>
        </w:tc>
        <w:tc>
          <w:tcPr>
            <w:tcW w:w="0" w:type="auto"/>
          </w:tcPr>
          <w:p w14:paraId="6579AC9D" w14:textId="77777777" w:rsidR="00E67FAE" w:rsidRPr="00E67FAE" w:rsidRDefault="00E67FAE" w:rsidP="00E67FAE">
            <w:r w:rsidRPr="00E67FAE">
              <w:t>Express Rate Limit</w:t>
            </w:r>
          </w:p>
        </w:tc>
        <w:tc>
          <w:tcPr>
            <w:tcW w:w="0" w:type="auto"/>
          </w:tcPr>
          <w:p w14:paraId="07DFEA84" w14:textId="77777777" w:rsidR="00E67FAE" w:rsidRPr="00E67FAE" w:rsidRDefault="00E67FAE" w:rsidP="00E67FAE">
            <w:pPr>
              <w:rPr>
                <w:lang w:val="pt-BR"/>
              </w:rPr>
            </w:pPr>
            <w:r w:rsidRPr="00E67FAE">
              <w:rPr>
                <w:lang w:val="pt-BR"/>
              </w:rPr>
              <w:t xml:space="preserve">100 </w:t>
            </w:r>
            <w:proofErr w:type="spellStart"/>
            <w:r w:rsidRPr="00E67FAE">
              <w:rPr>
                <w:lang w:val="pt-BR"/>
              </w:rPr>
              <w:t>requests</w:t>
            </w:r>
            <w:proofErr w:type="spellEnd"/>
            <w:r w:rsidRPr="00E67FAE">
              <w:rPr>
                <w:lang w:val="pt-BR"/>
              </w:rPr>
              <w:t xml:space="preserve">/minuto por IP. 10 </w:t>
            </w:r>
            <w:proofErr w:type="spellStart"/>
            <w:r w:rsidRPr="00E67FAE">
              <w:rPr>
                <w:lang w:val="pt-BR"/>
              </w:rPr>
              <w:t>requests</w:t>
            </w:r>
            <w:proofErr w:type="spellEnd"/>
            <w:r w:rsidRPr="00E67FAE">
              <w:rPr>
                <w:lang w:val="pt-BR"/>
              </w:rPr>
              <w:t xml:space="preserve">/minuto para </w:t>
            </w:r>
            <w:proofErr w:type="spellStart"/>
            <w:r w:rsidRPr="00E67FAE">
              <w:rPr>
                <w:lang w:val="pt-BR"/>
              </w:rPr>
              <w:t>endpoints</w:t>
            </w:r>
            <w:proofErr w:type="spellEnd"/>
            <w:r w:rsidRPr="00E67FAE">
              <w:rPr>
                <w:lang w:val="pt-BR"/>
              </w:rPr>
              <w:t xml:space="preserve"> de autenticação.</w:t>
            </w:r>
          </w:p>
        </w:tc>
      </w:tr>
      <w:tr w:rsidR="00E67FAE" w:rsidRPr="00E67FAE" w14:paraId="06C3815B" w14:textId="77777777" w:rsidTr="004F0AE5">
        <w:tc>
          <w:tcPr>
            <w:tcW w:w="0" w:type="auto"/>
          </w:tcPr>
          <w:p w14:paraId="5BD9A0D9" w14:textId="77777777" w:rsidR="00E67FAE" w:rsidRPr="00E67FAE" w:rsidRDefault="00E67FAE" w:rsidP="00E67FAE">
            <w:r w:rsidRPr="00E67FAE">
              <w:rPr>
                <w:b/>
              </w:rPr>
              <w:t>Input Validation</w:t>
            </w:r>
          </w:p>
        </w:tc>
        <w:tc>
          <w:tcPr>
            <w:tcW w:w="0" w:type="auto"/>
          </w:tcPr>
          <w:p w14:paraId="46FC90E1" w14:textId="77777777" w:rsidR="00E67FAE" w:rsidRPr="00E67FAE" w:rsidRDefault="00E67FAE" w:rsidP="00E67FAE">
            <w:r w:rsidRPr="00E67FAE">
              <w:t>Joi Schemas</w:t>
            </w:r>
          </w:p>
        </w:tc>
        <w:tc>
          <w:tcPr>
            <w:tcW w:w="0" w:type="auto"/>
          </w:tcPr>
          <w:p w14:paraId="624EDEBA" w14:textId="77777777" w:rsidR="00E67FAE" w:rsidRPr="00E67FAE" w:rsidRDefault="00E67FAE" w:rsidP="00E67FAE">
            <w:r w:rsidRPr="00E67FAE">
              <w:rPr>
                <w:lang w:val="pt-BR"/>
              </w:rPr>
              <w:t xml:space="preserve">Validação de todos os inputs no BFF e microsserviços. </w:t>
            </w:r>
            <w:proofErr w:type="spellStart"/>
            <w:r w:rsidRPr="00E67FAE">
              <w:t>Sanitização</w:t>
            </w:r>
            <w:proofErr w:type="spellEnd"/>
            <w:r w:rsidRPr="00E67FAE">
              <w:t xml:space="preserve"> de HTML/SQL.</w:t>
            </w:r>
          </w:p>
        </w:tc>
      </w:tr>
      <w:tr w:rsidR="00E67FAE" w:rsidRPr="00E67FAE" w14:paraId="75758C93" w14:textId="77777777" w:rsidTr="004F0AE5">
        <w:tc>
          <w:tcPr>
            <w:tcW w:w="0" w:type="auto"/>
          </w:tcPr>
          <w:p w14:paraId="1546363C" w14:textId="77777777" w:rsidR="00E67FAE" w:rsidRPr="00E67FAE" w:rsidRDefault="00E67FAE" w:rsidP="00E67FAE">
            <w:r w:rsidRPr="00E67FAE">
              <w:rPr>
                <w:b/>
              </w:rPr>
              <w:t>CORS</w:t>
            </w:r>
          </w:p>
        </w:tc>
        <w:tc>
          <w:tcPr>
            <w:tcW w:w="0" w:type="auto"/>
          </w:tcPr>
          <w:p w14:paraId="419B5BC9" w14:textId="77777777" w:rsidR="00E67FAE" w:rsidRPr="00E67FAE" w:rsidRDefault="00E67FAE" w:rsidP="00E67FAE">
            <w:proofErr w:type="spellStart"/>
            <w:r w:rsidRPr="00E67FAE">
              <w:t>Configuração</w:t>
            </w:r>
            <w:proofErr w:type="spellEnd"/>
            <w:r w:rsidRPr="00E67FAE">
              <w:t xml:space="preserve"> </w:t>
            </w:r>
            <w:proofErr w:type="spellStart"/>
            <w:r w:rsidRPr="00E67FAE">
              <w:t>Restritiva</w:t>
            </w:r>
            <w:proofErr w:type="spellEnd"/>
          </w:p>
        </w:tc>
        <w:tc>
          <w:tcPr>
            <w:tcW w:w="0" w:type="auto"/>
          </w:tcPr>
          <w:p w14:paraId="001D0C82" w14:textId="77777777" w:rsidR="00E67FAE" w:rsidRPr="00E67FAE" w:rsidRDefault="00E67FAE" w:rsidP="00E67FAE">
            <w:proofErr w:type="spellStart"/>
            <w:r w:rsidRPr="00E67FAE">
              <w:t>Apenas</w:t>
            </w:r>
            <w:proofErr w:type="spellEnd"/>
            <w:r w:rsidRPr="00E67FAE">
              <w:t xml:space="preserve"> </w:t>
            </w:r>
            <w:proofErr w:type="spellStart"/>
            <w:r w:rsidRPr="00E67FAE">
              <w:t>origens</w:t>
            </w:r>
            <w:proofErr w:type="spellEnd"/>
            <w:r w:rsidRPr="00E67FAE">
              <w:t xml:space="preserve"> whitelisted. Credentials: true para cookies </w:t>
            </w:r>
            <w:proofErr w:type="spellStart"/>
            <w:r w:rsidRPr="00E67FAE">
              <w:t>seguros</w:t>
            </w:r>
            <w:proofErr w:type="spellEnd"/>
            <w:r w:rsidRPr="00E67FAE">
              <w:t>.</w:t>
            </w:r>
          </w:p>
        </w:tc>
      </w:tr>
      <w:tr w:rsidR="00E67FAE" w:rsidRPr="00E67FAE" w14:paraId="2963D4C7" w14:textId="77777777" w:rsidTr="004F0AE5">
        <w:tc>
          <w:tcPr>
            <w:tcW w:w="0" w:type="auto"/>
          </w:tcPr>
          <w:p w14:paraId="399EC9D5" w14:textId="77777777" w:rsidR="00E67FAE" w:rsidRPr="00E67FAE" w:rsidRDefault="00E67FAE" w:rsidP="00E67FAE">
            <w:r w:rsidRPr="00E67FAE">
              <w:rPr>
                <w:b/>
              </w:rPr>
              <w:t xml:space="preserve">Headers de </w:t>
            </w:r>
            <w:proofErr w:type="spellStart"/>
            <w:r w:rsidRPr="00E67FAE">
              <w:rPr>
                <w:b/>
              </w:rPr>
              <w:t>Segurança</w:t>
            </w:r>
            <w:proofErr w:type="spellEnd"/>
          </w:p>
        </w:tc>
        <w:tc>
          <w:tcPr>
            <w:tcW w:w="0" w:type="auto"/>
          </w:tcPr>
          <w:p w14:paraId="1BB1BDEF" w14:textId="77777777" w:rsidR="00E67FAE" w:rsidRPr="00E67FAE" w:rsidRDefault="00E67FAE" w:rsidP="00E67FAE">
            <w:r w:rsidRPr="00E67FAE">
              <w:t>Helmet.js</w:t>
            </w:r>
          </w:p>
        </w:tc>
        <w:tc>
          <w:tcPr>
            <w:tcW w:w="0" w:type="auto"/>
          </w:tcPr>
          <w:p w14:paraId="0CD02D3A" w14:textId="77777777" w:rsidR="00E67FAE" w:rsidRPr="00E67FAE" w:rsidRDefault="00E67FAE" w:rsidP="00E67FAE">
            <w:r w:rsidRPr="00E67FAE">
              <w:t>CSP, HSTS, X-Frame-Options, X-Content-Type-Options</w:t>
            </w:r>
          </w:p>
        </w:tc>
      </w:tr>
      <w:tr w:rsidR="00E67FAE" w:rsidRPr="00E67FAE" w14:paraId="2A4D0E41" w14:textId="77777777" w:rsidTr="004F0AE5">
        <w:tc>
          <w:tcPr>
            <w:tcW w:w="0" w:type="auto"/>
          </w:tcPr>
          <w:p w14:paraId="75E68D70" w14:textId="77777777" w:rsidR="00E67FAE" w:rsidRPr="00E67FAE" w:rsidRDefault="00E67FAE" w:rsidP="00E67FAE">
            <w:r w:rsidRPr="00E67FAE">
              <w:rPr>
                <w:b/>
              </w:rPr>
              <w:t>LGPD</w:t>
            </w:r>
          </w:p>
        </w:tc>
        <w:tc>
          <w:tcPr>
            <w:tcW w:w="0" w:type="auto"/>
          </w:tcPr>
          <w:p w14:paraId="28CCF5E7" w14:textId="77777777" w:rsidR="00E67FAE" w:rsidRPr="00E67FAE" w:rsidRDefault="00E67FAE" w:rsidP="00E67FAE">
            <w:proofErr w:type="spellStart"/>
            <w:r w:rsidRPr="00E67FAE">
              <w:t>Criptografia</w:t>
            </w:r>
            <w:proofErr w:type="spellEnd"/>
            <w:r w:rsidRPr="00E67FAE">
              <w:t xml:space="preserve"> + Logs</w:t>
            </w:r>
          </w:p>
        </w:tc>
        <w:tc>
          <w:tcPr>
            <w:tcW w:w="0" w:type="auto"/>
          </w:tcPr>
          <w:p w14:paraId="5A026E44" w14:textId="77777777" w:rsidR="00E67FAE" w:rsidRPr="00E67FAE" w:rsidRDefault="00E67FAE" w:rsidP="00E67FAE">
            <w:r w:rsidRPr="00E67FAE">
              <w:rPr>
                <w:lang w:val="pt-BR"/>
              </w:rPr>
              <w:t xml:space="preserve">Dados sensíveis criptografados. Logs de acesso. </w:t>
            </w:r>
            <w:proofErr w:type="spellStart"/>
            <w:r w:rsidRPr="00E67FAE">
              <w:t>Direito</w:t>
            </w:r>
            <w:proofErr w:type="spellEnd"/>
            <w:r w:rsidRPr="00E67FAE">
              <w:t xml:space="preserve"> </w:t>
            </w:r>
            <w:proofErr w:type="spellStart"/>
            <w:r w:rsidRPr="00E67FAE">
              <w:t>ao</w:t>
            </w:r>
            <w:proofErr w:type="spellEnd"/>
            <w:r w:rsidRPr="00E67FAE">
              <w:t xml:space="preserve"> </w:t>
            </w:r>
            <w:proofErr w:type="spellStart"/>
            <w:r w:rsidRPr="00E67FAE">
              <w:t>esquecimento</w:t>
            </w:r>
            <w:proofErr w:type="spellEnd"/>
            <w:r w:rsidRPr="00E67FAE">
              <w:t xml:space="preserve"> </w:t>
            </w:r>
            <w:proofErr w:type="spellStart"/>
            <w:r w:rsidRPr="00E67FAE">
              <w:t>implementado</w:t>
            </w:r>
            <w:proofErr w:type="spellEnd"/>
            <w:r w:rsidRPr="00E67FAE">
              <w:t>.</w:t>
            </w:r>
          </w:p>
        </w:tc>
      </w:tr>
    </w:tbl>
    <w:p w14:paraId="2F78A2FA" w14:textId="77777777" w:rsidR="00E67FAE" w:rsidRPr="00727E85" w:rsidRDefault="00E67FAE" w:rsidP="00727E85">
      <w:pPr>
        <w:rPr>
          <w:lang w:val="pt-BR"/>
        </w:rPr>
      </w:pPr>
    </w:p>
    <w:p w14:paraId="52D0DCBD" w14:textId="77777777" w:rsidR="003F462B" w:rsidRPr="00112323" w:rsidRDefault="00000000">
      <w:pPr>
        <w:pStyle w:val="Ttulo2"/>
        <w:rPr>
          <w:lang w:val="pt-BR"/>
        </w:rPr>
      </w:pPr>
      <w:r w:rsidRPr="00112323">
        <w:rPr>
          <w:lang w:val="pt-BR"/>
        </w:rPr>
        <w:t>9. Decisões de Arquitetura</w:t>
      </w:r>
    </w:p>
    <w:p w14:paraId="31B12ED4" w14:textId="77777777" w:rsidR="003F462B" w:rsidRPr="00112323" w:rsidRDefault="00000000">
      <w:pPr>
        <w:pStyle w:val="Ttulo3"/>
        <w:rPr>
          <w:lang w:val="pt-BR"/>
        </w:rPr>
      </w:pPr>
      <w:bookmarkStart w:id="25" w:name="_e07g058rl5y1" w:colFirst="0" w:colLast="0"/>
      <w:bookmarkEnd w:id="25"/>
      <w:r w:rsidRPr="00112323">
        <w:rPr>
          <w:lang w:val="pt-BR"/>
        </w:rPr>
        <w:t xml:space="preserve">9.1 ADR-001: Monolito </w:t>
      </w:r>
      <w:proofErr w:type="spellStart"/>
      <w:r w:rsidRPr="00112323">
        <w:rPr>
          <w:lang w:val="pt-BR"/>
        </w:rPr>
        <w:t>vs</w:t>
      </w:r>
      <w:proofErr w:type="spellEnd"/>
      <w:r w:rsidRPr="00112323">
        <w:rPr>
          <w:lang w:val="pt-BR"/>
        </w:rPr>
        <w:t xml:space="preserve"> Microsserviços</w:t>
      </w:r>
    </w:p>
    <w:tbl>
      <w:tblPr>
        <w:tblStyle w:val="a8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321C129A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E51A1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Aspect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8CCB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ecisão</w:t>
            </w:r>
            <w:proofErr w:type="spellEnd"/>
          </w:p>
        </w:tc>
      </w:tr>
      <w:tr w:rsidR="003F462B" w14:paraId="6DFA6B0D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26307" w14:textId="77777777" w:rsidR="003F462B" w:rsidRDefault="00000000">
            <w:r>
              <w:t>Status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DEF84" w14:textId="77777777" w:rsidR="003F462B" w:rsidRDefault="00000000">
            <w:proofErr w:type="spellStart"/>
            <w:r>
              <w:t>Aceito</w:t>
            </w:r>
            <w:proofErr w:type="spellEnd"/>
          </w:p>
        </w:tc>
      </w:tr>
      <w:tr w:rsidR="00566969" w14:paraId="41E06135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9B23B" w14:textId="1D50A579" w:rsidR="00566969" w:rsidRDefault="00566969" w:rsidP="00566969">
            <w:proofErr w:type="spellStart"/>
            <w:r>
              <w:rPr>
                <w:b/>
              </w:rPr>
              <w:t>Context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7597A" w14:textId="32AF7AE2" w:rsidR="00566969" w:rsidRDefault="00566969" w:rsidP="00566969">
            <w:r w:rsidRPr="00566969">
              <w:rPr>
                <w:lang w:val="pt-BR"/>
              </w:rPr>
              <w:t xml:space="preserve">Requisitos de alta performance (RNF01: 500-1000 produtos/hora) e escalabilidade independente exigem arquitetura mais granular. </w:t>
            </w:r>
            <w:r>
              <w:t xml:space="preserve">Equipe </w:t>
            </w:r>
            <w:proofErr w:type="spellStart"/>
            <w:r>
              <w:t>pequena</w:t>
            </w:r>
            <w:proofErr w:type="spellEnd"/>
            <w:r>
              <w:t xml:space="preserve"> (5 </w:t>
            </w:r>
            <w:proofErr w:type="spellStart"/>
            <w:r>
              <w:t>devs</w:t>
            </w:r>
            <w:proofErr w:type="spellEnd"/>
            <w:r>
              <w:t xml:space="preserve">) </w:t>
            </w:r>
            <w:proofErr w:type="spellStart"/>
            <w:r>
              <w:t>precisa</w:t>
            </w:r>
            <w:proofErr w:type="spellEnd"/>
            <w:r>
              <w:t xml:space="preserve"> de </w:t>
            </w:r>
            <w:proofErr w:type="spellStart"/>
            <w:r>
              <w:t>clareza</w:t>
            </w:r>
            <w:proofErr w:type="spellEnd"/>
            <w:r>
              <w:t xml:space="preserve"> de </w:t>
            </w:r>
            <w:proofErr w:type="spellStart"/>
            <w:r>
              <w:t>responsabilidades</w:t>
            </w:r>
            <w:proofErr w:type="spellEnd"/>
            <w:r>
              <w:t>.</w:t>
            </w:r>
          </w:p>
        </w:tc>
      </w:tr>
      <w:tr w:rsidR="00566969" w:rsidRPr="00274A5F" w14:paraId="591ACBFD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DF775" w14:textId="49A20EEC" w:rsidR="00566969" w:rsidRDefault="00566969" w:rsidP="00566969">
            <w:proofErr w:type="spellStart"/>
            <w:r>
              <w:rPr>
                <w:b/>
              </w:rPr>
              <w:t>Decis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B2F1A" w14:textId="07FF8DA0" w:rsidR="00566969" w:rsidRPr="00566969" w:rsidRDefault="00566969" w:rsidP="00566969">
            <w:pPr>
              <w:rPr>
                <w:lang w:val="pt-BR"/>
              </w:rPr>
            </w:pPr>
            <w:r w:rsidRPr="00566969">
              <w:rPr>
                <w:lang w:val="pt-BR"/>
              </w:rPr>
              <w:t xml:space="preserve">Adotar </w:t>
            </w:r>
            <w:r w:rsidRPr="00566969">
              <w:rPr>
                <w:b/>
                <w:lang w:val="pt-BR"/>
              </w:rPr>
              <w:t>Arquitetura de Microsserviços</w:t>
            </w:r>
            <w:r w:rsidRPr="00566969">
              <w:rPr>
                <w:lang w:val="pt-BR"/>
              </w:rPr>
              <w:t xml:space="preserve"> com dois microsserviços (</w:t>
            </w:r>
            <w:proofErr w:type="spellStart"/>
            <w:r w:rsidRPr="00566969">
              <w:rPr>
                <w:lang w:val="pt-BR"/>
              </w:rPr>
              <w:t>Product</w:t>
            </w:r>
            <w:proofErr w:type="spellEnd"/>
            <w:r w:rsidRPr="00566969">
              <w:rPr>
                <w:lang w:val="pt-BR"/>
              </w:rPr>
              <w:t xml:space="preserve"> + </w:t>
            </w:r>
            <w:proofErr w:type="spellStart"/>
            <w:r w:rsidRPr="00566969">
              <w:rPr>
                <w:lang w:val="pt-BR"/>
              </w:rPr>
              <w:t>Price</w:t>
            </w:r>
            <w:proofErr w:type="spellEnd"/>
            <w:r w:rsidRPr="00566969">
              <w:rPr>
                <w:lang w:val="pt-BR"/>
              </w:rPr>
              <w:t xml:space="preserve">), BFF, </w:t>
            </w:r>
            <w:proofErr w:type="spellStart"/>
            <w:r w:rsidRPr="00566969">
              <w:rPr>
                <w:lang w:val="pt-BR"/>
              </w:rPr>
              <w:t>Functions</w:t>
            </w:r>
            <w:proofErr w:type="spellEnd"/>
            <w:r w:rsidRPr="00566969">
              <w:rPr>
                <w:lang w:val="pt-BR"/>
              </w:rPr>
              <w:t xml:space="preserve"> e </w:t>
            </w:r>
            <w:proofErr w:type="spellStart"/>
            <w:r w:rsidRPr="00566969">
              <w:rPr>
                <w:lang w:val="pt-BR"/>
              </w:rPr>
              <w:t>MicroFrontEnd</w:t>
            </w:r>
            <w:proofErr w:type="spellEnd"/>
            <w:r w:rsidRPr="00566969">
              <w:rPr>
                <w:lang w:val="pt-BR"/>
              </w:rPr>
              <w:t>.</w:t>
            </w:r>
          </w:p>
        </w:tc>
      </w:tr>
      <w:tr w:rsidR="003F462B" w:rsidRPr="00274A5F" w14:paraId="311D0E12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0970D" w14:textId="77777777" w:rsidR="003F462B" w:rsidRDefault="00000000">
            <w:proofErr w:type="spellStart"/>
            <w:r>
              <w:t>Consequências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1FAEB" w14:textId="77777777" w:rsidR="00566969" w:rsidRPr="00566969" w:rsidRDefault="00566969" w:rsidP="00566969">
            <w:pPr>
              <w:pStyle w:val="Compact"/>
              <w:spacing w:after="0"/>
              <w:rPr>
                <w:sz w:val="22"/>
                <w:szCs w:val="22"/>
                <w:lang w:val="pt-BR"/>
              </w:rPr>
            </w:pPr>
            <w:r w:rsidRPr="00566969">
              <w:rPr>
                <w:b/>
                <w:lang w:val="pt-BR"/>
              </w:rPr>
              <w:t>(+)</w:t>
            </w:r>
            <w:r w:rsidRPr="00566969">
              <w:rPr>
                <w:lang w:val="pt-BR"/>
              </w:rPr>
              <w:t xml:space="preserve"> Escalabilidade horizontal independente por </w:t>
            </w:r>
            <w:proofErr w:type="gramStart"/>
            <w:r w:rsidRPr="00566969">
              <w:rPr>
                <w:lang w:val="pt-BR"/>
              </w:rPr>
              <w:t>serviço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+)</w:t>
            </w:r>
            <w:r w:rsidRPr="00566969">
              <w:rPr>
                <w:lang w:val="pt-BR"/>
              </w:rPr>
              <w:t xml:space="preserve"> Resiliência - falha isolada não derruba </w:t>
            </w:r>
            <w:proofErr w:type="gramStart"/>
            <w:r w:rsidRPr="00566969">
              <w:rPr>
                <w:lang w:val="pt-BR"/>
              </w:rPr>
              <w:t>sistema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+)</w:t>
            </w:r>
            <w:r w:rsidRPr="00566969">
              <w:rPr>
                <w:lang w:val="pt-BR"/>
              </w:rPr>
              <w:t xml:space="preserve"> Tecnologia adequada a cada domínio (</w:t>
            </w:r>
            <w:proofErr w:type="spellStart"/>
            <w:r w:rsidRPr="00566969">
              <w:rPr>
                <w:lang w:val="pt-BR"/>
              </w:rPr>
              <w:t>Polyglot</w:t>
            </w:r>
            <w:proofErr w:type="spellEnd"/>
            <w:proofErr w:type="gramStart"/>
            <w:r w:rsidRPr="00566969">
              <w:rPr>
                <w:lang w:val="pt-BR"/>
              </w:rPr>
              <w:t>)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+)</w:t>
            </w:r>
            <w:r w:rsidRPr="00566969">
              <w:rPr>
                <w:lang w:val="pt-BR"/>
              </w:rPr>
              <w:t xml:space="preserve"> Desenvolvimento paralelo de </w:t>
            </w:r>
            <w:proofErr w:type="gramStart"/>
            <w:r w:rsidRPr="00566969">
              <w:rPr>
                <w:lang w:val="pt-BR"/>
              </w:rPr>
              <w:t>equipes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Maior complexidade de comunicação e </w:t>
            </w:r>
            <w:proofErr w:type="spellStart"/>
            <w:r w:rsidRPr="00566969">
              <w:rPr>
                <w:lang w:val="pt-BR"/>
              </w:rPr>
              <w:t>debugging</w:t>
            </w:r>
            <w:proofErr w:type="spellEnd"/>
            <w:r w:rsidRPr="00566969">
              <w:rPr>
                <w:lang w:val="pt-BR"/>
              </w:rPr>
              <w:t xml:space="preserve"> </w:t>
            </w:r>
            <w:proofErr w:type="gramStart"/>
            <w:r w:rsidRPr="00566969">
              <w:rPr>
                <w:lang w:val="pt-BR"/>
              </w:rPr>
              <w:t>distribuído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Necessidade de orquestração (Docker </w:t>
            </w:r>
            <w:proofErr w:type="spellStart"/>
            <w:proofErr w:type="gramStart"/>
            <w:r w:rsidRPr="00566969">
              <w:rPr>
                <w:lang w:val="pt-BR"/>
              </w:rPr>
              <w:t>Compose</w:t>
            </w:r>
            <w:proofErr w:type="spellEnd"/>
            <w:r w:rsidRPr="00566969">
              <w:rPr>
                <w:lang w:val="pt-BR"/>
              </w:rPr>
              <w:t>)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Overhead de rede entre serviços</w:t>
            </w:r>
          </w:p>
          <w:p w14:paraId="3B7FCE60" w14:textId="1F1574DF" w:rsidR="003F462B" w:rsidRPr="00566969" w:rsidRDefault="003F462B">
            <w:pPr>
              <w:rPr>
                <w:lang w:val="pt-BR"/>
              </w:rPr>
            </w:pPr>
          </w:p>
        </w:tc>
      </w:tr>
    </w:tbl>
    <w:p w14:paraId="42B1902C" w14:textId="37A7370E" w:rsidR="003F462B" w:rsidRPr="00566969" w:rsidRDefault="00000000">
      <w:pPr>
        <w:pStyle w:val="Ttulo3"/>
        <w:rPr>
          <w:lang w:val="pt-BR"/>
        </w:rPr>
      </w:pPr>
      <w:bookmarkStart w:id="26" w:name="_fugz7dnq0v98" w:colFirst="0" w:colLast="0"/>
      <w:bookmarkEnd w:id="26"/>
      <w:r w:rsidRPr="00566969">
        <w:rPr>
          <w:lang w:val="pt-BR"/>
        </w:rPr>
        <w:lastRenderedPageBreak/>
        <w:t>9.2 ADR-002: Estratégia de</w:t>
      </w:r>
      <w:r w:rsidR="00566969">
        <w:rPr>
          <w:lang w:val="pt-BR"/>
        </w:rPr>
        <w:t xml:space="preserve"> </w:t>
      </w:r>
      <w:r w:rsidR="00566969" w:rsidRPr="00566969">
        <w:rPr>
          <w:lang w:val="pt-BR"/>
        </w:rPr>
        <w:t>Persistência Poliglota</w:t>
      </w:r>
    </w:p>
    <w:tbl>
      <w:tblPr>
        <w:tblStyle w:val="a9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2B040E39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4B456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Aspect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7249B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ecisão</w:t>
            </w:r>
            <w:proofErr w:type="spellEnd"/>
          </w:p>
        </w:tc>
      </w:tr>
      <w:tr w:rsidR="003F462B" w14:paraId="56CD4E2F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27839" w14:textId="77777777" w:rsidR="003F462B" w:rsidRDefault="00000000">
            <w:r>
              <w:t>Status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B028A" w14:textId="77777777" w:rsidR="003F462B" w:rsidRDefault="00000000">
            <w:proofErr w:type="spellStart"/>
            <w:r>
              <w:t>Aceito</w:t>
            </w:r>
            <w:proofErr w:type="spellEnd"/>
          </w:p>
        </w:tc>
      </w:tr>
      <w:tr w:rsidR="00566969" w:rsidRPr="00274A5F" w14:paraId="098C1E85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D4A0D" w14:textId="6D11D167" w:rsidR="00566969" w:rsidRDefault="00566969" w:rsidP="00566969">
            <w:proofErr w:type="spellStart"/>
            <w:r>
              <w:rPr>
                <w:b/>
              </w:rPr>
              <w:t>Context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E9A8E" w14:textId="63F86BA1" w:rsidR="00566969" w:rsidRPr="00566969" w:rsidRDefault="00566969" w:rsidP="00566969">
            <w:pPr>
              <w:rPr>
                <w:lang w:val="pt-BR"/>
              </w:rPr>
            </w:pPr>
            <w:r w:rsidRPr="00566969">
              <w:rPr>
                <w:lang w:val="pt-BR"/>
              </w:rPr>
              <w:t xml:space="preserve">Domínio de Produtos requer flexibilidade de </w:t>
            </w:r>
            <w:proofErr w:type="spellStart"/>
            <w:r w:rsidRPr="00566969">
              <w:rPr>
                <w:lang w:val="pt-BR"/>
              </w:rPr>
              <w:t>schema</w:t>
            </w:r>
            <w:proofErr w:type="spellEnd"/>
            <w:r w:rsidRPr="00566969">
              <w:rPr>
                <w:lang w:val="pt-BR"/>
              </w:rPr>
              <w:t xml:space="preserve"> (novos atributos, categorias dinâmicas). Domínio de Preços requer integridade transacional e consultas complexas de séries temporais.</w:t>
            </w:r>
          </w:p>
        </w:tc>
      </w:tr>
      <w:tr w:rsidR="00566969" w:rsidRPr="00274A5F" w14:paraId="7C0C22BC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B7B21" w14:textId="33AE63A3" w:rsidR="00566969" w:rsidRDefault="00566969" w:rsidP="00566969">
            <w:proofErr w:type="spellStart"/>
            <w:r>
              <w:rPr>
                <w:b/>
              </w:rPr>
              <w:t>Decis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F7E47" w14:textId="31378479" w:rsidR="00566969" w:rsidRPr="00566969" w:rsidRDefault="00566969" w:rsidP="00566969">
            <w:pPr>
              <w:rPr>
                <w:lang w:val="pt-BR"/>
              </w:rPr>
            </w:pPr>
            <w:proofErr w:type="spellStart"/>
            <w:r w:rsidRPr="00566969">
              <w:rPr>
                <w:b/>
                <w:lang w:val="pt-BR"/>
              </w:rPr>
              <w:t>MongoDB</w:t>
            </w:r>
            <w:proofErr w:type="spellEnd"/>
            <w:r w:rsidRPr="00566969">
              <w:rPr>
                <w:b/>
                <w:lang w:val="pt-BR"/>
              </w:rPr>
              <w:t xml:space="preserve"> Atlas</w:t>
            </w:r>
            <w:r w:rsidRPr="00566969">
              <w:rPr>
                <w:lang w:val="pt-BR"/>
              </w:rPr>
              <w:t xml:space="preserve"> para Produtos (</w:t>
            </w:r>
            <w:proofErr w:type="spellStart"/>
            <w:r w:rsidRPr="00566969">
              <w:rPr>
                <w:lang w:val="pt-BR"/>
              </w:rPr>
              <w:t>NoSQL</w:t>
            </w:r>
            <w:proofErr w:type="spellEnd"/>
            <w:r w:rsidRPr="00566969">
              <w:rPr>
                <w:lang w:val="pt-BR"/>
              </w:rPr>
              <w:t xml:space="preserve">, </w:t>
            </w:r>
            <w:proofErr w:type="spellStart"/>
            <w:r w:rsidRPr="00566969">
              <w:rPr>
                <w:lang w:val="pt-BR"/>
              </w:rPr>
              <w:t>schema</w:t>
            </w:r>
            <w:proofErr w:type="spellEnd"/>
            <w:r w:rsidRPr="00566969">
              <w:rPr>
                <w:lang w:val="pt-BR"/>
              </w:rPr>
              <w:t xml:space="preserve"> flexível) + </w:t>
            </w:r>
            <w:r w:rsidRPr="00566969">
              <w:rPr>
                <w:b/>
                <w:lang w:val="pt-BR"/>
              </w:rPr>
              <w:t>Azure SQL Server</w:t>
            </w:r>
            <w:r w:rsidRPr="00566969">
              <w:rPr>
                <w:lang w:val="pt-BR"/>
              </w:rPr>
              <w:t xml:space="preserve"> para Preços (SQL, integridade ACID).</w:t>
            </w:r>
          </w:p>
        </w:tc>
      </w:tr>
      <w:tr w:rsidR="00566969" w:rsidRPr="00274A5F" w14:paraId="05EC74B3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D884B" w14:textId="2D9FCB4F" w:rsidR="00566969" w:rsidRDefault="00566969" w:rsidP="00566969">
            <w:proofErr w:type="spellStart"/>
            <w:r>
              <w:rPr>
                <w:b/>
              </w:rPr>
              <w:t>Consequências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82AB24" w14:textId="58B7EA8B" w:rsidR="00566969" w:rsidRPr="00112323" w:rsidRDefault="00566969" w:rsidP="00566969">
            <w:pPr>
              <w:rPr>
                <w:lang w:val="pt-BR"/>
              </w:rPr>
            </w:pPr>
            <w:r w:rsidRPr="00566969">
              <w:rPr>
                <w:b/>
                <w:lang w:val="pt-BR"/>
              </w:rPr>
              <w:t>(+)</w:t>
            </w:r>
            <w:r w:rsidRPr="00566969">
              <w:rPr>
                <w:lang w:val="pt-BR"/>
              </w:rPr>
              <w:t xml:space="preserve"> </w:t>
            </w:r>
            <w:proofErr w:type="spellStart"/>
            <w:r w:rsidRPr="00566969">
              <w:rPr>
                <w:lang w:val="pt-BR"/>
              </w:rPr>
              <w:t>MongoDB</w:t>
            </w:r>
            <w:proofErr w:type="spellEnd"/>
            <w:r w:rsidRPr="00566969">
              <w:rPr>
                <w:lang w:val="pt-BR"/>
              </w:rPr>
              <w:t xml:space="preserve"> ideal para evolução rápida de </w:t>
            </w:r>
            <w:proofErr w:type="spellStart"/>
            <w:r w:rsidRPr="00566969">
              <w:rPr>
                <w:lang w:val="pt-BR"/>
              </w:rPr>
              <w:t>schema</w:t>
            </w:r>
            <w:proofErr w:type="spellEnd"/>
            <w:r w:rsidRPr="00566969">
              <w:rPr>
                <w:lang w:val="pt-BR"/>
              </w:rPr>
              <w:t xml:space="preserve"> de </w:t>
            </w:r>
            <w:proofErr w:type="gramStart"/>
            <w:r w:rsidRPr="00566969">
              <w:rPr>
                <w:lang w:val="pt-BR"/>
              </w:rPr>
              <w:t>Produtos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+)</w:t>
            </w:r>
            <w:r w:rsidRPr="00566969">
              <w:rPr>
                <w:lang w:val="pt-BR"/>
              </w:rPr>
              <w:t xml:space="preserve"> Azure SQL garante integridade histórica de </w:t>
            </w:r>
            <w:proofErr w:type="gramStart"/>
            <w:r w:rsidRPr="00566969">
              <w:rPr>
                <w:lang w:val="pt-BR"/>
              </w:rPr>
              <w:t>Preços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+)</w:t>
            </w:r>
            <w:r w:rsidRPr="00566969">
              <w:rPr>
                <w:lang w:val="pt-BR"/>
              </w:rPr>
              <w:t xml:space="preserve"> Cada banco otimizado para seu </w:t>
            </w:r>
            <w:proofErr w:type="spellStart"/>
            <w:proofErr w:type="gramStart"/>
            <w:r w:rsidRPr="00566969">
              <w:rPr>
                <w:lang w:val="pt-BR"/>
              </w:rPr>
              <w:t>workload</w:t>
            </w:r>
            <w:proofErr w:type="spellEnd"/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Complexidade de gerenciar dois </w:t>
            </w:r>
            <w:proofErr w:type="gramStart"/>
            <w:r w:rsidRPr="00566969">
              <w:rPr>
                <w:lang w:val="pt-BR"/>
              </w:rPr>
              <w:t>bancos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Impossibilidade de </w:t>
            </w:r>
            <w:proofErr w:type="spellStart"/>
            <w:r w:rsidRPr="00566969">
              <w:rPr>
                <w:lang w:val="pt-BR"/>
              </w:rPr>
              <w:t>joins</w:t>
            </w:r>
            <w:proofErr w:type="spellEnd"/>
            <w:r w:rsidRPr="00566969">
              <w:rPr>
                <w:lang w:val="pt-BR"/>
              </w:rPr>
              <w:t xml:space="preserve"> entre Produtos e </w:t>
            </w:r>
            <w:proofErr w:type="gramStart"/>
            <w:r w:rsidRPr="00566969">
              <w:rPr>
                <w:lang w:val="pt-BR"/>
              </w:rPr>
              <w:t>Preços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Necessidade de coordenação de transações (Saga </w:t>
            </w:r>
            <w:proofErr w:type="spellStart"/>
            <w:r w:rsidRPr="00566969">
              <w:rPr>
                <w:lang w:val="pt-BR"/>
              </w:rPr>
              <w:t>pattern</w:t>
            </w:r>
            <w:proofErr w:type="spellEnd"/>
            <w:r w:rsidRPr="00566969">
              <w:rPr>
                <w:lang w:val="pt-BR"/>
              </w:rPr>
              <w:t>)</w:t>
            </w:r>
          </w:p>
        </w:tc>
      </w:tr>
    </w:tbl>
    <w:p w14:paraId="5B45AABA" w14:textId="0B739FDF" w:rsidR="003F462B" w:rsidRPr="00566969" w:rsidRDefault="00000000">
      <w:pPr>
        <w:pStyle w:val="Ttulo3"/>
        <w:rPr>
          <w:lang w:val="pt-BR"/>
        </w:rPr>
      </w:pPr>
      <w:bookmarkStart w:id="27" w:name="_sngb9vmdgfp" w:colFirst="0" w:colLast="0"/>
      <w:bookmarkEnd w:id="27"/>
      <w:r w:rsidRPr="00566969">
        <w:rPr>
          <w:lang w:val="pt-BR"/>
        </w:rPr>
        <w:t>9.3 ADR-003</w:t>
      </w:r>
      <w:r w:rsidR="00566969">
        <w:rPr>
          <w:lang w:val="pt-BR"/>
        </w:rPr>
        <w:t xml:space="preserve"> </w:t>
      </w:r>
      <w:r w:rsidR="00566969" w:rsidRPr="00566969">
        <w:rPr>
          <w:lang w:val="pt-BR"/>
        </w:rPr>
        <w:t xml:space="preserve">Estratégia de </w:t>
      </w:r>
      <w:proofErr w:type="spellStart"/>
      <w:r w:rsidR="00566969" w:rsidRPr="00566969">
        <w:rPr>
          <w:lang w:val="pt-BR"/>
        </w:rPr>
        <w:t>Scraping</w:t>
      </w:r>
      <w:proofErr w:type="spellEnd"/>
      <w:r w:rsidR="00566969" w:rsidRPr="00566969">
        <w:rPr>
          <w:lang w:val="pt-BR"/>
        </w:rPr>
        <w:t xml:space="preserve"> com </w:t>
      </w:r>
      <w:proofErr w:type="spellStart"/>
      <w:r w:rsidR="00566969" w:rsidRPr="00566969">
        <w:rPr>
          <w:lang w:val="pt-BR"/>
        </w:rPr>
        <w:t>Puppeteer</w:t>
      </w:r>
      <w:proofErr w:type="spellEnd"/>
    </w:p>
    <w:tbl>
      <w:tblPr>
        <w:tblStyle w:val="aa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29F648BB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38826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Aspect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AE6D4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ecisão</w:t>
            </w:r>
            <w:proofErr w:type="spellEnd"/>
          </w:p>
        </w:tc>
      </w:tr>
      <w:tr w:rsidR="003F462B" w14:paraId="70B32932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0EF32" w14:textId="77777777" w:rsidR="003F462B" w:rsidRDefault="00000000">
            <w:r>
              <w:t>Status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53306" w14:textId="77777777" w:rsidR="003F462B" w:rsidRDefault="00000000">
            <w:proofErr w:type="spellStart"/>
            <w:r>
              <w:t>Aceito</w:t>
            </w:r>
            <w:proofErr w:type="spellEnd"/>
          </w:p>
        </w:tc>
      </w:tr>
      <w:tr w:rsidR="00566969" w14:paraId="3DA3D5FF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04FF6" w14:textId="7DF72267" w:rsidR="00566969" w:rsidRDefault="00566969" w:rsidP="00566969">
            <w:proofErr w:type="spellStart"/>
            <w:r>
              <w:rPr>
                <w:b/>
              </w:rPr>
              <w:t>Context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86051" w14:textId="63538A52" w:rsidR="00566969" w:rsidRDefault="00566969" w:rsidP="00566969">
            <w:r w:rsidRPr="00566969">
              <w:rPr>
                <w:lang w:val="pt-BR"/>
              </w:rPr>
              <w:t xml:space="preserve">Sites de e-commerce modernos utilizam </w:t>
            </w:r>
            <w:proofErr w:type="spellStart"/>
            <w:r w:rsidRPr="00566969">
              <w:rPr>
                <w:lang w:val="pt-BR"/>
              </w:rPr>
              <w:t>SPAs</w:t>
            </w:r>
            <w:proofErr w:type="spellEnd"/>
            <w:r w:rsidRPr="00566969">
              <w:rPr>
                <w:lang w:val="pt-BR"/>
              </w:rPr>
              <w:t xml:space="preserve"> (Single Page </w:t>
            </w:r>
            <w:proofErr w:type="spellStart"/>
            <w:r w:rsidRPr="00566969">
              <w:rPr>
                <w:lang w:val="pt-BR"/>
              </w:rPr>
              <w:t>Applications</w:t>
            </w:r>
            <w:proofErr w:type="spellEnd"/>
            <w:r w:rsidRPr="00566969">
              <w:rPr>
                <w:lang w:val="pt-BR"/>
              </w:rPr>
              <w:t xml:space="preserve">) com conteúdo dinâmico renderizado via </w:t>
            </w:r>
            <w:proofErr w:type="spellStart"/>
            <w:r w:rsidRPr="00566969">
              <w:rPr>
                <w:lang w:val="pt-BR"/>
              </w:rPr>
              <w:t>JavaScript</w:t>
            </w:r>
            <w:proofErr w:type="spellEnd"/>
            <w:r w:rsidRPr="00566969">
              <w:rPr>
                <w:lang w:val="pt-BR"/>
              </w:rPr>
              <w:t xml:space="preserve">. </w:t>
            </w:r>
            <w:proofErr w:type="gramStart"/>
            <w:r>
              <w:t>Scrapers</w:t>
            </w:r>
            <w:proofErr w:type="gramEnd"/>
            <w:r>
              <w:t xml:space="preserve"> simples (Axios + Cheerio) </w:t>
            </w:r>
            <w:proofErr w:type="spellStart"/>
            <w:proofErr w:type="gramStart"/>
            <w:r>
              <w:t>não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conseguem</w:t>
            </w:r>
            <w:proofErr w:type="spellEnd"/>
            <w:r>
              <w:t xml:space="preserve"> </w:t>
            </w:r>
            <w:proofErr w:type="spellStart"/>
            <w:r>
              <w:t>extrair</w:t>
            </w:r>
            <w:proofErr w:type="spellEnd"/>
            <w:r>
              <w:t xml:space="preserve"> dados.</w:t>
            </w:r>
          </w:p>
        </w:tc>
      </w:tr>
      <w:tr w:rsidR="00566969" w:rsidRPr="00566969" w14:paraId="5E5F4A42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577EB" w14:textId="515EBBB7" w:rsidR="00566969" w:rsidRDefault="00566969" w:rsidP="00566969">
            <w:proofErr w:type="spellStart"/>
            <w:r>
              <w:rPr>
                <w:b/>
              </w:rPr>
              <w:t>Decisã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65BDE" w14:textId="4CD8ED97" w:rsidR="00566969" w:rsidRPr="00566969" w:rsidRDefault="00566969" w:rsidP="00566969">
            <w:proofErr w:type="spellStart"/>
            <w:r>
              <w:t>Utilizar</w:t>
            </w:r>
            <w:proofErr w:type="spellEnd"/>
            <w:r>
              <w:t xml:space="preserve"> </w:t>
            </w:r>
            <w:r>
              <w:rPr>
                <w:b/>
              </w:rPr>
              <w:t>Puppeteer</w:t>
            </w:r>
            <w:r>
              <w:t xml:space="preserve"> (Headless Chrome) para scraping.</w:t>
            </w:r>
          </w:p>
        </w:tc>
      </w:tr>
      <w:tr w:rsidR="003F462B" w:rsidRPr="00274A5F" w14:paraId="561214E7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0B46D" w14:textId="77777777" w:rsidR="003F462B" w:rsidRDefault="00000000">
            <w:proofErr w:type="spellStart"/>
            <w:r>
              <w:t>Consequências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66308" w14:textId="54D7229C" w:rsidR="003F462B" w:rsidRPr="00112323" w:rsidRDefault="00566969">
            <w:pPr>
              <w:rPr>
                <w:lang w:val="pt-BR"/>
              </w:rPr>
            </w:pPr>
            <w:r w:rsidRPr="00566969">
              <w:rPr>
                <w:b/>
                <w:lang w:val="pt-BR"/>
              </w:rPr>
              <w:t>(+)</w:t>
            </w:r>
            <w:r w:rsidRPr="00566969">
              <w:rPr>
                <w:lang w:val="pt-BR"/>
              </w:rPr>
              <w:t xml:space="preserve"> Funciona com sites dinâmicos </w:t>
            </w:r>
            <w:proofErr w:type="spellStart"/>
            <w:proofErr w:type="gramStart"/>
            <w:r w:rsidRPr="00566969">
              <w:rPr>
                <w:lang w:val="pt-BR"/>
              </w:rPr>
              <w:t>JavaScript</w:t>
            </w:r>
            <w:proofErr w:type="spellEnd"/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+)</w:t>
            </w:r>
            <w:r w:rsidRPr="00566969">
              <w:rPr>
                <w:lang w:val="pt-BR"/>
              </w:rPr>
              <w:t xml:space="preserve"> Pode interagir com elementos (cliques, </w:t>
            </w:r>
            <w:proofErr w:type="gramStart"/>
            <w:r w:rsidRPr="00566969">
              <w:rPr>
                <w:lang w:val="pt-BR"/>
              </w:rPr>
              <w:t>scrolls)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+)</w:t>
            </w:r>
            <w:r w:rsidRPr="00566969">
              <w:rPr>
                <w:lang w:val="pt-BR"/>
              </w:rPr>
              <w:t xml:space="preserve"> Captura </w:t>
            </w:r>
            <w:proofErr w:type="spellStart"/>
            <w:r w:rsidRPr="00566969">
              <w:rPr>
                <w:lang w:val="pt-BR"/>
              </w:rPr>
              <w:t>screenshots</w:t>
            </w:r>
            <w:proofErr w:type="spellEnd"/>
            <w:r w:rsidRPr="00566969">
              <w:rPr>
                <w:lang w:val="pt-BR"/>
              </w:rPr>
              <w:t xml:space="preserve"> para </w:t>
            </w:r>
            <w:proofErr w:type="gramStart"/>
            <w:r w:rsidRPr="00566969">
              <w:rPr>
                <w:lang w:val="pt-BR"/>
              </w:rPr>
              <w:t>debug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Consome mais recursos (memória, </w:t>
            </w:r>
            <w:proofErr w:type="gramStart"/>
            <w:r w:rsidRPr="00566969">
              <w:rPr>
                <w:lang w:val="pt-BR"/>
              </w:rPr>
              <w:lastRenderedPageBreak/>
              <w:t>CPU)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Mais lento que scrapers </w:t>
            </w:r>
            <w:proofErr w:type="gramStart"/>
            <w:r w:rsidRPr="00566969">
              <w:rPr>
                <w:lang w:val="pt-BR"/>
              </w:rPr>
              <w:t>simples</w:t>
            </w:r>
            <w:r w:rsidRPr="00566969">
              <w:rPr>
                <w:b/>
                <w:lang w:val="pt-BR"/>
              </w:rPr>
              <w:t>(</w:t>
            </w:r>
            <w:proofErr w:type="gramEnd"/>
            <w:r w:rsidRPr="00566969">
              <w:rPr>
                <w:b/>
                <w:lang w:val="pt-BR"/>
              </w:rPr>
              <w:t>-)</w:t>
            </w:r>
            <w:r w:rsidRPr="00566969">
              <w:rPr>
                <w:lang w:val="pt-BR"/>
              </w:rPr>
              <w:t xml:space="preserve"> Pode ser detectado e bloqueado</w:t>
            </w:r>
          </w:p>
        </w:tc>
      </w:tr>
    </w:tbl>
    <w:p w14:paraId="0EB8CA72" w14:textId="77777777" w:rsidR="003F462B" w:rsidRPr="00112323" w:rsidRDefault="00000000">
      <w:pPr>
        <w:pStyle w:val="Ttulo2"/>
        <w:rPr>
          <w:lang w:val="pt-BR"/>
        </w:rPr>
      </w:pPr>
      <w:r w:rsidRPr="00112323">
        <w:rPr>
          <w:lang w:val="pt-BR"/>
        </w:rPr>
        <w:lastRenderedPageBreak/>
        <w:t>10. Requisitos de Qualidade</w:t>
      </w:r>
    </w:p>
    <w:p w14:paraId="623B39CC" w14:textId="77777777" w:rsidR="003F462B" w:rsidRPr="00112323" w:rsidRDefault="00000000">
      <w:pPr>
        <w:pStyle w:val="Ttulo3"/>
        <w:rPr>
          <w:lang w:val="pt-BR"/>
        </w:rPr>
      </w:pPr>
      <w:bookmarkStart w:id="28" w:name="_f01nznfy1jch" w:colFirst="0" w:colLast="0"/>
      <w:bookmarkEnd w:id="28"/>
      <w:r w:rsidRPr="00112323">
        <w:rPr>
          <w:lang w:val="pt-BR"/>
        </w:rPr>
        <w:t>10.1 Árvore de Qualidade</w:t>
      </w:r>
    </w:p>
    <w:p w14:paraId="152544C4" w14:textId="77777777" w:rsidR="003F462B" w:rsidRDefault="00000000">
      <w:r>
        <w:rPr>
          <w:noProof/>
        </w:rPr>
        <w:drawing>
          <wp:inline distT="114300" distB="114300" distL="114300" distR="114300" wp14:anchorId="3BF229C0" wp14:editId="5438796C">
            <wp:extent cx="5943600" cy="2857500"/>
            <wp:effectExtent l="0" t="0" r="0" b="0"/>
            <wp:docPr id="5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CBDE21" w14:textId="77777777" w:rsidR="003F462B" w:rsidRDefault="00000000">
      <w:pPr>
        <w:pStyle w:val="Ttulo3"/>
      </w:pPr>
      <w:bookmarkStart w:id="29" w:name="_d7y6y134dzop" w:colFirst="0" w:colLast="0"/>
      <w:bookmarkEnd w:id="29"/>
      <w:r>
        <w:t xml:space="preserve">10.2 </w:t>
      </w:r>
      <w:proofErr w:type="spellStart"/>
      <w:r>
        <w:t>Cenários</w:t>
      </w:r>
      <w:proofErr w:type="spellEnd"/>
      <w:r>
        <w:t xml:space="preserve"> de </w:t>
      </w:r>
      <w:proofErr w:type="spellStart"/>
      <w:r>
        <w:t>Qualidade</w:t>
      </w:r>
      <w:proofErr w:type="spellEnd"/>
    </w:p>
    <w:tbl>
      <w:tblPr>
        <w:tblStyle w:val="ab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3F462B" w14:paraId="7A3959AD" w14:textId="77777777">
        <w:trPr>
          <w:tblHeader/>
        </w:trPr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58A68" w14:textId="77777777" w:rsidR="003F462B" w:rsidRDefault="00000000">
            <w:pPr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B7944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Atributo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81C78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Cenário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8D752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Medida</w:t>
            </w:r>
            <w:proofErr w:type="spellEnd"/>
          </w:p>
        </w:tc>
      </w:tr>
      <w:tr w:rsidR="003F462B" w14:paraId="1C4D953A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2297A" w14:textId="77777777" w:rsidR="003F462B" w:rsidRDefault="00000000">
            <w:r>
              <w:t>Q1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DE8E3" w14:textId="77777777" w:rsidR="003F462B" w:rsidRDefault="00000000">
            <w:r>
              <w:t>Performance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C35D0" w14:textId="77777777" w:rsidR="003F462B" w:rsidRDefault="00000000">
            <w:proofErr w:type="spellStart"/>
            <w:r>
              <w:t>Busca</w:t>
            </w:r>
            <w:proofErr w:type="spellEnd"/>
            <w:r>
              <w:t xml:space="preserve"> de </w:t>
            </w:r>
            <w:proofErr w:type="spellStart"/>
            <w:r>
              <w:t>produto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95562" w14:textId="77777777" w:rsidR="003F462B" w:rsidRDefault="00000000">
            <w:r>
              <w:t xml:space="preserve">&lt; 3 </w:t>
            </w:r>
            <w:proofErr w:type="spellStart"/>
            <w:r>
              <w:t>segundos</w:t>
            </w:r>
            <w:proofErr w:type="spellEnd"/>
          </w:p>
        </w:tc>
      </w:tr>
      <w:tr w:rsidR="003F462B" w14:paraId="7E5965EE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29906" w14:textId="77777777" w:rsidR="003F462B" w:rsidRDefault="00000000">
            <w:r>
              <w:t>Q2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57BE8" w14:textId="77777777" w:rsidR="003F462B" w:rsidRDefault="00000000">
            <w:proofErr w:type="spellStart"/>
            <w:r>
              <w:t>Confiabilidade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BF4F5F" w14:textId="77777777" w:rsidR="003F462B" w:rsidRDefault="00000000">
            <w:proofErr w:type="spellStart"/>
            <w:r>
              <w:t>Detecção</w:t>
            </w:r>
            <w:proofErr w:type="spellEnd"/>
            <w:r>
              <w:t xml:space="preserve"> de </w:t>
            </w:r>
            <w:proofErr w:type="spellStart"/>
            <w:r>
              <w:t>fraude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4AC0E" w14:textId="77777777" w:rsidR="003F462B" w:rsidRDefault="00000000">
            <w:proofErr w:type="spellStart"/>
            <w:r>
              <w:t>Precisão</w:t>
            </w:r>
            <w:proofErr w:type="spellEnd"/>
            <w:r>
              <w:t xml:space="preserve"> &gt; 80%</w:t>
            </w:r>
          </w:p>
        </w:tc>
      </w:tr>
      <w:tr w:rsidR="003F462B" w14:paraId="2C5CF60D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85B4A" w14:textId="77777777" w:rsidR="003F462B" w:rsidRDefault="00000000">
            <w:r>
              <w:t>Q3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2FB3A" w14:textId="77777777" w:rsidR="003F462B" w:rsidRDefault="00000000">
            <w:proofErr w:type="spellStart"/>
            <w:r>
              <w:t>Manutenibilidade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CB5A4" w14:textId="77777777" w:rsidR="003F462B" w:rsidRDefault="00000000">
            <w:r>
              <w:t xml:space="preserve">Primeiro </w:t>
            </w:r>
            <w:proofErr w:type="spellStart"/>
            <w:r>
              <w:t>uso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118B1" w14:textId="77777777" w:rsidR="003F462B" w:rsidRDefault="00000000">
            <w:r>
              <w:t xml:space="preserve">&lt; 5 min para </w:t>
            </w:r>
            <w:proofErr w:type="spellStart"/>
            <w:r>
              <w:t>criar</w:t>
            </w:r>
            <w:proofErr w:type="spellEnd"/>
            <w:r>
              <w:t xml:space="preserve"> </w:t>
            </w:r>
            <w:proofErr w:type="spellStart"/>
            <w:r>
              <w:t>alerta</w:t>
            </w:r>
            <w:proofErr w:type="spellEnd"/>
          </w:p>
        </w:tc>
      </w:tr>
      <w:tr w:rsidR="003F462B" w14:paraId="2BFCD3E7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80999" w14:textId="77777777" w:rsidR="003F462B" w:rsidRDefault="00000000">
            <w:r>
              <w:t>Q4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4E0E4" w14:textId="77777777" w:rsidR="003F462B" w:rsidRDefault="00000000">
            <w:proofErr w:type="spellStart"/>
            <w:r>
              <w:t>Disponibilidade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4480C" w14:textId="77777777" w:rsidR="003F462B" w:rsidRDefault="00000000">
            <w:r>
              <w:t>Sistema online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CB731" w14:textId="77777777" w:rsidR="003F462B" w:rsidRDefault="00000000">
            <w:r>
              <w:t>&gt; 95% do tempo</w:t>
            </w:r>
          </w:p>
        </w:tc>
      </w:tr>
      <w:tr w:rsidR="003F462B" w14:paraId="587A032D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A1D90" w14:textId="77777777" w:rsidR="003F462B" w:rsidRDefault="00000000">
            <w:r>
              <w:t>Q5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CCC38" w14:textId="77777777" w:rsidR="003F462B" w:rsidRDefault="00000000">
            <w:proofErr w:type="spellStart"/>
            <w:r>
              <w:t>Manutenibilidade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34EF2" w14:textId="77777777" w:rsidR="003F462B" w:rsidRDefault="00000000">
            <w:proofErr w:type="spellStart"/>
            <w:r>
              <w:t>Adicionar</w:t>
            </w:r>
            <w:proofErr w:type="spellEnd"/>
            <w:r>
              <w:t xml:space="preserve"> scraper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86226" w14:textId="77777777" w:rsidR="003F462B" w:rsidRDefault="00000000">
            <w:r>
              <w:t>&lt; 2 horas</w:t>
            </w:r>
          </w:p>
        </w:tc>
      </w:tr>
    </w:tbl>
    <w:p w14:paraId="5BD8B81A" w14:textId="77777777" w:rsidR="003F462B" w:rsidRDefault="00000000">
      <w:pPr>
        <w:pStyle w:val="Ttulo2"/>
      </w:pPr>
      <w:bookmarkStart w:id="30" w:name="_8lkn7m6hrala" w:colFirst="0" w:colLast="0"/>
      <w:bookmarkEnd w:id="30"/>
      <w:r>
        <w:lastRenderedPageBreak/>
        <w:t xml:space="preserve">11. </w:t>
      </w:r>
      <w:proofErr w:type="spellStart"/>
      <w:r>
        <w:t>Riscos</w:t>
      </w:r>
      <w:proofErr w:type="spellEnd"/>
      <w:r>
        <w:t xml:space="preserve"> e </w:t>
      </w:r>
      <w:proofErr w:type="spellStart"/>
      <w:r>
        <w:t>Débitos</w:t>
      </w:r>
      <w:proofErr w:type="spellEnd"/>
      <w:r>
        <w:t xml:space="preserve"> </w:t>
      </w:r>
      <w:proofErr w:type="spellStart"/>
      <w:r>
        <w:t>Técnicos</w:t>
      </w:r>
      <w:proofErr w:type="spellEnd"/>
    </w:p>
    <w:p w14:paraId="241BA6B9" w14:textId="77777777" w:rsidR="003F462B" w:rsidRDefault="00000000">
      <w:pPr>
        <w:pStyle w:val="Ttulo3"/>
      </w:pPr>
      <w:bookmarkStart w:id="31" w:name="_citfteqxjum5" w:colFirst="0" w:colLast="0"/>
      <w:bookmarkEnd w:id="31"/>
      <w:r>
        <w:t xml:space="preserve">11.1 </w:t>
      </w:r>
      <w:proofErr w:type="spellStart"/>
      <w:r>
        <w:t>Riscos</w:t>
      </w:r>
      <w:proofErr w:type="spellEnd"/>
    </w:p>
    <w:tbl>
      <w:tblPr>
        <w:tblStyle w:val="ac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3F462B" w14:paraId="2CE87651" w14:textId="77777777">
        <w:trPr>
          <w:tblHeader/>
        </w:trPr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7C28D" w14:textId="77777777" w:rsidR="003F462B" w:rsidRDefault="00000000">
            <w:pPr>
              <w:rPr>
                <w:b/>
              </w:rPr>
            </w:pPr>
            <w:r>
              <w:rPr>
                <w:b/>
              </w:rPr>
              <w:t>Risco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F6FAB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Probabilidade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BC1CB" w14:textId="77777777" w:rsidR="003F462B" w:rsidRDefault="00000000">
            <w:pPr>
              <w:rPr>
                <w:b/>
              </w:rPr>
            </w:pPr>
            <w:r>
              <w:rPr>
                <w:b/>
              </w:rPr>
              <w:t>Impacto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67E4E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Mitigação</w:t>
            </w:r>
            <w:proofErr w:type="spellEnd"/>
          </w:p>
        </w:tc>
      </w:tr>
      <w:tr w:rsidR="003F462B" w14:paraId="46C515F9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FBE31" w14:textId="77777777" w:rsidR="003F462B" w:rsidRDefault="00000000">
            <w:r>
              <w:t xml:space="preserve">Sites </w:t>
            </w:r>
            <w:proofErr w:type="spellStart"/>
            <w:r>
              <w:t>bloquearem</w:t>
            </w:r>
            <w:proofErr w:type="spellEnd"/>
            <w:r>
              <w:t xml:space="preserve"> scraping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0438F" w14:textId="77777777" w:rsidR="003F462B" w:rsidRDefault="00000000">
            <w:r>
              <w:t>Alta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C6BD6" w14:textId="77777777" w:rsidR="003F462B" w:rsidRDefault="00000000">
            <w:r>
              <w:t>Alto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1D4FF" w14:textId="77777777" w:rsidR="003F462B" w:rsidRDefault="00000000">
            <w:r>
              <w:t>User-agent rotation, delays</w:t>
            </w:r>
          </w:p>
        </w:tc>
      </w:tr>
      <w:tr w:rsidR="003F462B" w14:paraId="29C2BC15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8DB69" w14:textId="77777777" w:rsidR="003F462B" w:rsidRDefault="00000000">
            <w:proofErr w:type="spellStart"/>
            <w:r>
              <w:t>Mudança</w:t>
            </w:r>
            <w:proofErr w:type="spellEnd"/>
            <w:r>
              <w:t xml:space="preserve"> de </w:t>
            </w:r>
            <w:proofErr w:type="spellStart"/>
            <w:r>
              <w:t>estrutura</w:t>
            </w:r>
            <w:proofErr w:type="spellEnd"/>
            <w:r>
              <w:t xml:space="preserve"> HTML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5F87A" w14:textId="77777777" w:rsidR="003F462B" w:rsidRDefault="00000000">
            <w:r>
              <w:t>Alta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A360B" w14:textId="77777777" w:rsidR="003F462B" w:rsidRDefault="00000000">
            <w:proofErr w:type="spellStart"/>
            <w:r>
              <w:t>Médio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7EFAD" w14:textId="77777777" w:rsidR="003F462B" w:rsidRDefault="00000000">
            <w:r>
              <w:t xml:space="preserve">Scrapers </w:t>
            </w:r>
            <w:proofErr w:type="spellStart"/>
            <w:r>
              <w:t>modulares</w:t>
            </w:r>
            <w:proofErr w:type="spellEnd"/>
          </w:p>
        </w:tc>
      </w:tr>
      <w:tr w:rsidR="003F462B" w14:paraId="719D21BC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62B66" w14:textId="77777777" w:rsidR="003F462B" w:rsidRDefault="00000000">
            <w:proofErr w:type="spellStart"/>
            <w:r>
              <w:t>Limite</w:t>
            </w:r>
            <w:proofErr w:type="spellEnd"/>
            <w:r>
              <w:t xml:space="preserve"> de </w:t>
            </w:r>
            <w:proofErr w:type="spellStart"/>
            <w:r>
              <w:t>recursos</w:t>
            </w:r>
            <w:proofErr w:type="spellEnd"/>
            <w:r>
              <w:t xml:space="preserve"> </w:t>
            </w:r>
            <w:proofErr w:type="spellStart"/>
            <w:r>
              <w:t>gratuitos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BC39F" w14:textId="77777777" w:rsidR="003F462B" w:rsidRDefault="00000000">
            <w:proofErr w:type="spellStart"/>
            <w:r>
              <w:t>Média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C5CE3" w14:textId="77777777" w:rsidR="003F462B" w:rsidRDefault="00000000">
            <w:r>
              <w:t>Alto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45E28" w14:textId="77777777" w:rsidR="003F462B" w:rsidRDefault="00000000">
            <w:proofErr w:type="spellStart"/>
            <w:r>
              <w:t>Otimização</w:t>
            </w:r>
            <w:proofErr w:type="spellEnd"/>
            <w:r>
              <w:t>, cache</w:t>
            </w:r>
          </w:p>
        </w:tc>
      </w:tr>
      <w:tr w:rsidR="003F462B" w14:paraId="608BBA5D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41738" w14:textId="77777777" w:rsidR="003F462B" w:rsidRDefault="00000000">
            <w:proofErr w:type="spellStart"/>
            <w:r>
              <w:t>Atraso</w:t>
            </w:r>
            <w:proofErr w:type="spellEnd"/>
            <w:r>
              <w:t xml:space="preserve"> no </w:t>
            </w:r>
            <w:proofErr w:type="spellStart"/>
            <w:r>
              <w:t>cronograma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B84CD" w14:textId="77777777" w:rsidR="003F462B" w:rsidRDefault="00000000">
            <w:proofErr w:type="spellStart"/>
            <w:r>
              <w:t>Média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294EC" w14:textId="77777777" w:rsidR="003F462B" w:rsidRDefault="00000000">
            <w:r>
              <w:t>Alto</w:t>
            </w:r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80385" w14:textId="77777777" w:rsidR="003F462B" w:rsidRDefault="00000000">
            <w:proofErr w:type="spellStart"/>
            <w:r>
              <w:t>Escopo</w:t>
            </w:r>
            <w:proofErr w:type="spellEnd"/>
            <w:r>
              <w:t xml:space="preserve"> </w:t>
            </w:r>
            <w:proofErr w:type="spellStart"/>
            <w:r>
              <w:t>reduzível</w:t>
            </w:r>
            <w:proofErr w:type="spellEnd"/>
          </w:p>
        </w:tc>
      </w:tr>
      <w:tr w:rsidR="003F462B" w14:paraId="4C556DE7" w14:textId="77777777"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972B3" w14:textId="5C431E21" w:rsidR="003F462B" w:rsidRDefault="00274A5F">
            <w:proofErr w:type="spellStart"/>
            <w:r w:rsidRPr="00274A5F">
              <w:t>Latência</w:t>
            </w:r>
            <w:proofErr w:type="spellEnd"/>
            <w:r w:rsidRPr="00274A5F">
              <w:t xml:space="preserve"> entre </w:t>
            </w:r>
            <w:proofErr w:type="spellStart"/>
            <w:r w:rsidRPr="00274A5F">
              <w:t>Microsserviços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232F7" w14:textId="04D05AE8" w:rsidR="003F462B" w:rsidRDefault="00274A5F">
            <w:proofErr w:type="spellStart"/>
            <w:r w:rsidRPr="00274A5F">
              <w:t>Média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A03F8" w14:textId="77777777" w:rsidR="003F462B" w:rsidRDefault="00000000">
            <w:proofErr w:type="spellStart"/>
            <w:r>
              <w:t>Médio</w:t>
            </w:r>
            <w:proofErr w:type="spellEnd"/>
          </w:p>
        </w:tc>
        <w:tc>
          <w:tcPr>
            <w:tcW w:w="2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743EB" w14:textId="024697C1" w:rsidR="003F462B" w:rsidRDefault="00274A5F">
            <w:proofErr w:type="spellStart"/>
            <w:r>
              <w:t>I</w:t>
            </w:r>
            <w:r w:rsidRPr="00274A5F">
              <w:t>mplementar</w:t>
            </w:r>
            <w:proofErr w:type="spellEnd"/>
            <w:r w:rsidRPr="00274A5F">
              <w:t> </w:t>
            </w:r>
            <w:r w:rsidRPr="00274A5F">
              <w:rPr>
                <w:i/>
                <w:iCs/>
              </w:rPr>
              <w:t>Health Checks</w:t>
            </w:r>
            <w:r w:rsidRPr="00274A5F">
              <w:t> e </w:t>
            </w:r>
            <w:r w:rsidRPr="00274A5F">
              <w:rPr>
                <w:i/>
                <w:iCs/>
              </w:rPr>
              <w:t>Circuit Breakers</w:t>
            </w:r>
            <w:r w:rsidRPr="00274A5F">
              <w:t xml:space="preserve">. </w:t>
            </w:r>
            <w:r w:rsidRPr="00274A5F">
              <w:rPr>
                <w:lang w:val="pt-BR"/>
              </w:rPr>
              <w:t xml:space="preserve">Otimizar o BFF para chamadas paralelas (Seção 6). </w:t>
            </w:r>
            <w:proofErr w:type="spellStart"/>
            <w:r w:rsidRPr="00274A5F">
              <w:t>Utilizar</w:t>
            </w:r>
            <w:proofErr w:type="spellEnd"/>
            <w:r w:rsidRPr="00274A5F">
              <w:t xml:space="preserve"> logs </w:t>
            </w:r>
            <w:proofErr w:type="spellStart"/>
            <w:r w:rsidRPr="00274A5F">
              <w:t>estruturados</w:t>
            </w:r>
            <w:proofErr w:type="spellEnd"/>
            <w:r w:rsidRPr="00274A5F">
              <w:t xml:space="preserve"> para </w:t>
            </w:r>
            <w:proofErr w:type="spellStart"/>
            <w:r w:rsidRPr="00274A5F">
              <w:t>rastreamento</w:t>
            </w:r>
            <w:proofErr w:type="spellEnd"/>
            <w:r w:rsidRPr="00274A5F">
              <w:t xml:space="preserve"> </w:t>
            </w:r>
            <w:proofErr w:type="spellStart"/>
            <w:r w:rsidRPr="00274A5F">
              <w:t>distribuído</w:t>
            </w:r>
            <w:proofErr w:type="spellEnd"/>
            <w:r w:rsidRPr="00274A5F">
              <w:t>.</w:t>
            </w:r>
          </w:p>
        </w:tc>
      </w:tr>
    </w:tbl>
    <w:p w14:paraId="04662777" w14:textId="77777777" w:rsidR="003F462B" w:rsidRDefault="00000000">
      <w:pPr>
        <w:pStyle w:val="Ttulo3"/>
      </w:pPr>
      <w:bookmarkStart w:id="32" w:name="_2p2t03j5fyn" w:colFirst="0" w:colLast="0"/>
      <w:bookmarkEnd w:id="32"/>
      <w:r>
        <w:t xml:space="preserve">11.2 </w:t>
      </w:r>
      <w:proofErr w:type="spellStart"/>
      <w:r>
        <w:t>Débitos</w:t>
      </w:r>
      <w:proofErr w:type="spellEnd"/>
      <w:r>
        <w:t xml:space="preserve"> </w:t>
      </w:r>
      <w:proofErr w:type="spellStart"/>
      <w:r>
        <w:t>Técnicos</w:t>
      </w:r>
      <w:proofErr w:type="spellEnd"/>
    </w:p>
    <w:tbl>
      <w:tblPr>
        <w:tblStyle w:val="ad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20"/>
        <w:gridCol w:w="3120"/>
        <w:gridCol w:w="3120"/>
      </w:tblGrid>
      <w:tr w:rsidR="003F462B" w14:paraId="4A04F3F6" w14:textId="77777777">
        <w:trPr>
          <w:tblHeader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4ACF6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ébito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C4410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Prioridade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C0CD3" w14:textId="77777777" w:rsidR="003F462B" w:rsidRDefault="00000000">
            <w:pPr>
              <w:rPr>
                <w:b/>
              </w:rPr>
            </w:pPr>
            <w:r>
              <w:rPr>
                <w:b/>
              </w:rPr>
              <w:t>Plano</w:t>
            </w:r>
          </w:p>
        </w:tc>
      </w:tr>
      <w:tr w:rsidR="003F462B" w14:paraId="01B222D3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00134" w14:textId="77777777" w:rsidR="003F462B" w:rsidRDefault="00000000">
            <w:r>
              <w:t xml:space="preserve">Testes </w:t>
            </w:r>
            <w:proofErr w:type="spellStart"/>
            <w:r>
              <w:t>incompletos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B03C0" w14:textId="77777777" w:rsidR="003F462B" w:rsidRDefault="00000000">
            <w:r>
              <w:t>Alta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BD11C" w14:textId="77777777" w:rsidR="003F462B" w:rsidRDefault="00000000">
            <w:r>
              <w:t>Sprint final</w:t>
            </w:r>
          </w:p>
        </w:tc>
      </w:tr>
      <w:tr w:rsidR="003F462B" w14:paraId="0105078D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EB1AD" w14:textId="77777777" w:rsidR="003F462B" w:rsidRDefault="00000000">
            <w:proofErr w:type="spellStart"/>
            <w:r>
              <w:t>Documentação</w:t>
            </w:r>
            <w:proofErr w:type="spellEnd"/>
            <w:r>
              <w:t xml:space="preserve"> API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2F618" w14:textId="77777777" w:rsidR="003F462B" w:rsidRDefault="00000000">
            <w:proofErr w:type="spellStart"/>
            <w:r>
              <w:t>Média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7C2B2" w14:textId="77777777" w:rsidR="003F462B" w:rsidRDefault="00000000">
            <w:r>
              <w:t xml:space="preserve">Swagger </w:t>
            </w:r>
            <w:proofErr w:type="spellStart"/>
            <w:r>
              <w:t>básico</w:t>
            </w:r>
            <w:proofErr w:type="spellEnd"/>
          </w:p>
        </w:tc>
      </w:tr>
      <w:tr w:rsidR="003F462B" w14:paraId="52047FEA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F5A61" w14:textId="77777777" w:rsidR="003F462B" w:rsidRDefault="00000000">
            <w:r>
              <w:t xml:space="preserve">Logs </w:t>
            </w:r>
            <w:proofErr w:type="spellStart"/>
            <w:r>
              <w:t>estruturados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B10E2" w14:textId="77777777" w:rsidR="003F462B" w:rsidRDefault="00000000">
            <w:r>
              <w:t>Baixa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384A4" w14:textId="77777777" w:rsidR="003F462B" w:rsidRDefault="00000000">
            <w:r>
              <w:t>Pós-MVP</w:t>
            </w:r>
          </w:p>
        </w:tc>
      </w:tr>
      <w:tr w:rsidR="003F462B" w14:paraId="5448EBA4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C030F" w14:textId="77777777" w:rsidR="003F462B" w:rsidRDefault="00000000">
            <w:r>
              <w:t xml:space="preserve">CI/CD </w:t>
            </w:r>
            <w:proofErr w:type="spellStart"/>
            <w:r>
              <w:t>completo</w:t>
            </w:r>
            <w:proofErr w:type="spellEnd"/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FE2221" w14:textId="77777777" w:rsidR="003F462B" w:rsidRDefault="00000000">
            <w:r>
              <w:t>Baixa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010FF" w14:textId="77777777" w:rsidR="003F462B" w:rsidRDefault="00000000">
            <w:r>
              <w:t xml:space="preserve">Se </w:t>
            </w:r>
            <w:proofErr w:type="spellStart"/>
            <w:r>
              <w:t>houver</w:t>
            </w:r>
            <w:proofErr w:type="spellEnd"/>
            <w:r>
              <w:t xml:space="preserve"> tempo</w:t>
            </w:r>
          </w:p>
        </w:tc>
      </w:tr>
      <w:tr w:rsidR="003F462B" w14:paraId="5A020247" w14:textId="77777777"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4C6BA" w14:textId="77777777" w:rsidR="003F462B" w:rsidRDefault="00000000">
            <w:r>
              <w:t>Cache Redis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8805F" w14:textId="77777777" w:rsidR="003F462B" w:rsidRDefault="00000000">
            <w:r>
              <w:t>Baixa</w:t>
            </w:r>
          </w:p>
        </w:tc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19C33" w14:textId="77777777" w:rsidR="003F462B" w:rsidRDefault="00000000">
            <w:r>
              <w:t xml:space="preserve">Futura </w:t>
            </w:r>
            <w:proofErr w:type="spellStart"/>
            <w:r>
              <w:t>otimização</w:t>
            </w:r>
            <w:proofErr w:type="spellEnd"/>
          </w:p>
        </w:tc>
      </w:tr>
    </w:tbl>
    <w:p w14:paraId="1A1E4F03" w14:textId="77777777" w:rsidR="003F462B" w:rsidRDefault="00000000">
      <w:pPr>
        <w:pStyle w:val="Ttulo2"/>
      </w:pPr>
      <w:bookmarkStart w:id="33" w:name="_x3lv9l7gcwxd" w:colFirst="0" w:colLast="0"/>
      <w:bookmarkEnd w:id="33"/>
      <w:r>
        <w:lastRenderedPageBreak/>
        <w:t xml:space="preserve">12. </w:t>
      </w:r>
      <w:proofErr w:type="spellStart"/>
      <w:r>
        <w:t>Glossário</w:t>
      </w:r>
      <w:proofErr w:type="spellEnd"/>
    </w:p>
    <w:tbl>
      <w:tblPr>
        <w:tblStyle w:val="ae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3F462B" w14:paraId="6BC2A106" w14:textId="77777777">
        <w:trPr>
          <w:tblHeader/>
        </w:trPr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9EB2D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Termo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FE2F5" w14:textId="77777777" w:rsidR="003F462B" w:rsidRDefault="00000000">
            <w:pPr>
              <w:rPr>
                <w:b/>
              </w:rPr>
            </w:pPr>
            <w:proofErr w:type="spellStart"/>
            <w:r>
              <w:rPr>
                <w:b/>
              </w:rPr>
              <w:t>Definição</w:t>
            </w:r>
            <w:proofErr w:type="spellEnd"/>
          </w:p>
        </w:tc>
      </w:tr>
      <w:tr w:rsidR="00274A5F" w:rsidRPr="00274A5F" w14:paraId="46712721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A86316" w14:textId="0D20C824" w:rsidR="00274A5F" w:rsidRDefault="00274A5F" w:rsidP="00274A5F">
            <w:r>
              <w:rPr>
                <w:rStyle w:val="Forte"/>
              </w:rPr>
              <w:t>Aquila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EDF8DD" w14:textId="59E0A24F" w:rsidR="00274A5F" w:rsidRPr="00112323" w:rsidRDefault="00274A5F" w:rsidP="00274A5F">
            <w:pPr>
              <w:rPr>
                <w:lang w:val="pt-BR"/>
              </w:rPr>
            </w:pPr>
            <w:r w:rsidRPr="00274A5F">
              <w:rPr>
                <w:lang w:val="pt-BR"/>
              </w:rPr>
              <w:t>Nome do projeto: Plataforma inteligente de monitoramento e comparação de preços.</w:t>
            </w:r>
          </w:p>
        </w:tc>
      </w:tr>
      <w:tr w:rsidR="00274A5F" w:rsidRPr="00274A5F" w14:paraId="266C8E68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F6E5BD" w14:textId="671E002E" w:rsidR="00274A5F" w:rsidRDefault="00274A5F" w:rsidP="00274A5F">
            <w:r>
              <w:rPr>
                <w:rStyle w:val="Forte"/>
              </w:rPr>
              <w:t>BFF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D8922E" w14:textId="7C663503" w:rsidR="00274A5F" w:rsidRPr="00112323" w:rsidRDefault="00274A5F" w:rsidP="00274A5F">
            <w:pPr>
              <w:rPr>
                <w:lang w:val="pt-BR"/>
              </w:rPr>
            </w:pPr>
            <w:proofErr w:type="spellStart"/>
            <w:r w:rsidRPr="00274A5F">
              <w:rPr>
                <w:rStyle w:val="Forte"/>
                <w:lang w:val="pt-BR"/>
              </w:rPr>
              <w:t>Backend</w:t>
            </w:r>
            <w:proofErr w:type="spellEnd"/>
            <w:r w:rsidRPr="00274A5F">
              <w:rPr>
                <w:rStyle w:val="Forte"/>
                <w:lang w:val="pt-BR"/>
              </w:rPr>
              <w:t xml:space="preserve"> for </w:t>
            </w:r>
            <w:proofErr w:type="spellStart"/>
            <w:r w:rsidRPr="00274A5F">
              <w:rPr>
                <w:rStyle w:val="Forte"/>
                <w:lang w:val="pt-BR"/>
              </w:rPr>
              <w:t>Frontend</w:t>
            </w:r>
            <w:proofErr w:type="spellEnd"/>
            <w:r w:rsidRPr="00274A5F">
              <w:rPr>
                <w:lang w:val="pt-BR"/>
              </w:rPr>
              <w:t xml:space="preserve">. Padrão de arquitetura que cria uma camada de agregação de dados e API Gateway otimizada para um tipo específico de </w:t>
            </w:r>
            <w:proofErr w:type="spellStart"/>
            <w:r w:rsidRPr="00274A5F">
              <w:rPr>
                <w:lang w:val="pt-BR"/>
              </w:rPr>
              <w:t>frontend</w:t>
            </w:r>
            <w:proofErr w:type="spellEnd"/>
            <w:r w:rsidRPr="00274A5F">
              <w:rPr>
                <w:lang w:val="pt-BR"/>
              </w:rPr>
              <w:t xml:space="preserve"> (</w:t>
            </w:r>
            <w:proofErr w:type="spellStart"/>
            <w:r w:rsidRPr="00274A5F">
              <w:rPr>
                <w:lang w:val="pt-BR"/>
              </w:rPr>
              <w:t>MicroFrontEnd</w:t>
            </w:r>
            <w:proofErr w:type="spellEnd"/>
            <w:r w:rsidRPr="00274A5F">
              <w:rPr>
                <w:lang w:val="pt-BR"/>
              </w:rPr>
              <w:t>).</w:t>
            </w:r>
          </w:p>
        </w:tc>
      </w:tr>
      <w:tr w:rsidR="00274A5F" w:rsidRPr="00274A5F" w14:paraId="7BDF3101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9FFF41" w14:textId="19148284" w:rsidR="00274A5F" w:rsidRDefault="00274A5F" w:rsidP="00274A5F">
            <w:r>
              <w:rPr>
                <w:rStyle w:val="Forte"/>
              </w:rPr>
              <w:t>Scraping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10216C" w14:textId="1B9C0A7F" w:rsidR="00274A5F" w:rsidRPr="00112323" w:rsidRDefault="00274A5F" w:rsidP="00274A5F">
            <w:pPr>
              <w:rPr>
                <w:lang w:val="pt-BR"/>
              </w:rPr>
            </w:pPr>
            <w:r w:rsidRPr="00274A5F">
              <w:rPr>
                <w:lang w:val="pt-BR"/>
              </w:rPr>
              <w:t>Extração automatizada de dados de websites, geralmente através de análise do HTML.</w:t>
            </w:r>
          </w:p>
        </w:tc>
      </w:tr>
      <w:tr w:rsidR="00274A5F" w:rsidRPr="00274A5F" w14:paraId="45C29607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67EE79" w14:textId="057DBD3E" w:rsidR="00274A5F" w:rsidRDefault="00274A5F" w:rsidP="00274A5F">
            <w:proofErr w:type="spellStart"/>
            <w:r>
              <w:rPr>
                <w:rStyle w:val="Forte"/>
              </w:rPr>
              <w:t>Promoção</w:t>
            </w:r>
            <w:proofErr w:type="spellEnd"/>
            <w:r>
              <w:rPr>
                <w:rStyle w:val="Forte"/>
              </w:rPr>
              <w:t xml:space="preserve"> Falsa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345C37" w14:textId="5B4010D8" w:rsidR="00274A5F" w:rsidRPr="00274A5F" w:rsidRDefault="00274A5F" w:rsidP="00274A5F">
            <w:pPr>
              <w:rPr>
                <w:lang w:val="pt-BR"/>
              </w:rPr>
            </w:pPr>
            <w:r w:rsidRPr="00274A5F">
              <w:rPr>
                <w:lang w:val="pt-BR"/>
              </w:rPr>
              <w:t>Aumento de preço seguido de um "desconto" que mantém o preço final próximo ou igual ao preço anterior, detectado pela análise histórica.</w:t>
            </w:r>
          </w:p>
        </w:tc>
      </w:tr>
      <w:tr w:rsidR="00274A5F" w:rsidRPr="00274A5F" w14:paraId="2608D3C2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0261AF" w14:textId="163C9EF9" w:rsidR="00274A5F" w:rsidRDefault="00274A5F" w:rsidP="00274A5F">
            <w:r>
              <w:rPr>
                <w:rStyle w:val="Forte"/>
              </w:rPr>
              <w:t>JWT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6A59EE" w14:textId="00C6CA9B" w:rsidR="00274A5F" w:rsidRPr="00112323" w:rsidRDefault="00274A5F" w:rsidP="00274A5F">
            <w:pPr>
              <w:rPr>
                <w:lang w:val="pt-BR"/>
              </w:rPr>
            </w:pPr>
            <w:r w:rsidRPr="00274A5F">
              <w:rPr>
                <w:rStyle w:val="Forte"/>
                <w:lang w:val="pt-BR"/>
              </w:rPr>
              <w:t>JSON Web Token</w:t>
            </w:r>
            <w:r w:rsidRPr="00274A5F">
              <w:rPr>
                <w:lang w:val="pt-BR"/>
              </w:rPr>
              <w:t>. Padrão de autenticação </w:t>
            </w:r>
            <w:proofErr w:type="spellStart"/>
            <w:r w:rsidRPr="00274A5F">
              <w:rPr>
                <w:rStyle w:val="nfase"/>
                <w:lang w:val="pt-BR"/>
              </w:rPr>
              <w:t>stateless</w:t>
            </w:r>
            <w:proofErr w:type="spellEnd"/>
            <w:r w:rsidRPr="00274A5F">
              <w:rPr>
                <w:lang w:val="pt-BR"/>
              </w:rPr>
              <w:t> usado para transmitir informações de forma segura entre as partes como um objeto JSON.</w:t>
            </w:r>
          </w:p>
        </w:tc>
      </w:tr>
      <w:tr w:rsidR="00274A5F" w:rsidRPr="00274A5F" w14:paraId="4085731A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B07A37" w14:textId="5F1E8067" w:rsidR="00274A5F" w:rsidRDefault="00274A5F" w:rsidP="00274A5F">
            <w:proofErr w:type="spellStart"/>
            <w:r>
              <w:rPr>
                <w:rStyle w:val="Forte"/>
              </w:rPr>
              <w:t>MicroFrontEnd</w:t>
            </w:r>
            <w:proofErr w:type="spellEnd"/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4D676B" w14:textId="5B6C11B9" w:rsidR="00274A5F" w:rsidRPr="00274A5F" w:rsidRDefault="00274A5F" w:rsidP="00274A5F">
            <w:pPr>
              <w:rPr>
                <w:lang w:val="pt-BR"/>
              </w:rPr>
            </w:pPr>
            <w:r w:rsidRPr="00274A5F">
              <w:rPr>
                <w:lang w:val="pt-BR"/>
              </w:rPr>
              <w:t xml:space="preserve">Padrão de arquitetura que divide a interface de usuário em partes menores e independentes, permitindo o desenvolvimento, </w:t>
            </w:r>
            <w:proofErr w:type="spellStart"/>
            <w:r w:rsidRPr="00274A5F">
              <w:rPr>
                <w:lang w:val="pt-BR"/>
              </w:rPr>
              <w:t>deploy</w:t>
            </w:r>
            <w:proofErr w:type="spellEnd"/>
            <w:r w:rsidRPr="00274A5F">
              <w:rPr>
                <w:lang w:val="pt-BR"/>
              </w:rPr>
              <w:t xml:space="preserve"> e </w:t>
            </w:r>
            <w:proofErr w:type="spellStart"/>
            <w:r w:rsidRPr="00274A5F">
              <w:rPr>
                <w:rStyle w:val="nfase"/>
                <w:lang w:val="pt-BR"/>
              </w:rPr>
              <w:t>runtime</w:t>
            </w:r>
            <w:proofErr w:type="spellEnd"/>
            <w:r w:rsidRPr="00274A5F">
              <w:rPr>
                <w:lang w:val="pt-BR"/>
              </w:rPr>
              <w:t> autônomos.</w:t>
            </w:r>
          </w:p>
        </w:tc>
      </w:tr>
      <w:tr w:rsidR="00274A5F" w:rsidRPr="00274A5F" w14:paraId="1CCD191E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9D7067" w14:textId="415457E1" w:rsidR="00274A5F" w:rsidRDefault="00274A5F" w:rsidP="00274A5F">
            <w:r>
              <w:rPr>
                <w:rStyle w:val="Forte"/>
              </w:rPr>
              <w:t>Polyglot Persistence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EE15F4" w14:textId="5EBEC7A6" w:rsidR="00274A5F" w:rsidRPr="00274A5F" w:rsidRDefault="00274A5F" w:rsidP="00274A5F">
            <w:pPr>
              <w:rPr>
                <w:lang w:val="pt-BR"/>
              </w:rPr>
            </w:pPr>
            <w:r w:rsidRPr="00274A5F">
              <w:rPr>
                <w:lang w:val="pt-BR"/>
              </w:rPr>
              <w:t xml:space="preserve">Uso de múltiplas tecnologias de banco de dados (e.g., </w:t>
            </w:r>
            <w:proofErr w:type="spellStart"/>
            <w:r w:rsidRPr="00274A5F">
              <w:rPr>
                <w:lang w:val="pt-BR"/>
              </w:rPr>
              <w:t>NoSQL</w:t>
            </w:r>
            <w:proofErr w:type="spellEnd"/>
            <w:r w:rsidRPr="00274A5F">
              <w:rPr>
                <w:lang w:val="pt-BR"/>
              </w:rPr>
              <w:t xml:space="preserve"> e SQL) no mesmo sistema, onde cada uma é escolhida para atender melhor aos requisitos de um microsserviço específico.</w:t>
            </w:r>
          </w:p>
        </w:tc>
      </w:tr>
      <w:tr w:rsidR="00274A5F" w14:paraId="29C891E9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4967D2" w14:textId="4A45A984" w:rsidR="00274A5F" w:rsidRDefault="00274A5F" w:rsidP="00274A5F">
            <w:r>
              <w:rPr>
                <w:rStyle w:val="Forte"/>
              </w:rPr>
              <w:t>Puppeteer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220A78D" w14:textId="2103E6B5" w:rsidR="00274A5F" w:rsidRDefault="00274A5F" w:rsidP="00274A5F">
            <w:r w:rsidRPr="00274A5F">
              <w:rPr>
                <w:lang w:val="pt-BR"/>
              </w:rPr>
              <w:t>Biblioteca Node.js que fornece uma API de alto nível para controlar o Chrome/</w:t>
            </w:r>
            <w:proofErr w:type="spellStart"/>
            <w:r w:rsidRPr="00274A5F">
              <w:rPr>
                <w:lang w:val="pt-BR"/>
              </w:rPr>
              <w:t>Chromium</w:t>
            </w:r>
            <w:proofErr w:type="spellEnd"/>
            <w:r w:rsidRPr="00274A5F">
              <w:rPr>
                <w:lang w:val="pt-BR"/>
              </w:rPr>
              <w:t xml:space="preserve"> via protocolo </w:t>
            </w:r>
            <w:proofErr w:type="spellStart"/>
            <w:r w:rsidRPr="00274A5F">
              <w:rPr>
                <w:lang w:val="pt-BR"/>
              </w:rPr>
              <w:t>DevTools</w:t>
            </w:r>
            <w:proofErr w:type="spellEnd"/>
            <w:r w:rsidRPr="00274A5F">
              <w:rPr>
                <w:lang w:val="pt-BR"/>
              </w:rPr>
              <w:t xml:space="preserve">. </w:t>
            </w:r>
            <w:proofErr w:type="spellStart"/>
            <w:r>
              <w:t>Usado</w:t>
            </w:r>
            <w:proofErr w:type="spellEnd"/>
            <w:r>
              <w:t xml:space="preserve"> para Scraping de sites </w:t>
            </w:r>
            <w:proofErr w:type="spellStart"/>
            <w:r>
              <w:t>dinâmicos</w:t>
            </w:r>
            <w:proofErr w:type="spellEnd"/>
            <w:r>
              <w:t>.</w:t>
            </w:r>
          </w:p>
        </w:tc>
      </w:tr>
      <w:tr w:rsidR="00274A5F" w:rsidRPr="00274A5F" w14:paraId="4F45AFCD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925F48" w14:textId="4C82BAA7" w:rsidR="00274A5F" w:rsidRDefault="00274A5F" w:rsidP="00274A5F">
            <w:r>
              <w:rPr>
                <w:rStyle w:val="Forte"/>
              </w:rPr>
              <w:t>RNF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5DF326" w14:textId="727D7DE1" w:rsidR="00274A5F" w:rsidRPr="00274A5F" w:rsidRDefault="00274A5F" w:rsidP="00274A5F">
            <w:pPr>
              <w:rPr>
                <w:lang w:val="pt-BR"/>
              </w:rPr>
            </w:pPr>
            <w:r w:rsidRPr="00274A5F">
              <w:rPr>
                <w:rStyle w:val="Forte"/>
                <w:lang w:val="pt-BR"/>
              </w:rPr>
              <w:t>Requisito Não-Funcional</w:t>
            </w:r>
            <w:r w:rsidRPr="00274A5F">
              <w:rPr>
                <w:lang w:val="pt-BR"/>
              </w:rPr>
              <w:t xml:space="preserve">. Critério que julga a operação de um sistema, em vez de </w:t>
            </w:r>
            <w:r w:rsidRPr="00274A5F">
              <w:rPr>
                <w:lang w:val="pt-BR"/>
              </w:rPr>
              <w:lastRenderedPageBreak/>
              <w:t>comportamentos específicos (e.g., Performance, Segurança).</w:t>
            </w:r>
          </w:p>
        </w:tc>
      </w:tr>
      <w:tr w:rsidR="00274A5F" w:rsidRPr="00274A5F" w14:paraId="4B7C9289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7631C0" w14:textId="35ED1D44" w:rsidR="00274A5F" w:rsidRDefault="00274A5F" w:rsidP="00274A5F">
            <w:r>
              <w:rPr>
                <w:rStyle w:val="Forte"/>
              </w:rPr>
              <w:lastRenderedPageBreak/>
              <w:t>LGPD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5F6A44" w14:textId="6540BC4C" w:rsidR="00274A5F" w:rsidRPr="00112323" w:rsidRDefault="00274A5F" w:rsidP="00274A5F">
            <w:pPr>
              <w:rPr>
                <w:lang w:val="pt-BR"/>
              </w:rPr>
            </w:pPr>
            <w:r w:rsidRPr="00274A5F">
              <w:rPr>
                <w:rStyle w:val="Forte"/>
                <w:lang w:val="pt-BR"/>
              </w:rPr>
              <w:t>Lei Geral de Proteção de Dados</w:t>
            </w:r>
            <w:r w:rsidRPr="00274A5F">
              <w:rPr>
                <w:lang w:val="pt-BR"/>
              </w:rPr>
              <w:t>. Legislação brasileira que regula as atividades de tratamento de dados pessoais.</w:t>
            </w:r>
          </w:p>
        </w:tc>
      </w:tr>
      <w:tr w:rsidR="00274A5F" w:rsidRPr="00274A5F" w14:paraId="03BA6628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8A8AF7" w14:textId="7F849ECD" w:rsidR="00274A5F" w:rsidRDefault="00274A5F" w:rsidP="00274A5F">
            <w:r>
              <w:rPr>
                <w:rStyle w:val="Forte"/>
              </w:rPr>
              <w:t>MVP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01D0F6" w14:textId="1DCD0D98" w:rsidR="00274A5F" w:rsidRPr="00112323" w:rsidRDefault="00274A5F" w:rsidP="00274A5F">
            <w:pPr>
              <w:rPr>
                <w:lang w:val="pt-BR"/>
              </w:rPr>
            </w:pPr>
            <w:proofErr w:type="spellStart"/>
            <w:r w:rsidRPr="00274A5F">
              <w:rPr>
                <w:rStyle w:val="Forte"/>
                <w:lang w:val="pt-BR"/>
              </w:rPr>
              <w:t>Minimum</w:t>
            </w:r>
            <w:proofErr w:type="spellEnd"/>
            <w:r w:rsidRPr="00274A5F">
              <w:rPr>
                <w:rStyle w:val="Forte"/>
                <w:lang w:val="pt-BR"/>
              </w:rPr>
              <w:t xml:space="preserve"> </w:t>
            </w:r>
            <w:proofErr w:type="spellStart"/>
            <w:r w:rsidRPr="00274A5F">
              <w:rPr>
                <w:rStyle w:val="Forte"/>
                <w:lang w:val="pt-BR"/>
              </w:rPr>
              <w:t>Viable</w:t>
            </w:r>
            <w:proofErr w:type="spellEnd"/>
            <w:r w:rsidRPr="00274A5F">
              <w:rPr>
                <w:rStyle w:val="Forte"/>
                <w:lang w:val="pt-BR"/>
              </w:rPr>
              <w:t xml:space="preserve"> </w:t>
            </w:r>
            <w:proofErr w:type="spellStart"/>
            <w:r w:rsidRPr="00274A5F">
              <w:rPr>
                <w:rStyle w:val="Forte"/>
                <w:lang w:val="pt-BR"/>
              </w:rPr>
              <w:t>Product</w:t>
            </w:r>
            <w:proofErr w:type="spellEnd"/>
            <w:r w:rsidRPr="00274A5F">
              <w:rPr>
                <w:lang w:val="pt-BR"/>
              </w:rPr>
              <w:t>. Versão de um novo produto que permite à equipe coletar o máximo de aprendizado validado sobre os clientes com o mínimo de esforço.</w:t>
            </w:r>
          </w:p>
        </w:tc>
      </w:tr>
      <w:tr w:rsidR="00274A5F" w:rsidRPr="00274A5F" w14:paraId="6F3E6B60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EDB884" w14:textId="5E8F4214" w:rsidR="00274A5F" w:rsidRDefault="00274A5F" w:rsidP="00274A5F">
            <w:r>
              <w:rPr>
                <w:rStyle w:val="Forte"/>
              </w:rPr>
              <w:t>CRUD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CC6B54" w14:textId="38E6EC82" w:rsidR="00274A5F" w:rsidRPr="00112323" w:rsidRDefault="00274A5F" w:rsidP="00274A5F">
            <w:pPr>
              <w:rPr>
                <w:lang w:val="pt-BR"/>
              </w:rPr>
            </w:pPr>
            <w:proofErr w:type="spellStart"/>
            <w:r w:rsidRPr="00274A5F">
              <w:rPr>
                <w:rStyle w:val="Forte"/>
                <w:lang w:val="pt-BR"/>
              </w:rPr>
              <w:t>Create</w:t>
            </w:r>
            <w:proofErr w:type="spellEnd"/>
            <w:r w:rsidRPr="00274A5F">
              <w:rPr>
                <w:rStyle w:val="Forte"/>
                <w:lang w:val="pt-BR"/>
              </w:rPr>
              <w:t xml:space="preserve">, </w:t>
            </w:r>
            <w:proofErr w:type="spellStart"/>
            <w:r w:rsidRPr="00274A5F">
              <w:rPr>
                <w:rStyle w:val="Forte"/>
                <w:lang w:val="pt-BR"/>
              </w:rPr>
              <w:t>Read</w:t>
            </w:r>
            <w:proofErr w:type="spellEnd"/>
            <w:r w:rsidRPr="00274A5F">
              <w:rPr>
                <w:rStyle w:val="Forte"/>
                <w:lang w:val="pt-BR"/>
              </w:rPr>
              <w:t>, Update, Delete</w:t>
            </w:r>
            <w:r w:rsidRPr="00274A5F">
              <w:rPr>
                <w:lang w:val="pt-BR"/>
              </w:rPr>
              <w:t>. As quatro operações básicas de persistência de dados.</w:t>
            </w:r>
          </w:p>
        </w:tc>
      </w:tr>
      <w:tr w:rsidR="00274A5F" w:rsidRPr="00274A5F" w14:paraId="2DE20C37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AA375D" w14:textId="0E0BF8A4" w:rsidR="00274A5F" w:rsidRDefault="00274A5F" w:rsidP="00274A5F">
            <w:r>
              <w:rPr>
                <w:rStyle w:val="Forte"/>
              </w:rPr>
              <w:t>SPA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1ABD6E" w14:textId="7C4E7501" w:rsidR="00274A5F" w:rsidRPr="00112323" w:rsidRDefault="00274A5F" w:rsidP="00274A5F">
            <w:pPr>
              <w:rPr>
                <w:lang w:val="pt-BR"/>
              </w:rPr>
            </w:pPr>
            <w:r w:rsidRPr="00274A5F">
              <w:rPr>
                <w:rStyle w:val="Forte"/>
                <w:lang w:val="pt-BR"/>
              </w:rPr>
              <w:t xml:space="preserve">Single Page </w:t>
            </w:r>
            <w:proofErr w:type="spellStart"/>
            <w:r w:rsidRPr="00274A5F">
              <w:rPr>
                <w:rStyle w:val="Forte"/>
                <w:lang w:val="pt-BR"/>
              </w:rPr>
              <w:t>Application</w:t>
            </w:r>
            <w:proofErr w:type="spellEnd"/>
            <w:r w:rsidRPr="00274A5F">
              <w:rPr>
                <w:lang w:val="pt-BR"/>
              </w:rPr>
              <w:t>. Aplicação web que carrega uma única página HTML e atualiza dinamicamente o conteúdo conforme o usuário interage.</w:t>
            </w:r>
          </w:p>
        </w:tc>
      </w:tr>
      <w:tr w:rsidR="00274A5F" w:rsidRPr="00274A5F" w14:paraId="37FA71E6" w14:textId="77777777" w:rsidTr="002B1C85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FB58FF" w14:textId="68EBA7DD" w:rsidR="00274A5F" w:rsidRDefault="00274A5F" w:rsidP="00274A5F">
            <w:r>
              <w:rPr>
                <w:rStyle w:val="Forte"/>
              </w:rPr>
              <w:t>TLS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91FF42" w14:textId="3393B6E8" w:rsidR="00274A5F" w:rsidRPr="00112323" w:rsidRDefault="00274A5F" w:rsidP="00274A5F">
            <w:pPr>
              <w:rPr>
                <w:lang w:val="pt-BR"/>
              </w:rPr>
            </w:pPr>
            <w:proofErr w:type="spellStart"/>
            <w:r w:rsidRPr="00274A5F">
              <w:rPr>
                <w:rStyle w:val="Forte"/>
                <w:lang w:val="pt-BR"/>
              </w:rPr>
              <w:t>Transport</w:t>
            </w:r>
            <w:proofErr w:type="spellEnd"/>
            <w:r w:rsidRPr="00274A5F">
              <w:rPr>
                <w:rStyle w:val="Forte"/>
                <w:lang w:val="pt-BR"/>
              </w:rPr>
              <w:t xml:space="preserve"> </w:t>
            </w:r>
            <w:proofErr w:type="spellStart"/>
            <w:r w:rsidRPr="00274A5F">
              <w:rPr>
                <w:rStyle w:val="Forte"/>
                <w:lang w:val="pt-BR"/>
              </w:rPr>
              <w:t>Layer</w:t>
            </w:r>
            <w:proofErr w:type="spellEnd"/>
            <w:r w:rsidRPr="00274A5F">
              <w:rPr>
                <w:rStyle w:val="Forte"/>
                <w:lang w:val="pt-BR"/>
              </w:rPr>
              <w:t xml:space="preserve"> Security</w:t>
            </w:r>
            <w:r w:rsidRPr="00274A5F">
              <w:rPr>
                <w:lang w:val="pt-BR"/>
              </w:rPr>
              <w:t>. Protocolo criptográfico para fornecer comunicação segura pela rede, sucessor do SSL.</w:t>
            </w:r>
          </w:p>
        </w:tc>
      </w:tr>
    </w:tbl>
    <w:p w14:paraId="2D21FA02" w14:textId="2F82436E" w:rsidR="003F462B" w:rsidRPr="00112323" w:rsidRDefault="003F462B">
      <w:pPr>
        <w:rPr>
          <w:lang w:val="pt-BR"/>
        </w:rPr>
      </w:pPr>
      <w:bookmarkStart w:id="34" w:name="_b96eatpp0oim" w:colFirst="0" w:colLast="0"/>
      <w:bookmarkEnd w:id="34"/>
    </w:p>
    <w:sectPr w:rsidR="003F462B" w:rsidRPr="00112323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4647B0E9-4F57-4254-B158-63412341BAA5}"/>
    <w:embedBold r:id="rId2" w:fontKey="{E8C74872-7B47-412A-8489-A9D36B7EAD01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3" w:fontKey="{EB1946F2-B079-414F-A88D-B4AB9D4B9DB9}"/>
    <w:embedBold r:id="rId4" w:fontKey="{65994516-408F-4E2B-9E6B-D5592BBB21CA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A8D355D5-7C32-4FF0-9DC0-3683A15A4BBE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99" style="width:0;height:1.5pt" o:hralign="center" o:bullet="t" o:hrstd="t" o:hr="t"/>
    </w:pict>
  </w:numPicBullet>
  <w:abstractNum w:abstractNumId="0" w15:restartNumberingAfterBreak="0">
    <w:nsid w:val="0B462F48"/>
    <w:multiLevelType w:val="hybridMultilevel"/>
    <w:tmpl w:val="343ADC44"/>
    <w:lvl w:ilvl="0" w:tplc="B9848F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5B8FC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C28C50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B40B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A8CA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C9EEB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8030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46AB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D6680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D9F4EC4"/>
    <w:multiLevelType w:val="multilevel"/>
    <w:tmpl w:val="ED80FAA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2" w15:restartNumberingAfterBreak="0">
    <w:nsid w:val="32A5161E"/>
    <w:multiLevelType w:val="multilevel"/>
    <w:tmpl w:val="5D969B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0114DE"/>
    <w:multiLevelType w:val="multilevel"/>
    <w:tmpl w:val="687E05C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4" w15:restartNumberingAfterBreak="0">
    <w:nsid w:val="4CF94280"/>
    <w:multiLevelType w:val="multilevel"/>
    <w:tmpl w:val="FAFAC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70960650">
    <w:abstractNumId w:val="1"/>
  </w:num>
  <w:num w:numId="2" w16cid:durableId="250045892">
    <w:abstractNumId w:val="3"/>
  </w:num>
  <w:num w:numId="3" w16cid:durableId="601299764">
    <w:abstractNumId w:val="2"/>
  </w:num>
  <w:num w:numId="4" w16cid:durableId="1751730257">
    <w:abstractNumId w:val="4"/>
  </w:num>
  <w:num w:numId="5" w16cid:durableId="934676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462B"/>
    <w:rsid w:val="00112323"/>
    <w:rsid w:val="00274A5F"/>
    <w:rsid w:val="003F462B"/>
    <w:rsid w:val="00460986"/>
    <w:rsid w:val="00566969"/>
    <w:rsid w:val="006B47E4"/>
    <w:rsid w:val="00727E85"/>
    <w:rsid w:val="007709E9"/>
    <w:rsid w:val="00E67FAE"/>
    <w:rsid w:val="00FE5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AA7BD"/>
  <w15:docId w15:val="{A1F8D173-3819-4CDA-B311-A28FB0F96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paragraph" w:customStyle="1" w:styleId="FirstParagraph">
    <w:name w:val="First Paragraph"/>
    <w:basedOn w:val="Corpodetexto"/>
    <w:next w:val="Corpodetexto"/>
    <w:qFormat/>
    <w:rsid w:val="00727E85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Compact">
    <w:name w:val="Compact"/>
    <w:basedOn w:val="Corpodetexto"/>
    <w:qFormat/>
    <w:rsid w:val="00727E85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</w:rPr>
  </w:style>
  <w:style w:type="table" w:customStyle="1" w:styleId="Table">
    <w:name w:val="Table"/>
    <w:semiHidden/>
    <w:unhideWhenUsed/>
    <w:qFormat/>
    <w:rsid w:val="00727E85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Fontepargpadro"/>
    <w:link w:val="SourceCode"/>
    <w:rsid w:val="00727E8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27E85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727E8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727E85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727E85"/>
    <w:rPr>
      <w:rFonts w:ascii="Consolas" w:hAnsi="Consolas"/>
      <w:color w:val="BB6688"/>
    </w:rPr>
  </w:style>
  <w:style w:type="character" w:customStyle="1" w:styleId="FunctionTok">
    <w:name w:val="FunctionTok"/>
    <w:basedOn w:val="VerbatimChar"/>
    <w:rsid w:val="00727E85"/>
    <w:rPr>
      <w:rFonts w:ascii="Consolas" w:hAnsi="Consolas"/>
      <w:color w:val="06287E"/>
    </w:rPr>
  </w:style>
  <w:style w:type="character" w:customStyle="1" w:styleId="BuiltInTok">
    <w:name w:val="BuiltInTok"/>
    <w:basedOn w:val="VerbatimChar"/>
    <w:rsid w:val="00727E85"/>
    <w:rPr>
      <w:rFonts w:ascii="Consolas" w:hAnsi="Consolas"/>
      <w:color w:val="008000"/>
    </w:rPr>
  </w:style>
  <w:style w:type="character" w:customStyle="1" w:styleId="ExtensionTok">
    <w:name w:val="ExtensionTok"/>
    <w:basedOn w:val="VerbatimChar"/>
    <w:rsid w:val="00727E85"/>
    <w:rPr>
      <w:rFonts w:ascii="Consolas" w:hAnsi="Consolas"/>
    </w:rPr>
  </w:style>
  <w:style w:type="character" w:customStyle="1" w:styleId="PreprocessorTok">
    <w:name w:val="PreprocessorTok"/>
    <w:basedOn w:val="VerbatimChar"/>
    <w:rsid w:val="00727E85"/>
    <w:rPr>
      <w:rFonts w:ascii="Consolas" w:hAnsi="Consolas"/>
      <w:color w:val="BC7A00"/>
    </w:rPr>
  </w:style>
  <w:style w:type="character" w:customStyle="1" w:styleId="AttributeTok">
    <w:name w:val="AttributeTok"/>
    <w:basedOn w:val="VerbatimChar"/>
    <w:rsid w:val="00727E85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727E85"/>
    <w:rPr>
      <w:rFonts w:ascii="Consolas" w:hAnsi="Consola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727E85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727E85"/>
  </w:style>
  <w:style w:type="character" w:styleId="Forte">
    <w:name w:val="Strong"/>
    <w:basedOn w:val="Fontepargpadro"/>
    <w:uiPriority w:val="22"/>
    <w:qFormat/>
    <w:rsid w:val="00274A5F"/>
    <w:rPr>
      <w:b/>
      <w:bCs/>
    </w:rPr>
  </w:style>
  <w:style w:type="character" w:styleId="nfase">
    <w:name w:val="Emphasis"/>
    <w:basedOn w:val="Fontepargpadro"/>
    <w:uiPriority w:val="20"/>
    <w:qFormat/>
    <w:rsid w:val="00274A5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v@aquila.com" TargetMode="External"/><Relationship Id="rId13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hyperlink" Target="mailto:parceiros@aquila.com" TargetMode="Externa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admin@aquila.com" TargetMode="External"/><Relationship Id="rId11" Type="http://schemas.openxmlformats.org/officeDocument/2006/relationships/image" Target="media/image2.jpeg"/><Relationship Id="rId5" Type="http://schemas.openxmlformats.org/officeDocument/2006/relationships/hyperlink" Target="mailto:usuarios@aquila.com" TargetMode="Externa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mailto:juridico@aquila.com" TargetMode="External"/><Relationship Id="rId14" Type="http://schemas.openxmlformats.org/officeDocument/2006/relationships/image" Target="media/image5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2618</Words>
  <Characters>14927</Characters>
  <Application>Microsoft Office Word</Application>
  <DocSecurity>0</DocSecurity>
  <Lines>124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ogo Gibertoni</dc:creator>
  <cp:lastModifiedBy>Diogo Gibertoni</cp:lastModifiedBy>
  <cp:revision>2</cp:revision>
  <dcterms:created xsi:type="dcterms:W3CDTF">2025-10-28T00:26:00Z</dcterms:created>
  <dcterms:modified xsi:type="dcterms:W3CDTF">2025-10-28T00:26:00Z</dcterms:modified>
</cp:coreProperties>
</file>